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461F29" w14:textId="77777777" w:rsidR="00D7316F" w:rsidRPr="00E12B36" w:rsidRDefault="00D7316F" w:rsidP="00D7316F">
      <w:pPr>
        <w:jc w:val="center"/>
        <w:rPr>
          <w:sz w:val="24"/>
          <w:szCs w:val="24"/>
        </w:rPr>
      </w:pPr>
      <w:r>
        <w:rPr>
          <w:noProof/>
        </w:rPr>
        <w:drawing>
          <wp:inline distT="0" distB="0" distL="0" distR="0" wp14:anchorId="5D1696BE" wp14:editId="055D2B8B">
            <wp:extent cx="1257300" cy="910065"/>
            <wp:effectExtent l="0" t="0" r="0" b="0"/>
            <wp:docPr id="1956263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65020" cy="915653"/>
                    </a:xfrm>
                    <a:prstGeom prst="rect">
                      <a:avLst/>
                    </a:prstGeom>
                  </pic:spPr>
                </pic:pic>
              </a:graphicData>
            </a:graphic>
          </wp:inline>
        </w:drawing>
      </w:r>
    </w:p>
    <w:p w14:paraId="23263B4B" w14:textId="77777777" w:rsidR="00F53EA2" w:rsidRDefault="5C202F57" w:rsidP="5C202F57">
      <w:pPr>
        <w:jc w:val="center"/>
        <w:rPr>
          <w:b/>
          <w:bCs/>
          <w:sz w:val="24"/>
          <w:szCs w:val="24"/>
        </w:rPr>
      </w:pPr>
      <w:r w:rsidRPr="00E12B36">
        <w:rPr>
          <w:b/>
          <w:bCs/>
          <w:sz w:val="24"/>
          <w:szCs w:val="24"/>
        </w:rPr>
        <w:t>AGENDA</w:t>
      </w:r>
    </w:p>
    <w:p w14:paraId="0CBD6618" w14:textId="098481BE" w:rsidR="00A008C1" w:rsidRPr="00E12B36" w:rsidRDefault="00331B89" w:rsidP="5C202F57">
      <w:pPr>
        <w:jc w:val="center"/>
        <w:rPr>
          <w:b/>
          <w:bCs/>
          <w:sz w:val="24"/>
          <w:szCs w:val="24"/>
        </w:rPr>
      </w:pPr>
      <w:r w:rsidRPr="00E12B36">
        <w:rPr>
          <w:b/>
          <w:bCs/>
          <w:sz w:val="24"/>
          <w:szCs w:val="24"/>
        </w:rPr>
        <w:t>Board of Directors’</w:t>
      </w:r>
      <w:r w:rsidR="00CE2565">
        <w:rPr>
          <w:b/>
          <w:bCs/>
          <w:sz w:val="24"/>
          <w:szCs w:val="24"/>
        </w:rPr>
        <w:t xml:space="preserve"> </w:t>
      </w:r>
      <w:r w:rsidR="00B12170">
        <w:rPr>
          <w:b/>
          <w:bCs/>
          <w:sz w:val="24"/>
          <w:szCs w:val="24"/>
        </w:rPr>
        <w:t>Regular Meeting</w:t>
      </w:r>
    </w:p>
    <w:p w14:paraId="590262E3" w14:textId="29468DF3" w:rsidR="00667B82" w:rsidRPr="00E12B36" w:rsidRDefault="00B12170" w:rsidP="5C202F57">
      <w:pPr>
        <w:jc w:val="center"/>
        <w:rPr>
          <w:b/>
          <w:bCs/>
          <w:sz w:val="24"/>
          <w:szCs w:val="24"/>
        </w:rPr>
      </w:pPr>
      <w:r w:rsidRPr="00F5520B">
        <w:rPr>
          <w:b/>
          <w:bCs/>
          <w:sz w:val="24"/>
          <w:szCs w:val="24"/>
        </w:rPr>
        <w:t>Jacksonville City Hall</w:t>
      </w:r>
    </w:p>
    <w:p w14:paraId="4B9872D5" w14:textId="6FF84B13" w:rsidR="00D7316F" w:rsidRPr="00E12B36" w:rsidRDefault="00331B89" w:rsidP="5C202F57">
      <w:pPr>
        <w:jc w:val="center"/>
        <w:rPr>
          <w:b/>
          <w:bCs/>
          <w:sz w:val="24"/>
          <w:szCs w:val="24"/>
        </w:rPr>
      </w:pPr>
      <w:r w:rsidRPr="00E12B36">
        <w:rPr>
          <w:b/>
          <w:bCs/>
          <w:sz w:val="24"/>
          <w:szCs w:val="24"/>
        </w:rPr>
        <w:t xml:space="preserve">Thursday, </w:t>
      </w:r>
      <w:r w:rsidR="00B12170">
        <w:rPr>
          <w:b/>
          <w:bCs/>
          <w:sz w:val="24"/>
          <w:szCs w:val="24"/>
        </w:rPr>
        <w:t>January 16, 2020</w:t>
      </w:r>
    </w:p>
    <w:p w14:paraId="327A4373" w14:textId="77777777" w:rsidR="007D11A1" w:rsidRPr="00E12B36" w:rsidRDefault="5C202F57" w:rsidP="5C202F57">
      <w:pPr>
        <w:jc w:val="center"/>
        <w:rPr>
          <w:b/>
          <w:bCs/>
          <w:sz w:val="24"/>
          <w:szCs w:val="24"/>
        </w:rPr>
      </w:pPr>
      <w:r w:rsidRPr="00E12B36">
        <w:rPr>
          <w:b/>
          <w:bCs/>
          <w:sz w:val="24"/>
          <w:szCs w:val="24"/>
        </w:rPr>
        <w:t>6:00 PM</w:t>
      </w:r>
    </w:p>
    <w:p w14:paraId="177A661A" w14:textId="1D66E76C" w:rsidR="007D11A1" w:rsidRDefault="007D11A1" w:rsidP="00D7316F">
      <w:pPr>
        <w:jc w:val="center"/>
        <w:rPr>
          <w:b/>
          <w:sz w:val="24"/>
          <w:szCs w:val="24"/>
        </w:rPr>
      </w:pPr>
    </w:p>
    <w:p w14:paraId="0FC8E371" w14:textId="77777777" w:rsidR="00CD258E" w:rsidRPr="00E12B36" w:rsidRDefault="00CD258E" w:rsidP="00D7316F">
      <w:pPr>
        <w:jc w:val="center"/>
        <w:rPr>
          <w:b/>
          <w:sz w:val="24"/>
          <w:szCs w:val="24"/>
        </w:rPr>
      </w:pPr>
    </w:p>
    <w:p w14:paraId="4DABA652" w14:textId="40E7B3C0" w:rsidR="00D7316F" w:rsidRPr="00E12B36" w:rsidRDefault="468F3F69" w:rsidP="468F3F69">
      <w:pPr>
        <w:rPr>
          <w:sz w:val="24"/>
          <w:szCs w:val="24"/>
        </w:rPr>
      </w:pPr>
      <w:r w:rsidRPr="00E12B36">
        <w:rPr>
          <w:b/>
          <w:bCs/>
          <w:sz w:val="24"/>
          <w:szCs w:val="24"/>
        </w:rPr>
        <w:t>CALL TO ORDER</w:t>
      </w:r>
      <w:r w:rsidRPr="00E12B36">
        <w:rPr>
          <w:sz w:val="24"/>
          <w:szCs w:val="24"/>
        </w:rPr>
        <w:t xml:space="preserve"> </w:t>
      </w:r>
      <w:r w:rsidR="00464E42">
        <w:rPr>
          <w:sz w:val="24"/>
          <w:szCs w:val="24"/>
        </w:rPr>
        <w:t>-</w:t>
      </w:r>
      <w:r w:rsidRPr="00E12B36">
        <w:rPr>
          <w:sz w:val="24"/>
          <w:szCs w:val="24"/>
        </w:rPr>
        <w:t xml:space="preserve"> Chairman Gregory Hines</w:t>
      </w:r>
    </w:p>
    <w:p w14:paraId="4D187E71" w14:textId="77777777" w:rsidR="00031C9B" w:rsidRPr="00E12B36" w:rsidRDefault="00031C9B" w:rsidP="007D11A1">
      <w:pPr>
        <w:pStyle w:val="ListParagraph"/>
        <w:rPr>
          <w:sz w:val="24"/>
          <w:szCs w:val="24"/>
        </w:rPr>
      </w:pPr>
    </w:p>
    <w:p w14:paraId="3FB7890C" w14:textId="625FB9FE" w:rsidR="00031C9B" w:rsidRPr="001F4A84" w:rsidRDefault="5C202F57" w:rsidP="002F15BB">
      <w:pPr>
        <w:rPr>
          <w:sz w:val="24"/>
          <w:szCs w:val="24"/>
        </w:rPr>
      </w:pPr>
      <w:r w:rsidRPr="002F15BB">
        <w:rPr>
          <w:b/>
          <w:sz w:val="24"/>
          <w:szCs w:val="24"/>
        </w:rPr>
        <w:t>INVOCATION</w:t>
      </w:r>
      <w:r w:rsidR="001A6B83" w:rsidRPr="002F15BB">
        <w:rPr>
          <w:sz w:val="24"/>
          <w:szCs w:val="24"/>
        </w:rPr>
        <w:t xml:space="preserve"> </w:t>
      </w:r>
      <w:r w:rsidR="001F4A84">
        <w:rPr>
          <w:sz w:val="24"/>
          <w:szCs w:val="24"/>
        </w:rPr>
        <w:t>–</w:t>
      </w:r>
      <w:r w:rsidR="00D74DEE" w:rsidRPr="002F15BB">
        <w:rPr>
          <w:b/>
          <w:sz w:val="24"/>
          <w:szCs w:val="24"/>
        </w:rPr>
        <w:t xml:space="preserve"> </w:t>
      </w:r>
      <w:r w:rsidR="001F4A84">
        <w:rPr>
          <w:sz w:val="24"/>
          <w:szCs w:val="24"/>
        </w:rPr>
        <w:t>Pastor Joel D. Churchwell</w:t>
      </w:r>
      <w:r w:rsidR="00082C74">
        <w:rPr>
          <w:sz w:val="24"/>
          <w:szCs w:val="24"/>
        </w:rPr>
        <w:t xml:space="preserve"> with Sandy Run Missionary Baptist Church will provide the invocation.</w:t>
      </w:r>
    </w:p>
    <w:p w14:paraId="7F115C95" w14:textId="77777777" w:rsidR="00087CC6" w:rsidRPr="00E12B36" w:rsidRDefault="00087CC6" w:rsidP="007D11A1">
      <w:pPr>
        <w:pStyle w:val="ListParagraph"/>
        <w:ind w:hanging="720"/>
        <w:rPr>
          <w:sz w:val="24"/>
          <w:szCs w:val="24"/>
        </w:rPr>
      </w:pPr>
    </w:p>
    <w:p w14:paraId="5819CE6B" w14:textId="5DECDAA1" w:rsidR="00D7316F" w:rsidRPr="00E12B36" w:rsidRDefault="5C202F57" w:rsidP="5C202F57">
      <w:pPr>
        <w:rPr>
          <w:sz w:val="24"/>
          <w:szCs w:val="24"/>
        </w:rPr>
      </w:pPr>
      <w:r w:rsidRPr="00E12B36">
        <w:rPr>
          <w:b/>
          <w:bCs/>
          <w:sz w:val="24"/>
          <w:szCs w:val="24"/>
        </w:rPr>
        <w:t xml:space="preserve">PLEDGE OF ALLEGIANCE </w:t>
      </w:r>
      <w:r w:rsidR="00D35FEE">
        <w:rPr>
          <w:bCs/>
          <w:sz w:val="24"/>
          <w:szCs w:val="24"/>
        </w:rPr>
        <w:t>-</w:t>
      </w:r>
      <w:r w:rsidRPr="00E12B36">
        <w:rPr>
          <w:b/>
          <w:bCs/>
          <w:sz w:val="24"/>
          <w:szCs w:val="24"/>
        </w:rPr>
        <w:t xml:space="preserve"> </w:t>
      </w:r>
      <w:r w:rsidRPr="00E12B36">
        <w:rPr>
          <w:sz w:val="24"/>
          <w:szCs w:val="24"/>
        </w:rPr>
        <w:t>Chairman Hines will lead</w:t>
      </w:r>
      <w:r w:rsidR="00B74CB0" w:rsidRPr="00E12B36">
        <w:rPr>
          <w:sz w:val="24"/>
          <w:szCs w:val="24"/>
        </w:rPr>
        <w:t xml:space="preserve"> </w:t>
      </w:r>
      <w:r w:rsidRPr="00E12B36">
        <w:rPr>
          <w:sz w:val="24"/>
          <w:szCs w:val="24"/>
        </w:rPr>
        <w:t xml:space="preserve">the </w:t>
      </w:r>
      <w:r w:rsidR="0009559E">
        <w:rPr>
          <w:sz w:val="24"/>
          <w:szCs w:val="24"/>
        </w:rPr>
        <w:t xml:space="preserve">board and audience in the </w:t>
      </w:r>
      <w:r w:rsidRPr="00E12B36">
        <w:rPr>
          <w:sz w:val="24"/>
          <w:szCs w:val="24"/>
        </w:rPr>
        <w:t>Pledge of Allegiance.</w:t>
      </w:r>
    </w:p>
    <w:p w14:paraId="52A57957" w14:textId="77777777" w:rsidR="0071376A" w:rsidRDefault="0071376A" w:rsidP="0071376A">
      <w:pPr>
        <w:pStyle w:val="ListParagraph"/>
        <w:ind w:left="90" w:hanging="90"/>
        <w:rPr>
          <w:b/>
          <w:sz w:val="24"/>
          <w:szCs w:val="24"/>
        </w:rPr>
      </w:pPr>
    </w:p>
    <w:p w14:paraId="2FFAC778" w14:textId="7AF0B3C3" w:rsidR="00031C9B" w:rsidRPr="00E12B36" w:rsidRDefault="675EB9DE" w:rsidP="675EB9DE">
      <w:pPr>
        <w:rPr>
          <w:b/>
          <w:bCs/>
          <w:sz w:val="24"/>
          <w:szCs w:val="24"/>
        </w:rPr>
      </w:pPr>
      <w:r w:rsidRPr="675EB9DE">
        <w:rPr>
          <w:b/>
          <w:bCs/>
          <w:sz w:val="24"/>
          <w:szCs w:val="24"/>
        </w:rPr>
        <w:t xml:space="preserve">ELECTION OF OFFICERS – </w:t>
      </w:r>
      <w:r w:rsidRPr="675EB9DE">
        <w:rPr>
          <w:sz w:val="24"/>
          <w:szCs w:val="24"/>
        </w:rPr>
        <w:t>Authority Attorney Chuck Kitchen</w:t>
      </w:r>
    </w:p>
    <w:p w14:paraId="72915708" w14:textId="77777777" w:rsidR="00031C9B" w:rsidRPr="00E12B36" w:rsidRDefault="00031C9B" w:rsidP="675EB9DE">
      <w:pPr>
        <w:pStyle w:val="ListParagraph"/>
        <w:ind w:left="1080"/>
        <w:rPr>
          <w:b/>
          <w:bCs/>
          <w:sz w:val="24"/>
          <w:szCs w:val="24"/>
        </w:rPr>
      </w:pPr>
    </w:p>
    <w:p w14:paraId="41FDCB20" w14:textId="3D27CA10" w:rsidR="00031C9B" w:rsidRPr="00E12B36" w:rsidRDefault="675EB9DE" w:rsidP="675EB9DE">
      <w:pPr>
        <w:pStyle w:val="ListParagraph"/>
        <w:rPr>
          <w:b/>
          <w:bCs/>
          <w:sz w:val="24"/>
          <w:szCs w:val="24"/>
        </w:rPr>
      </w:pPr>
      <w:r w:rsidRPr="675EB9DE">
        <w:rPr>
          <w:sz w:val="24"/>
          <w:szCs w:val="24"/>
        </w:rPr>
        <w:t>The official "Annual Meeting" of the ONWASA Board of Directors is held in January of each calendar year in accordance with Article 3 of the organization's bylaws.  Article 4 of those bylaws state that the "officers of the Authority shall be the Chair, a Vice Chair, a Secretary/Treasurer, and such other officers and assistant officers, with such powers and duties not inconsistent with these bylaws or applicable law, as may be elected and determined by the Authority in accordance with the law.  The Chair and Vice Chair shall not be of the same jurisdiction.</w:t>
      </w:r>
    </w:p>
    <w:p w14:paraId="3EDB9257" w14:textId="77777777" w:rsidR="00031C9B" w:rsidRPr="00E12B36" w:rsidRDefault="00031C9B" w:rsidP="675EB9DE">
      <w:pPr>
        <w:pStyle w:val="ListParagraph"/>
        <w:ind w:left="1080"/>
        <w:rPr>
          <w:sz w:val="24"/>
          <w:szCs w:val="24"/>
        </w:rPr>
      </w:pPr>
    </w:p>
    <w:p w14:paraId="1C3EA463" w14:textId="77777777" w:rsidR="00031C9B" w:rsidRPr="00E12B36" w:rsidRDefault="675EB9DE" w:rsidP="675EB9DE">
      <w:pPr>
        <w:pStyle w:val="ListParagraph"/>
        <w:rPr>
          <w:sz w:val="24"/>
          <w:szCs w:val="24"/>
        </w:rPr>
      </w:pPr>
      <w:r w:rsidRPr="675EB9DE">
        <w:rPr>
          <w:sz w:val="24"/>
          <w:szCs w:val="24"/>
        </w:rPr>
        <w:t>Each officer is elected at each annual meeting of the directors and serves a one (1) year term.  Officers may serve up to five (5) successive terms within the same office.</w:t>
      </w:r>
    </w:p>
    <w:p w14:paraId="5022CC6B" w14:textId="77777777" w:rsidR="00031C9B" w:rsidRPr="00E12B36" w:rsidRDefault="00031C9B" w:rsidP="675EB9DE">
      <w:pPr>
        <w:pStyle w:val="ListParagraph"/>
        <w:rPr>
          <w:sz w:val="24"/>
          <w:szCs w:val="24"/>
        </w:rPr>
      </w:pPr>
    </w:p>
    <w:p w14:paraId="5FBB5348" w14:textId="77777777" w:rsidR="00031C9B" w:rsidRPr="00E12B36" w:rsidRDefault="675EB9DE" w:rsidP="675EB9DE">
      <w:pPr>
        <w:pStyle w:val="ListParagraph"/>
        <w:rPr>
          <w:sz w:val="24"/>
          <w:szCs w:val="24"/>
        </w:rPr>
      </w:pPr>
      <w:r w:rsidRPr="675EB9DE">
        <w:rPr>
          <w:sz w:val="24"/>
          <w:szCs w:val="24"/>
        </w:rPr>
        <w:t>Attorney Chuck Kitchen will conduct the election of the Chairman, Vice Chairman, and Secretary/Treasurer for the 2020 term.</w:t>
      </w:r>
    </w:p>
    <w:p w14:paraId="25F20610" w14:textId="2203C468" w:rsidR="00031C9B" w:rsidRPr="00E12B36" w:rsidRDefault="00031C9B" w:rsidP="675EB9DE">
      <w:pPr>
        <w:pStyle w:val="ListParagraph"/>
        <w:rPr>
          <w:sz w:val="24"/>
          <w:szCs w:val="24"/>
        </w:rPr>
      </w:pPr>
    </w:p>
    <w:p w14:paraId="7CDB2BDB" w14:textId="5B273D49" w:rsidR="00031C9B" w:rsidRPr="00E12B36" w:rsidRDefault="675EB9DE" w:rsidP="675EB9DE">
      <w:pPr>
        <w:pStyle w:val="ListParagraph"/>
        <w:rPr>
          <w:sz w:val="24"/>
          <w:szCs w:val="24"/>
        </w:rPr>
      </w:pPr>
      <w:r w:rsidRPr="675EB9DE">
        <w:rPr>
          <w:b/>
          <w:bCs/>
          <w:sz w:val="24"/>
          <w:szCs w:val="24"/>
          <w:u w:val="single"/>
        </w:rPr>
        <w:t>Action Requested</w:t>
      </w:r>
      <w:r w:rsidRPr="675EB9DE">
        <w:rPr>
          <w:sz w:val="24"/>
          <w:szCs w:val="24"/>
        </w:rPr>
        <w:t>:  Elect officers for the 2020 term.</w:t>
      </w:r>
      <w:r w:rsidRPr="675EB9DE">
        <w:rPr>
          <w:b/>
          <w:bCs/>
          <w:sz w:val="24"/>
          <w:szCs w:val="24"/>
        </w:rPr>
        <w:t xml:space="preserve"> </w:t>
      </w:r>
    </w:p>
    <w:p w14:paraId="7509A5EF" w14:textId="47115E46" w:rsidR="00031C9B" w:rsidRPr="00E12B36" w:rsidRDefault="00031C9B" w:rsidP="675EB9DE">
      <w:pPr>
        <w:pStyle w:val="ListParagraph"/>
        <w:ind w:left="0"/>
        <w:rPr>
          <w:b/>
          <w:bCs/>
          <w:sz w:val="24"/>
          <w:szCs w:val="24"/>
        </w:rPr>
      </w:pPr>
    </w:p>
    <w:p w14:paraId="292EF3EE" w14:textId="3789E8D7" w:rsidR="00031C9B" w:rsidRPr="00E12B36" w:rsidRDefault="675EB9DE" w:rsidP="675EB9DE">
      <w:pPr>
        <w:rPr>
          <w:b/>
          <w:bCs/>
          <w:sz w:val="24"/>
          <w:szCs w:val="24"/>
        </w:rPr>
      </w:pPr>
      <w:r w:rsidRPr="675EB9DE">
        <w:rPr>
          <w:b/>
          <w:bCs/>
          <w:sz w:val="24"/>
          <w:szCs w:val="24"/>
        </w:rPr>
        <w:t xml:space="preserve">CHAIRMAN’S REMARKS – </w:t>
      </w:r>
      <w:r w:rsidRPr="675EB9DE">
        <w:rPr>
          <w:sz w:val="24"/>
          <w:szCs w:val="24"/>
        </w:rPr>
        <w:t>Newly Elected Chairman</w:t>
      </w:r>
    </w:p>
    <w:p w14:paraId="0950B56D" w14:textId="3D1C5087" w:rsidR="00031C9B" w:rsidRPr="00E12B36" w:rsidRDefault="5C202F57" w:rsidP="5C202F57">
      <w:pPr>
        <w:pStyle w:val="ListParagraph"/>
        <w:ind w:left="0"/>
        <w:rPr>
          <w:sz w:val="24"/>
          <w:szCs w:val="24"/>
        </w:rPr>
      </w:pPr>
      <w:r w:rsidRPr="00E12B36">
        <w:rPr>
          <w:sz w:val="24"/>
          <w:szCs w:val="24"/>
        </w:rPr>
        <w:t>Please turn cell phones to “off” or “vibrate”.  Individuals making presentations or public comments are asked to adjust the microphones as necessary and to speak directly into the microphone.</w:t>
      </w:r>
      <w:r w:rsidR="00B811CA">
        <w:rPr>
          <w:sz w:val="24"/>
          <w:szCs w:val="24"/>
        </w:rPr>
        <w:t xml:space="preserve">  This meeting is being recorded.</w:t>
      </w:r>
    </w:p>
    <w:p w14:paraId="784CC068" w14:textId="098D429E" w:rsidR="00031C9B" w:rsidRPr="00E12B36" w:rsidRDefault="00031C9B" w:rsidP="007D11A1">
      <w:pPr>
        <w:pStyle w:val="ListParagraph"/>
        <w:rPr>
          <w:sz w:val="24"/>
          <w:szCs w:val="24"/>
        </w:rPr>
      </w:pPr>
    </w:p>
    <w:p w14:paraId="2F36A2FF" w14:textId="106C857C" w:rsidR="675EB9DE" w:rsidRDefault="675EB9DE">
      <w:r>
        <w:br w:type="page"/>
      </w:r>
    </w:p>
    <w:p w14:paraId="0D00E0FA" w14:textId="77DADAB6" w:rsidR="00031C9B" w:rsidRPr="00E12B36" w:rsidRDefault="675EB9DE" w:rsidP="00DA70FC">
      <w:pPr>
        <w:pStyle w:val="ListParagraph"/>
        <w:numPr>
          <w:ilvl w:val="0"/>
          <w:numId w:val="3"/>
        </w:numPr>
        <w:ind w:left="0" w:firstLine="0"/>
        <w:rPr>
          <w:b/>
          <w:bCs/>
          <w:sz w:val="24"/>
          <w:szCs w:val="24"/>
        </w:rPr>
      </w:pPr>
      <w:r w:rsidRPr="675EB9DE">
        <w:rPr>
          <w:b/>
          <w:bCs/>
          <w:sz w:val="24"/>
          <w:szCs w:val="24"/>
        </w:rPr>
        <w:lastRenderedPageBreak/>
        <w:t>APPROVAL OF AGENDA</w:t>
      </w:r>
    </w:p>
    <w:p w14:paraId="0102647B" w14:textId="050F45AC" w:rsidR="228788EB" w:rsidRDefault="228788EB" w:rsidP="228788EB">
      <w:pPr>
        <w:rPr>
          <w:b/>
          <w:bCs/>
          <w:sz w:val="24"/>
          <w:szCs w:val="24"/>
        </w:rPr>
      </w:pPr>
    </w:p>
    <w:p w14:paraId="75C37BAF" w14:textId="2098C360" w:rsidR="00031C9B" w:rsidRPr="00E12B36" w:rsidRDefault="5C202F57" w:rsidP="228788EB">
      <w:pPr>
        <w:pStyle w:val="ListParagraph"/>
        <w:ind w:firstLine="720"/>
        <w:rPr>
          <w:sz w:val="24"/>
          <w:szCs w:val="24"/>
        </w:rPr>
      </w:pPr>
      <w:r w:rsidRPr="00B11E69">
        <w:rPr>
          <w:b/>
          <w:bCs/>
          <w:sz w:val="24"/>
          <w:szCs w:val="24"/>
          <w:u w:val="single"/>
        </w:rPr>
        <w:t>Action Requested</w:t>
      </w:r>
      <w:r w:rsidRPr="00B11E69">
        <w:rPr>
          <w:sz w:val="24"/>
          <w:szCs w:val="24"/>
        </w:rPr>
        <w:t xml:space="preserve">: </w:t>
      </w:r>
      <w:r w:rsidR="00B74CB0" w:rsidRPr="00B11E69">
        <w:rPr>
          <w:sz w:val="24"/>
          <w:szCs w:val="24"/>
        </w:rPr>
        <w:tab/>
        <w:t>Consider a</w:t>
      </w:r>
      <w:r w:rsidR="00B74CB0" w:rsidRPr="00B11E69">
        <w:rPr>
          <w:i/>
          <w:iCs/>
          <w:sz w:val="24"/>
          <w:szCs w:val="24"/>
        </w:rPr>
        <w:t xml:space="preserve"> </w:t>
      </w:r>
      <w:r w:rsidR="00B74CB0" w:rsidRPr="00B11E69">
        <w:rPr>
          <w:sz w:val="24"/>
          <w:szCs w:val="24"/>
        </w:rPr>
        <w:t>“M</w:t>
      </w:r>
      <w:r w:rsidRPr="00B11E69">
        <w:rPr>
          <w:sz w:val="24"/>
          <w:szCs w:val="24"/>
        </w:rPr>
        <w:t>otion to approve agenda as amended/submitted.</w:t>
      </w:r>
      <w:r w:rsidR="00B74CB0" w:rsidRPr="00B11E69">
        <w:rPr>
          <w:sz w:val="24"/>
          <w:szCs w:val="24"/>
        </w:rPr>
        <w:t>”</w:t>
      </w:r>
    </w:p>
    <w:p w14:paraId="0D734CAB" w14:textId="476E221E" w:rsidR="00ED4A64" w:rsidRDefault="00ED4A64" w:rsidP="228788EB">
      <w:pPr>
        <w:tabs>
          <w:tab w:val="left" w:pos="1620"/>
        </w:tabs>
        <w:ind w:left="1440"/>
        <w:rPr>
          <w:sz w:val="24"/>
          <w:szCs w:val="24"/>
        </w:rPr>
      </w:pPr>
    </w:p>
    <w:p w14:paraId="4EC4CC9D" w14:textId="77777777" w:rsidR="003B532E" w:rsidRPr="00E12B36" w:rsidRDefault="675EB9DE" w:rsidP="003B532E">
      <w:pPr>
        <w:pStyle w:val="ListParagraph"/>
        <w:numPr>
          <w:ilvl w:val="0"/>
          <w:numId w:val="3"/>
        </w:numPr>
        <w:ind w:left="0" w:firstLine="0"/>
        <w:rPr>
          <w:b/>
          <w:bCs/>
          <w:sz w:val="24"/>
          <w:szCs w:val="24"/>
        </w:rPr>
      </w:pPr>
      <w:r w:rsidRPr="675EB9DE">
        <w:rPr>
          <w:b/>
          <w:bCs/>
          <w:sz w:val="24"/>
          <w:szCs w:val="24"/>
        </w:rPr>
        <w:t>APPROVAL OF ITEMS ON CONSENT AGENDA</w:t>
      </w:r>
    </w:p>
    <w:p w14:paraId="6EEA85CA" w14:textId="717C231C" w:rsidR="003B532E" w:rsidRPr="00E12B36" w:rsidRDefault="003B532E" w:rsidP="003B532E">
      <w:pPr>
        <w:pStyle w:val="ListParagraph"/>
        <w:ind w:left="0"/>
        <w:rPr>
          <w:sz w:val="24"/>
          <w:szCs w:val="24"/>
        </w:rPr>
      </w:pPr>
    </w:p>
    <w:p w14:paraId="361B7FA8" w14:textId="241B7D50" w:rsidR="003B532E" w:rsidRPr="00E12B36" w:rsidRDefault="003B532E" w:rsidP="003B532E">
      <w:pPr>
        <w:pStyle w:val="ListParagraph"/>
        <w:rPr>
          <w:sz w:val="24"/>
          <w:szCs w:val="24"/>
        </w:rPr>
      </w:pPr>
      <w:r w:rsidRPr="00E12B36">
        <w:rPr>
          <w:sz w:val="24"/>
          <w:szCs w:val="24"/>
        </w:rPr>
        <w:t>The consent agenda includes items that may be acted upon in a single vote with the minutes reflecting the motion and vote on each item.   Any ONWASA Director may remove items from the consent agenda for separate discussion and consideration during the business portion of the meeting.</w:t>
      </w:r>
    </w:p>
    <w:p w14:paraId="57FD31D0" w14:textId="42DE19AD" w:rsidR="003B532E" w:rsidRPr="00E12B36" w:rsidRDefault="003B532E" w:rsidP="003B532E">
      <w:pPr>
        <w:pStyle w:val="ListParagraph"/>
        <w:rPr>
          <w:sz w:val="24"/>
          <w:szCs w:val="24"/>
        </w:rPr>
      </w:pPr>
    </w:p>
    <w:p w14:paraId="276CD3FA" w14:textId="57EF3D63" w:rsidR="003B532E" w:rsidRPr="00E12B36" w:rsidRDefault="003B532E" w:rsidP="003B532E">
      <w:pPr>
        <w:pStyle w:val="ListParagraph"/>
        <w:ind w:firstLine="720"/>
        <w:rPr>
          <w:sz w:val="24"/>
          <w:szCs w:val="24"/>
        </w:rPr>
      </w:pPr>
      <w:r w:rsidRPr="00B11E69">
        <w:rPr>
          <w:b/>
          <w:bCs/>
          <w:sz w:val="24"/>
          <w:szCs w:val="24"/>
          <w:u w:val="single"/>
        </w:rPr>
        <w:t>Action Requested</w:t>
      </w:r>
      <w:r w:rsidRPr="00B11E69">
        <w:rPr>
          <w:sz w:val="24"/>
          <w:szCs w:val="24"/>
        </w:rPr>
        <w:t xml:space="preserve">: </w:t>
      </w:r>
      <w:r w:rsidRPr="00B11E69">
        <w:rPr>
          <w:sz w:val="24"/>
          <w:szCs w:val="24"/>
        </w:rPr>
        <w:tab/>
        <w:t>Consider a “</w:t>
      </w:r>
      <w:r w:rsidRPr="00B11E69">
        <w:rPr>
          <w:i/>
          <w:sz w:val="24"/>
          <w:szCs w:val="24"/>
        </w:rPr>
        <w:t>Motion to approve the consent agenda.”</w:t>
      </w:r>
    </w:p>
    <w:p w14:paraId="150CE860" w14:textId="2AB0826D" w:rsidR="003B532E" w:rsidRPr="00E12B36" w:rsidRDefault="003B532E" w:rsidP="003B532E">
      <w:pPr>
        <w:pStyle w:val="ListParagraph"/>
        <w:rPr>
          <w:b/>
          <w:sz w:val="24"/>
          <w:szCs w:val="24"/>
        </w:rPr>
      </w:pPr>
    </w:p>
    <w:p w14:paraId="2B3B7A73" w14:textId="1B78F00F" w:rsidR="003B532E" w:rsidRDefault="003B532E" w:rsidP="003B532E">
      <w:pPr>
        <w:pStyle w:val="ListParagraph"/>
        <w:jc w:val="center"/>
        <w:rPr>
          <w:b/>
          <w:bCs/>
          <w:sz w:val="24"/>
          <w:szCs w:val="24"/>
          <w:u w:val="single"/>
        </w:rPr>
      </w:pPr>
      <w:r w:rsidRPr="00E12B36">
        <w:rPr>
          <w:b/>
          <w:bCs/>
          <w:sz w:val="24"/>
          <w:szCs w:val="24"/>
          <w:u w:val="single"/>
        </w:rPr>
        <w:t>CONSENT AGENDA ITEMS</w:t>
      </w:r>
    </w:p>
    <w:p w14:paraId="099E21A8" w14:textId="77777777" w:rsidR="00C24B54" w:rsidRPr="00E12B36" w:rsidRDefault="00C24B54" w:rsidP="003B532E">
      <w:pPr>
        <w:pStyle w:val="ListParagraph"/>
        <w:jc w:val="center"/>
        <w:rPr>
          <w:b/>
          <w:bCs/>
          <w:sz w:val="24"/>
          <w:szCs w:val="24"/>
          <w:u w:val="single"/>
        </w:rPr>
      </w:pPr>
    </w:p>
    <w:p w14:paraId="23D563DF" w14:textId="3DE9F4E2" w:rsidR="003B532E" w:rsidRPr="00E12B36" w:rsidRDefault="00364A84" w:rsidP="003B532E">
      <w:pPr>
        <w:numPr>
          <w:ilvl w:val="0"/>
          <w:numId w:val="9"/>
        </w:numPr>
        <w:contextualSpacing/>
        <w:rPr>
          <w:b/>
          <w:bCs/>
          <w:sz w:val="24"/>
          <w:szCs w:val="24"/>
        </w:rPr>
      </w:pPr>
      <w:r>
        <w:rPr>
          <w:b/>
          <w:bCs/>
          <w:sz w:val="24"/>
          <w:szCs w:val="24"/>
        </w:rPr>
        <w:t>A</w:t>
      </w:r>
      <w:r w:rsidR="00300619">
        <w:rPr>
          <w:b/>
          <w:bCs/>
          <w:sz w:val="24"/>
          <w:szCs w:val="24"/>
        </w:rPr>
        <w:t xml:space="preserve">cceptance of </w:t>
      </w:r>
      <w:r w:rsidR="00987CB9">
        <w:rPr>
          <w:b/>
          <w:bCs/>
          <w:sz w:val="24"/>
          <w:szCs w:val="24"/>
        </w:rPr>
        <w:t>Monthly Departmental Reports</w:t>
      </w:r>
    </w:p>
    <w:p w14:paraId="4C653089" w14:textId="6A63BB94" w:rsidR="003B532E" w:rsidRPr="00D066A1" w:rsidRDefault="00D066A1" w:rsidP="003B532E">
      <w:pPr>
        <w:ind w:left="1080"/>
        <w:contextualSpacing/>
        <w:rPr>
          <w:sz w:val="24"/>
          <w:szCs w:val="24"/>
        </w:rPr>
      </w:pPr>
      <w:r w:rsidRPr="00D066A1">
        <w:rPr>
          <w:sz w:val="24"/>
          <w:szCs w:val="24"/>
        </w:rPr>
        <w:t xml:space="preserve">December 2019 </w:t>
      </w:r>
      <w:r w:rsidR="002A7080" w:rsidRPr="00D066A1">
        <w:rPr>
          <w:sz w:val="24"/>
          <w:szCs w:val="24"/>
        </w:rPr>
        <w:t>F</w:t>
      </w:r>
      <w:r w:rsidR="003B532E" w:rsidRPr="00D066A1">
        <w:rPr>
          <w:sz w:val="24"/>
          <w:szCs w:val="24"/>
        </w:rPr>
        <w:t xml:space="preserve">inancial </w:t>
      </w:r>
      <w:r w:rsidR="002A7080" w:rsidRPr="00D066A1">
        <w:rPr>
          <w:sz w:val="24"/>
          <w:szCs w:val="24"/>
        </w:rPr>
        <w:t>R</w:t>
      </w:r>
      <w:r w:rsidR="003B532E" w:rsidRPr="00D066A1">
        <w:rPr>
          <w:sz w:val="24"/>
          <w:szCs w:val="24"/>
        </w:rPr>
        <w:t xml:space="preserve">eport </w:t>
      </w:r>
    </w:p>
    <w:p w14:paraId="6103DF65" w14:textId="5DC665C0" w:rsidR="003B532E" w:rsidRPr="00E12B36" w:rsidRDefault="00D066A1" w:rsidP="00314EE7">
      <w:pPr>
        <w:ind w:left="1080"/>
        <w:contextualSpacing/>
        <w:rPr>
          <w:sz w:val="24"/>
          <w:szCs w:val="24"/>
        </w:rPr>
      </w:pPr>
      <w:r w:rsidRPr="00D066A1">
        <w:rPr>
          <w:sz w:val="24"/>
          <w:szCs w:val="24"/>
        </w:rPr>
        <w:t xml:space="preserve">November </w:t>
      </w:r>
      <w:r w:rsidR="00573149" w:rsidRPr="00D066A1">
        <w:rPr>
          <w:sz w:val="24"/>
          <w:szCs w:val="24"/>
        </w:rPr>
        <w:t>2019 Ops Report</w:t>
      </w:r>
      <w:bookmarkStart w:id="0" w:name="_GoBack"/>
      <w:bookmarkEnd w:id="0"/>
    </w:p>
    <w:p w14:paraId="6C9E078C" w14:textId="7A545DF1" w:rsidR="003B532E" w:rsidRPr="00E12B36" w:rsidRDefault="003B532E" w:rsidP="003B532E">
      <w:pPr>
        <w:ind w:left="360" w:firstLine="720"/>
        <w:rPr>
          <w:i/>
          <w:sz w:val="24"/>
          <w:szCs w:val="24"/>
        </w:rPr>
      </w:pPr>
      <w:r w:rsidRPr="00E12B36">
        <w:rPr>
          <w:b/>
          <w:bCs/>
          <w:sz w:val="24"/>
          <w:szCs w:val="24"/>
          <w:u w:val="single"/>
        </w:rPr>
        <w:t>Action Requested</w:t>
      </w:r>
      <w:r w:rsidRPr="00E12B36">
        <w:rPr>
          <w:b/>
          <w:bCs/>
          <w:sz w:val="24"/>
          <w:szCs w:val="24"/>
        </w:rPr>
        <w:t xml:space="preserve">:  </w:t>
      </w:r>
      <w:r w:rsidRPr="00E12B36">
        <w:rPr>
          <w:sz w:val="24"/>
          <w:szCs w:val="24"/>
        </w:rPr>
        <w:t xml:space="preserve">Consider a </w:t>
      </w:r>
      <w:r w:rsidRPr="00E12B36">
        <w:rPr>
          <w:i/>
          <w:sz w:val="24"/>
          <w:szCs w:val="24"/>
        </w:rPr>
        <w:t xml:space="preserve">“Motion to accept the </w:t>
      </w:r>
      <w:r>
        <w:rPr>
          <w:i/>
          <w:sz w:val="24"/>
          <w:szCs w:val="24"/>
        </w:rPr>
        <w:t>m</w:t>
      </w:r>
      <w:r w:rsidRPr="00E12B36">
        <w:rPr>
          <w:i/>
          <w:sz w:val="24"/>
          <w:szCs w:val="24"/>
        </w:rPr>
        <w:t xml:space="preserve">onthly </w:t>
      </w:r>
      <w:r w:rsidR="00573149">
        <w:rPr>
          <w:i/>
          <w:sz w:val="24"/>
          <w:szCs w:val="24"/>
        </w:rPr>
        <w:t>departmental</w:t>
      </w:r>
      <w:r w:rsidRPr="00E12B36">
        <w:rPr>
          <w:i/>
          <w:sz w:val="24"/>
          <w:szCs w:val="24"/>
        </w:rPr>
        <w:t xml:space="preserve"> </w:t>
      </w:r>
      <w:r>
        <w:rPr>
          <w:i/>
          <w:sz w:val="24"/>
          <w:szCs w:val="24"/>
        </w:rPr>
        <w:t>r</w:t>
      </w:r>
      <w:r w:rsidRPr="00E12B36">
        <w:rPr>
          <w:i/>
          <w:sz w:val="24"/>
          <w:szCs w:val="24"/>
        </w:rPr>
        <w:t>eports.”</w:t>
      </w:r>
    </w:p>
    <w:p w14:paraId="0594683E" w14:textId="793D3EDF" w:rsidR="003B532E" w:rsidRPr="00E12B36" w:rsidRDefault="003B532E" w:rsidP="003B532E">
      <w:pPr>
        <w:rPr>
          <w:sz w:val="24"/>
          <w:szCs w:val="24"/>
        </w:rPr>
      </w:pPr>
    </w:p>
    <w:p w14:paraId="296FD908" w14:textId="762FA564" w:rsidR="003B532E" w:rsidRDefault="003B532E" w:rsidP="003B532E">
      <w:pPr>
        <w:pStyle w:val="ListParagraph"/>
        <w:numPr>
          <w:ilvl w:val="0"/>
          <w:numId w:val="9"/>
        </w:numPr>
        <w:tabs>
          <w:tab w:val="left" w:pos="1620"/>
        </w:tabs>
        <w:rPr>
          <w:b/>
          <w:sz w:val="24"/>
          <w:szCs w:val="24"/>
        </w:rPr>
      </w:pPr>
      <w:r w:rsidRPr="00E12B36">
        <w:rPr>
          <w:b/>
          <w:sz w:val="24"/>
          <w:szCs w:val="24"/>
        </w:rPr>
        <w:t>Approval of Minutes</w:t>
      </w:r>
    </w:p>
    <w:p w14:paraId="42E5DED3" w14:textId="7067370C" w:rsidR="003B532E" w:rsidRDefault="00E66A8B" w:rsidP="003B532E">
      <w:pPr>
        <w:pStyle w:val="ListParagraph"/>
        <w:tabs>
          <w:tab w:val="left" w:pos="1620"/>
        </w:tabs>
        <w:ind w:left="1080"/>
        <w:rPr>
          <w:sz w:val="24"/>
          <w:szCs w:val="24"/>
        </w:rPr>
      </w:pPr>
      <w:r>
        <w:rPr>
          <w:sz w:val="24"/>
          <w:szCs w:val="24"/>
        </w:rPr>
        <w:t>December 12, 2019 Special Meeting Minutes</w:t>
      </w:r>
      <w:r w:rsidR="00DA3AD7">
        <w:rPr>
          <w:sz w:val="24"/>
          <w:szCs w:val="24"/>
        </w:rPr>
        <w:t xml:space="preserve"> </w:t>
      </w:r>
    </w:p>
    <w:p w14:paraId="6FC3AD1A" w14:textId="1DCF57A6" w:rsidR="003B532E" w:rsidRDefault="003B532E" w:rsidP="003B532E">
      <w:pPr>
        <w:tabs>
          <w:tab w:val="left" w:pos="1620"/>
        </w:tabs>
        <w:rPr>
          <w:sz w:val="24"/>
          <w:szCs w:val="24"/>
        </w:rPr>
      </w:pPr>
    </w:p>
    <w:p w14:paraId="40D4A46C" w14:textId="41313F67" w:rsidR="003B532E" w:rsidRDefault="003B532E" w:rsidP="003B532E">
      <w:pPr>
        <w:tabs>
          <w:tab w:val="left" w:pos="1620"/>
        </w:tabs>
        <w:ind w:left="1080"/>
        <w:rPr>
          <w:i/>
          <w:sz w:val="24"/>
          <w:szCs w:val="24"/>
        </w:rPr>
      </w:pPr>
      <w:r w:rsidRPr="00E12B36">
        <w:rPr>
          <w:b/>
          <w:bCs/>
          <w:sz w:val="24"/>
          <w:szCs w:val="24"/>
          <w:u w:val="single"/>
        </w:rPr>
        <w:t>Action Requested</w:t>
      </w:r>
      <w:r w:rsidRPr="00E12B36">
        <w:rPr>
          <w:b/>
          <w:bCs/>
          <w:sz w:val="24"/>
          <w:szCs w:val="24"/>
        </w:rPr>
        <w:t xml:space="preserve">:  </w:t>
      </w:r>
      <w:r w:rsidRPr="00E12B36">
        <w:rPr>
          <w:sz w:val="24"/>
          <w:szCs w:val="24"/>
        </w:rPr>
        <w:t xml:space="preserve">Consider a </w:t>
      </w:r>
      <w:r w:rsidRPr="00E12B36">
        <w:rPr>
          <w:i/>
          <w:sz w:val="24"/>
          <w:szCs w:val="24"/>
        </w:rPr>
        <w:t xml:space="preserve">“Motion to approve the </w:t>
      </w:r>
      <w:r>
        <w:rPr>
          <w:i/>
          <w:sz w:val="24"/>
          <w:szCs w:val="24"/>
        </w:rPr>
        <w:t>m</w:t>
      </w:r>
      <w:r w:rsidRPr="00E12B36">
        <w:rPr>
          <w:i/>
          <w:sz w:val="24"/>
          <w:szCs w:val="24"/>
        </w:rPr>
        <w:t>inutes as presented.”</w:t>
      </w:r>
    </w:p>
    <w:p w14:paraId="603FBC46" w14:textId="501C8F7F" w:rsidR="009E11DE" w:rsidRDefault="009E11DE" w:rsidP="675EB9DE">
      <w:pPr>
        <w:pStyle w:val="ListParagraph"/>
        <w:ind w:left="1080"/>
        <w:rPr>
          <w:i/>
          <w:iCs/>
          <w:sz w:val="24"/>
          <w:szCs w:val="24"/>
        </w:rPr>
      </w:pPr>
    </w:p>
    <w:p w14:paraId="6E6CCA2B" w14:textId="2FBE0308" w:rsidR="00B821D9" w:rsidRDefault="675EB9DE" w:rsidP="00504749">
      <w:pPr>
        <w:pStyle w:val="ListParagraph"/>
        <w:numPr>
          <w:ilvl w:val="0"/>
          <w:numId w:val="3"/>
        </w:numPr>
        <w:spacing w:line="271" w:lineRule="auto"/>
        <w:ind w:left="0" w:firstLine="0"/>
        <w:jc w:val="left"/>
        <w:rPr>
          <w:b/>
          <w:bCs/>
          <w:sz w:val="24"/>
          <w:szCs w:val="24"/>
        </w:rPr>
      </w:pPr>
      <w:r w:rsidRPr="675EB9DE">
        <w:rPr>
          <w:b/>
          <w:bCs/>
          <w:sz w:val="24"/>
          <w:szCs w:val="24"/>
        </w:rPr>
        <w:t>SPECIAL PRESENTATIONS</w:t>
      </w:r>
    </w:p>
    <w:p w14:paraId="3233B7F3" w14:textId="27871716" w:rsidR="000C4258" w:rsidRDefault="00CE41C9" w:rsidP="000C4258">
      <w:pPr>
        <w:pStyle w:val="ListParagraph"/>
        <w:spacing w:line="271" w:lineRule="auto"/>
        <w:jc w:val="left"/>
        <w:rPr>
          <w:b/>
          <w:bCs/>
          <w:sz w:val="24"/>
          <w:szCs w:val="24"/>
        </w:rPr>
      </w:pPr>
      <w:r w:rsidRPr="00E12B36">
        <w:rPr>
          <w:b/>
          <w:bCs/>
          <w:noProof/>
          <w:sz w:val="24"/>
          <w:szCs w:val="24"/>
        </w:rPr>
        <w:drawing>
          <wp:anchor distT="0" distB="0" distL="114300" distR="114300" simplePos="0" relativeHeight="251672580" behindDoc="0" locked="0" layoutInCell="1" allowOverlap="1" wp14:anchorId="2D1EB9CF" wp14:editId="2EDF4D02">
            <wp:simplePos x="0" y="0"/>
            <wp:positionH relativeFrom="column">
              <wp:posOffset>0</wp:posOffset>
            </wp:positionH>
            <wp:positionV relativeFrom="paragraph">
              <wp:posOffset>99060</wp:posOffset>
            </wp:positionV>
            <wp:extent cx="281305" cy="386715"/>
            <wp:effectExtent l="0" t="0" r="444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rkforc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1305" cy="386715"/>
                    </a:xfrm>
                    <a:prstGeom prst="rect">
                      <a:avLst/>
                    </a:prstGeom>
                  </pic:spPr>
                </pic:pic>
              </a:graphicData>
            </a:graphic>
            <wp14:sizeRelH relativeFrom="margin">
              <wp14:pctWidth>0</wp14:pctWidth>
            </wp14:sizeRelH>
            <wp14:sizeRelV relativeFrom="margin">
              <wp14:pctHeight>0</wp14:pctHeight>
            </wp14:sizeRelV>
          </wp:anchor>
        </w:drawing>
      </w:r>
    </w:p>
    <w:p w14:paraId="4198848D" w14:textId="569009A9" w:rsidR="675EB9DE" w:rsidRDefault="675EB9DE" w:rsidP="675EB9DE">
      <w:pPr>
        <w:pStyle w:val="ListParagraph"/>
        <w:numPr>
          <w:ilvl w:val="0"/>
          <w:numId w:val="14"/>
        </w:numPr>
        <w:spacing w:line="271" w:lineRule="auto"/>
        <w:jc w:val="left"/>
        <w:rPr>
          <w:b/>
          <w:bCs/>
          <w:sz w:val="24"/>
          <w:szCs w:val="24"/>
        </w:rPr>
      </w:pPr>
      <w:r w:rsidRPr="675EB9DE">
        <w:rPr>
          <w:b/>
          <w:bCs/>
          <w:sz w:val="24"/>
          <w:szCs w:val="24"/>
        </w:rPr>
        <w:t>Employee Retirement Recognition</w:t>
      </w:r>
    </w:p>
    <w:p w14:paraId="43E6A7E1" w14:textId="382E0819" w:rsidR="004B2894" w:rsidRDefault="00FB6FDE" w:rsidP="00B65AB7">
      <w:pPr>
        <w:pStyle w:val="ListParagraph"/>
        <w:spacing w:line="271" w:lineRule="auto"/>
        <w:ind w:left="1080"/>
        <w:jc w:val="left"/>
        <w:rPr>
          <w:bCs/>
          <w:sz w:val="24"/>
          <w:szCs w:val="24"/>
        </w:rPr>
      </w:pPr>
      <w:r>
        <w:rPr>
          <w:bCs/>
          <w:sz w:val="24"/>
          <w:szCs w:val="24"/>
        </w:rPr>
        <w:t>Mr. Edward Caron</w:t>
      </w:r>
      <w:r w:rsidR="00E938B2">
        <w:rPr>
          <w:bCs/>
          <w:sz w:val="24"/>
          <w:szCs w:val="24"/>
        </w:rPr>
        <w:t xml:space="preserve">, </w:t>
      </w:r>
      <w:r w:rsidR="00CA76AE">
        <w:rPr>
          <w:bCs/>
          <w:sz w:val="24"/>
          <w:szCs w:val="24"/>
        </w:rPr>
        <w:t>Utility</w:t>
      </w:r>
      <w:r w:rsidR="00C16E9C">
        <w:rPr>
          <w:bCs/>
          <w:sz w:val="24"/>
          <w:szCs w:val="24"/>
        </w:rPr>
        <w:t xml:space="preserve"> Superintendent for Wastewater</w:t>
      </w:r>
      <w:r w:rsidR="00741EB7">
        <w:rPr>
          <w:bCs/>
          <w:sz w:val="24"/>
          <w:szCs w:val="24"/>
        </w:rPr>
        <w:t xml:space="preserve">, is </w:t>
      </w:r>
      <w:r w:rsidR="00C16E9C">
        <w:rPr>
          <w:bCs/>
          <w:sz w:val="24"/>
          <w:szCs w:val="24"/>
        </w:rPr>
        <w:t xml:space="preserve">being </w:t>
      </w:r>
      <w:r w:rsidR="00741EB7">
        <w:rPr>
          <w:bCs/>
          <w:sz w:val="24"/>
          <w:szCs w:val="24"/>
        </w:rPr>
        <w:t xml:space="preserve">honored for his </w:t>
      </w:r>
      <w:r w:rsidR="00E21244">
        <w:rPr>
          <w:bCs/>
          <w:sz w:val="24"/>
          <w:szCs w:val="24"/>
        </w:rPr>
        <w:t xml:space="preserve">33 years of loyal service.  Mr. Caron retired </w:t>
      </w:r>
      <w:r w:rsidR="004B2894">
        <w:rPr>
          <w:bCs/>
          <w:sz w:val="24"/>
          <w:szCs w:val="24"/>
        </w:rPr>
        <w:t>December 31, 20</w:t>
      </w:r>
      <w:r w:rsidR="00952D60">
        <w:rPr>
          <w:bCs/>
          <w:sz w:val="24"/>
          <w:szCs w:val="24"/>
        </w:rPr>
        <w:t>1</w:t>
      </w:r>
      <w:r w:rsidR="004B2894">
        <w:rPr>
          <w:bCs/>
          <w:sz w:val="24"/>
          <w:szCs w:val="24"/>
        </w:rPr>
        <w:t>9.</w:t>
      </w:r>
    </w:p>
    <w:p w14:paraId="16CF98B7" w14:textId="352262D3" w:rsidR="004B2894" w:rsidRDefault="004B2894" w:rsidP="00B65AB7">
      <w:pPr>
        <w:pStyle w:val="ListParagraph"/>
        <w:spacing w:line="271" w:lineRule="auto"/>
        <w:ind w:left="1080"/>
        <w:jc w:val="left"/>
        <w:rPr>
          <w:bCs/>
          <w:sz w:val="24"/>
          <w:szCs w:val="24"/>
        </w:rPr>
      </w:pPr>
    </w:p>
    <w:p w14:paraId="033607EE" w14:textId="5A290A90" w:rsidR="004B2894" w:rsidRDefault="003A4F37" w:rsidP="00B65AB7">
      <w:pPr>
        <w:pStyle w:val="ListParagraph"/>
        <w:spacing w:line="271" w:lineRule="auto"/>
        <w:ind w:left="1080"/>
        <w:jc w:val="left"/>
        <w:rPr>
          <w:bCs/>
          <w:sz w:val="24"/>
          <w:szCs w:val="24"/>
        </w:rPr>
      </w:pPr>
      <w:r>
        <w:rPr>
          <w:bCs/>
          <w:sz w:val="24"/>
          <w:szCs w:val="24"/>
        </w:rPr>
        <w:t xml:space="preserve">Presenter:  </w:t>
      </w:r>
      <w:r w:rsidR="00DB19E4">
        <w:rPr>
          <w:bCs/>
          <w:sz w:val="24"/>
          <w:szCs w:val="24"/>
        </w:rPr>
        <w:t>The newly elected Chairman</w:t>
      </w:r>
      <w:r w:rsidR="004718D8">
        <w:rPr>
          <w:bCs/>
          <w:sz w:val="24"/>
          <w:szCs w:val="24"/>
        </w:rPr>
        <w:t xml:space="preserve"> </w:t>
      </w:r>
      <w:r>
        <w:rPr>
          <w:bCs/>
          <w:sz w:val="24"/>
          <w:szCs w:val="24"/>
        </w:rPr>
        <w:t>will</w:t>
      </w:r>
      <w:r w:rsidR="00EB3E5E">
        <w:rPr>
          <w:bCs/>
          <w:sz w:val="24"/>
          <w:szCs w:val="24"/>
        </w:rPr>
        <w:t xml:space="preserve"> </w:t>
      </w:r>
      <w:r w:rsidR="00394CF5">
        <w:rPr>
          <w:bCs/>
          <w:sz w:val="24"/>
          <w:szCs w:val="24"/>
        </w:rPr>
        <w:t xml:space="preserve">present Mr. Edward Caron with </w:t>
      </w:r>
      <w:r w:rsidR="00D76314">
        <w:rPr>
          <w:bCs/>
          <w:sz w:val="24"/>
          <w:szCs w:val="24"/>
        </w:rPr>
        <w:t>a clock as a token of appreciation for his years of service.</w:t>
      </w:r>
    </w:p>
    <w:p w14:paraId="02ACDCD0" w14:textId="505ABD1B" w:rsidR="00B65AB7" w:rsidRPr="001B51DA" w:rsidRDefault="0082059E" w:rsidP="00B65AB7">
      <w:pPr>
        <w:pStyle w:val="ListParagraph"/>
        <w:spacing w:line="271" w:lineRule="auto"/>
        <w:ind w:left="1080"/>
        <w:jc w:val="left"/>
        <w:rPr>
          <w:bCs/>
          <w:sz w:val="24"/>
          <w:szCs w:val="24"/>
        </w:rPr>
      </w:pPr>
      <w:r w:rsidRPr="00E12B36">
        <w:rPr>
          <w:b/>
          <w:bCs/>
          <w:noProof/>
          <w:sz w:val="24"/>
          <w:szCs w:val="24"/>
        </w:rPr>
        <w:drawing>
          <wp:anchor distT="0" distB="0" distL="114300" distR="114300" simplePos="0" relativeHeight="251668484" behindDoc="0" locked="0" layoutInCell="1" allowOverlap="1" wp14:anchorId="1DFC2F1F" wp14:editId="746A94CE">
            <wp:simplePos x="0" y="0"/>
            <wp:positionH relativeFrom="column">
              <wp:posOffset>-57150</wp:posOffset>
            </wp:positionH>
            <wp:positionV relativeFrom="paragraph">
              <wp:posOffset>104140</wp:posOffset>
            </wp:positionV>
            <wp:extent cx="414020" cy="409575"/>
            <wp:effectExtent l="0" t="0" r="508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nanc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4020" cy="409575"/>
                    </a:xfrm>
                    <a:prstGeom prst="rect">
                      <a:avLst/>
                    </a:prstGeom>
                  </pic:spPr>
                </pic:pic>
              </a:graphicData>
            </a:graphic>
            <wp14:sizeRelH relativeFrom="margin">
              <wp14:pctWidth>0</wp14:pctWidth>
            </wp14:sizeRelH>
            <wp14:sizeRelV relativeFrom="margin">
              <wp14:pctHeight>0</wp14:pctHeight>
            </wp14:sizeRelV>
          </wp:anchor>
        </w:drawing>
      </w:r>
      <w:r w:rsidR="00E938B2">
        <w:rPr>
          <w:bCs/>
          <w:sz w:val="24"/>
          <w:szCs w:val="24"/>
        </w:rPr>
        <w:t xml:space="preserve"> </w:t>
      </w:r>
    </w:p>
    <w:p w14:paraId="39CA6D03" w14:textId="45F7EB48" w:rsidR="00BD66CA" w:rsidRDefault="675EB9DE" w:rsidP="00D758D3">
      <w:pPr>
        <w:pStyle w:val="ListParagraph"/>
        <w:numPr>
          <w:ilvl w:val="0"/>
          <w:numId w:val="14"/>
        </w:numPr>
        <w:spacing w:line="271" w:lineRule="auto"/>
        <w:jc w:val="left"/>
        <w:rPr>
          <w:b/>
          <w:bCs/>
          <w:sz w:val="24"/>
          <w:szCs w:val="24"/>
        </w:rPr>
      </w:pPr>
      <w:r w:rsidRPr="675EB9DE">
        <w:rPr>
          <w:b/>
          <w:bCs/>
          <w:sz w:val="24"/>
          <w:szCs w:val="24"/>
        </w:rPr>
        <w:t>Certificate of Achievement Award</w:t>
      </w:r>
    </w:p>
    <w:p w14:paraId="5309FAAD" w14:textId="742A5EDF" w:rsidR="00103D1D" w:rsidRDefault="00134AA8" w:rsidP="00E92190">
      <w:pPr>
        <w:pStyle w:val="ListParagraph"/>
        <w:spacing w:line="271" w:lineRule="auto"/>
        <w:ind w:left="1080"/>
        <w:rPr>
          <w:bCs/>
          <w:sz w:val="24"/>
          <w:szCs w:val="24"/>
        </w:rPr>
      </w:pPr>
      <w:r>
        <w:rPr>
          <w:bCs/>
          <w:sz w:val="24"/>
          <w:szCs w:val="24"/>
        </w:rPr>
        <w:t xml:space="preserve">The Certificate of Achievement for Excellence in Financial Reporting has been awarded to </w:t>
      </w:r>
      <w:r w:rsidR="00F04FE3">
        <w:rPr>
          <w:bCs/>
          <w:sz w:val="24"/>
          <w:szCs w:val="24"/>
        </w:rPr>
        <w:t>ONWASA</w:t>
      </w:r>
      <w:r>
        <w:rPr>
          <w:bCs/>
          <w:sz w:val="24"/>
          <w:szCs w:val="24"/>
        </w:rPr>
        <w:t xml:space="preserve"> by Government Finance Officers Association </w:t>
      </w:r>
      <w:r w:rsidR="005830A0">
        <w:rPr>
          <w:bCs/>
          <w:sz w:val="24"/>
          <w:szCs w:val="24"/>
        </w:rPr>
        <w:t xml:space="preserve">of the United States and Canada (GFOA) for its comprehensive annual financial report (CAFR).  The Certificate of Achievement is the highest form of recognition in the area of governmental accounting and financial reporting, and its attainment represents a significant accomplishment by a government and its management.  </w:t>
      </w:r>
      <w:r w:rsidR="00040B81">
        <w:rPr>
          <w:bCs/>
          <w:sz w:val="24"/>
          <w:szCs w:val="24"/>
        </w:rPr>
        <w:t>The CAFR has been judged by an impartial panel to meet the h</w:t>
      </w:r>
      <w:r w:rsidR="00BA7A7B">
        <w:rPr>
          <w:bCs/>
          <w:sz w:val="24"/>
          <w:szCs w:val="24"/>
        </w:rPr>
        <w:t>igh standards of the program, which includes demonstrating a constructive “spirit of full disclosure” to clearly communicate its financial story and motivate potential user groups to read the CAFR.</w:t>
      </w:r>
      <w:r w:rsidR="00F04FE3">
        <w:rPr>
          <w:bCs/>
          <w:sz w:val="24"/>
          <w:szCs w:val="24"/>
        </w:rPr>
        <w:t xml:space="preserve">  This is the 13</w:t>
      </w:r>
      <w:r w:rsidR="00F04FE3" w:rsidRPr="00F04FE3">
        <w:rPr>
          <w:bCs/>
          <w:sz w:val="24"/>
          <w:szCs w:val="24"/>
          <w:vertAlign w:val="superscript"/>
        </w:rPr>
        <w:t>th</w:t>
      </w:r>
      <w:r w:rsidR="00F04FE3">
        <w:rPr>
          <w:bCs/>
          <w:sz w:val="24"/>
          <w:szCs w:val="24"/>
        </w:rPr>
        <w:t xml:space="preserve"> consecutive year ONWASA’s finance team has received this award.  </w:t>
      </w:r>
    </w:p>
    <w:p w14:paraId="47446A2A" w14:textId="3F351E47" w:rsidR="00F23FB7" w:rsidRDefault="00F23FB7" w:rsidP="00103D1D">
      <w:pPr>
        <w:pStyle w:val="ListParagraph"/>
        <w:spacing w:line="271" w:lineRule="auto"/>
        <w:ind w:left="1080"/>
        <w:jc w:val="left"/>
        <w:rPr>
          <w:bCs/>
          <w:sz w:val="24"/>
          <w:szCs w:val="24"/>
        </w:rPr>
      </w:pPr>
    </w:p>
    <w:p w14:paraId="73D7576A" w14:textId="7F41632A" w:rsidR="00086934" w:rsidRDefault="00A32365" w:rsidP="00103D1D">
      <w:pPr>
        <w:pStyle w:val="ListParagraph"/>
        <w:spacing w:line="271" w:lineRule="auto"/>
        <w:ind w:left="1080"/>
        <w:jc w:val="left"/>
        <w:rPr>
          <w:bCs/>
          <w:sz w:val="24"/>
          <w:szCs w:val="24"/>
        </w:rPr>
      </w:pPr>
      <w:r>
        <w:rPr>
          <w:bCs/>
          <w:sz w:val="24"/>
          <w:szCs w:val="24"/>
        </w:rPr>
        <w:lastRenderedPageBreak/>
        <w:t xml:space="preserve">Presenter:  Mr. </w:t>
      </w:r>
      <w:r w:rsidR="00086934">
        <w:rPr>
          <w:bCs/>
          <w:sz w:val="24"/>
          <w:szCs w:val="24"/>
        </w:rPr>
        <w:t>Jeffrey L. Hudson, CEO, will present Ms. Tiffany Riggs, CFO with the award.</w:t>
      </w:r>
      <w:r w:rsidR="0082059E" w:rsidRPr="0082059E">
        <w:rPr>
          <w:b/>
          <w:bCs/>
          <w:noProof/>
          <w:sz w:val="24"/>
          <w:szCs w:val="24"/>
        </w:rPr>
        <w:t xml:space="preserve"> </w:t>
      </w:r>
    </w:p>
    <w:p w14:paraId="0E8289BE" w14:textId="0A8651AD" w:rsidR="00086934" w:rsidRPr="00BC2257" w:rsidRDefault="0082059E" w:rsidP="00103D1D">
      <w:pPr>
        <w:pStyle w:val="ListParagraph"/>
        <w:spacing w:line="271" w:lineRule="auto"/>
        <w:ind w:left="1080"/>
        <w:jc w:val="left"/>
        <w:rPr>
          <w:bCs/>
          <w:sz w:val="24"/>
          <w:szCs w:val="24"/>
        </w:rPr>
      </w:pPr>
      <w:r w:rsidRPr="00E12B36">
        <w:rPr>
          <w:b/>
          <w:bCs/>
          <w:noProof/>
          <w:sz w:val="24"/>
          <w:szCs w:val="24"/>
        </w:rPr>
        <w:drawing>
          <wp:anchor distT="0" distB="0" distL="114300" distR="114300" simplePos="0" relativeHeight="251670532" behindDoc="0" locked="0" layoutInCell="1" allowOverlap="1" wp14:anchorId="2B4D836D" wp14:editId="63257552">
            <wp:simplePos x="0" y="0"/>
            <wp:positionH relativeFrom="column">
              <wp:posOffset>-44450</wp:posOffset>
            </wp:positionH>
            <wp:positionV relativeFrom="paragraph">
              <wp:posOffset>132715</wp:posOffset>
            </wp:positionV>
            <wp:extent cx="401320" cy="409575"/>
            <wp:effectExtent l="0" t="0" r="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frastructur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1320" cy="409575"/>
                    </a:xfrm>
                    <a:prstGeom prst="rect">
                      <a:avLst/>
                    </a:prstGeom>
                  </pic:spPr>
                </pic:pic>
              </a:graphicData>
            </a:graphic>
            <wp14:sizeRelH relativeFrom="margin">
              <wp14:pctWidth>0</wp14:pctWidth>
            </wp14:sizeRelH>
            <wp14:sizeRelV relativeFrom="margin">
              <wp14:pctHeight>0</wp14:pctHeight>
            </wp14:sizeRelV>
          </wp:anchor>
        </w:drawing>
      </w:r>
    </w:p>
    <w:p w14:paraId="6F3B9532" w14:textId="1A93C75E" w:rsidR="00BD66CA" w:rsidRDefault="675EB9DE" w:rsidP="0031085D">
      <w:pPr>
        <w:pStyle w:val="ListParagraph"/>
        <w:numPr>
          <w:ilvl w:val="0"/>
          <w:numId w:val="14"/>
        </w:numPr>
        <w:spacing w:line="271" w:lineRule="auto"/>
        <w:jc w:val="left"/>
        <w:rPr>
          <w:b/>
          <w:bCs/>
          <w:sz w:val="24"/>
          <w:szCs w:val="24"/>
        </w:rPr>
      </w:pPr>
      <w:r w:rsidRPr="675EB9DE">
        <w:rPr>
          <w:b/>
          <w:bCs/>
          <w:sz w:val="24"/>
          <w:szCs w:val="24"/>
        </w:rPr>
        <w:t>Northwest Plant Disaster Recovery and Resilience Project Award</w:t>
      </w:r>
    </w:p>
    <w:p w14:paraId="03670794" w14:textId="417E1AAC" w:rsidR="00D825A5" w:rsidRPr="00D825A5" w:rsidRDefault="00D825A5" w:rsidP="00D825A5">
      <w:pPr>
        <w:pStyle w:val="ListParagraph"/>
        <w:spacing w:line="271" w:lineRule="auto"/>
        <w:ind w:left="1080"/>
        <w:rPr>
          <w:bCs/>
          <w:sz w:val="24"/>
          <w:szCs w:val="24"/>
        </w:rPr>
      </w:pPr>
      <w:r w:rsidRPr="00D825A5">
        <w:rPr>
          <w:bCs/>
          <w:sz w:val="24"/>
          <w:szCs w:val="24"/>
        </w:rPr>
        <w:t>Immediately following Hurricane Florence ONWASA staff contacted the W.K. Dickson &amp; Company engineering firm and requested an emergency deployment to the Northwest Regional Water Reclamation Facility (Northwest Plant).  The plant had been flooded by the hurricane.  ONWASA staff worked day and night with W.K. Dickson’s engineers to bring the plant back to operating conditions.  Later, W.K. Dickson wrote up the account of the teamwork and planning that moved the flooded plant into operation and will result (at completion of construction) in a robust, flood-resistant facility.  The project description was entitled the “Northwest Plant Disaster Recovery and Resilience Project” and was submitted to the American Council of Engineering Companies of North Carolina for their consideration.</w:t>
      </w:r>
      <w:r w:rsidR="00A7489A" w:rsidRPr="00A7489A">
        <w:rPr>
          <w:b/>
          <w:bCs/>
          <w:noProof/>
          <w:sz w:val="24"/>
          <w:szCs w:val="24"/>
        </w:rPr>
        <w:t xml:space="preserve"> </w:t>
      </w:r>
    </w:p>
    <w:p w14:paraId="229A7276" w14:textId="77777777" w:rsidR="00D825A5" w:rsidRPr="00D825A5" w:rsidRDefault="00D825A5" w:rsidP="00D825A5">
      <w:pPr>
        <w:pStyle w:val="ListParagraph"/>
        <w:spacing w:line="271" w:lineRule="auto"/>
        <w:ind w:left="1080"/>
        <w:rPr>
          <w:bCs/>
          <w:sz w:val="24"/>
          <w:szCs w:val="24"/>
        </w:rPr>
      </w:pPr>
    </w:p>
    <w:p w14:paraId="3C13A47B" w14:textId="2E3686B9" w:rsidR="00D825A5" w:rsidRPr="00D825A5" w:rsidRDefault="00D825A5" w:rsidP="00D825A5">
      <w:pPr>
        <w:pStyle w:val="ListParagraph"/>
        <w:spacing w:line="271" w:lineRule="auto"/>
        <w:ind w:left="1080"/>
        <w:rPr>
          <w:bCs/>
          <w:sz w:val="24"/>
          <w:szCs w:val="24"/>
        </w:rPr>
      </w:pPr>
      <w:r w:rsidRPr="00D825A5">
        <w:rPr>
          <w:bCs/>
          <w:sz w:val="24"/>
          <w:szCs w:val="24"/>
        </w:rPr>
        <w:t xml:space="preserve">The American Council of Engineering Companies of North Carolina (ACEC/NC) Engineering Excellence Awards (EEA) is an annual competition that honors and recognizes engineering and surveying firms for projects which demonstrate the highest degree of achievement, value and ingenuity. Entries are judged (by an outside panel of judges) </w:t>
      </w:r>
      <w:proofErr w:type="gramStart"/>
      <w:r w:rsidRPr="00D825A5">
        <w:rPr>
          <w:bCs/>
          <w:sz w:val="24"/>
          <w:szCs w:val="24"/>
        </w:rPr>
        <w:t>on the basis of</w:t>
      </w:r>
      <w:proofErr w:type="gramEnd"/>
      <w:r w:rsidRPr="00D825A5">
        <w:rPr>
          <w:bCs/>
          <w:sz w:val="24"/>
          <w:szCs w:val="24"/>
        </w:rPr>
        <w:t xml:space="preserve"> overall engineering excellence in twelve practice areas, based only on the work performed by the entering firm and scored in accordance with the</w:t>
      </w:r>
      <w:r w:rsidR="00420CBF">
        <w:rPr>
          <w:bCs/>
          <w:sz w:val="24"/>
          <w:szCs w:val="24"/>
        </w:rPr>
        <w:t xml:space="preserve"> </w:t>
      </w:r>
      <w:r w:rsidRPr="00D825A5">
        <w:rPr>
          <w:bCs/>
          <w:sz w:val="24"/>
          <w:szCs w:val="24"/>
        </w:rPr>
        <w:t>guidelines listed below.</w:t>
      </w:r>
    </w:p>
    <w:p w14:paraId="5899C9A4" w14:textId="77777777" w:rsidR="00D825A5" w:rsidRPr="00D825A5" w:rsidRDefault="00D825A5" w:rsidP="00D825A5">
      <w:pPr>
        <w:pStyle w:val="ListParagraph"/>
        <w:spacing w:line="271" w:lineRule="auto"/>
        <w:ind w:left="1080"/>
        <w:rPr>
          <w:bCs/>
          <w:sz w:val="24"/>
          <w:szCs w:val="24"/>
        </w:rPr>
      </w:pPr>
      <w:r w:rsidRPr="00D825A5">
        <w:rPr>
          <w:bCs/>
          <w:sz w:val="24"/>
          <w:szCs w:val="24"/>
        </w:rPr>
        <w:t xml:space="preserve"> </w:t>
      </w:r>
    </w:p>
    <w:p w14:paraId="32542DF3" w14:textId="171B63A4" w:rsidR="001D70F0" w:rsidRDefault="00D825A5" w:rsidP="00D825A5">
      <w:pPr>
        <w:pStyle w:val="ListParagraph"/>
        <w:spacing w:line="271" w:lineRule="auto"/>
        <w:ind w:left="1080"/>
        <w:jc w:val="left"/>
        <w:rPr>
          <w:bCs/>
          <w:sz w:val="24"/>
          <w:szCs w:val="24"/>
        </w:rPr>
      </w:pPr>
      <w:r w:rsidRPr="00D825A5">
        <w:rPr>
          <w:bCs/>
          <w:sz w:val="24"/>
          <w:szCs w:val="24"/>
        </w:rPr>
        <w:t>• Original or Innovative Approach of New of Existing Techniques</w:t>
      </w:r>
    </w:p>
    <w:p w14:paraId="0AAE2829" w14:textId="77777777" w:rsidR="00A4147F" w:rsidRPr="00A4147F" w:rsidRDefault="00A4147F" w:rsidP="00A4147F">
      <w:pPr>
        <w:pStyle w:val="ListParagraph"/>
        <w:spacing w:line="271" w:lineRule="auto"/>
        <w:ind w:left="1080"/>
        <w:jc w:val="left"/>
        <w:rPr>
          <w:bCs/>
          <w:sz w:val="24"/>
          <w:szCs w:val="24"/>
        </w:rPr>
      </w:pPr>
      <w:r w:rsidRPr="00A4147F">
        <w:rPr>
          <w:bCs/>
          <w:sz w:val="24"/>
          <w:szCs w:val="24"/>
        </w:rPr>
        <w:t>• Future Value to the Engineering Profession</w:t>
      </w:r>
    </w:p>
    <w:p w14:paraId="564772E0" w14:textId="77777777" w:rsidR="00A4147F" w:rsidRPr="00A4147F" w:rsidRDefault="00A4147F" w:rsidP="00A4147F">
      <w:pPr>
        <w:pStyle w:val="ListParagraph"/>
        <w:spacing w:line="271" w:lineRule="auto"/>
        <w:ind w:left="1080"/>
        <w:jc w:val="left"/>
        <w:rPr>
          <w:bCs/>
          <w:sz w:val="24"/>
          <w:szCs w:val="24"/>
        </w:rPr>
      </w:pPr>
      <w:r w:rsidRPr="00A4147F">
        <w:rPr>
          <w:bCs/>
          <w:sz w:val="24"/>
          <w:szCs w:val="24"/>
        </w:rPr>
        <w:t>• Social, Economic &amp; Sustainable Design Considerations</w:t>
      </w:r>
    </w:p>
    <w:p w14:paraId="0E0EEE3E" w14:textId="77777777" w:rsidR="00A4147F" w:rsidRPr="00A4147F" w:rsidRDefault="00A4147F" w:rsidP="00A4147F">
      <w:pPr>
        <w:pStyle w:val="ListParagraph"/>
        <w:spacing w:line="271" w:lineRule="auto"/>
        <w:ind w:left="1080"/>
        <w:jc w:val="left"/>
        <w:rPr>
          <w:bCs/>
          <w:sz w:val="24"/>
          <w:szCs w:val="24"/>
        </w:rPr>
      </w:pPr>
      <w:r w:rsidRPr="00A4147F">
        <w:rPr>
          <w:bCs/>
          <w:sz w:val="24"/>
          <w:szCs w:val="24"/>
        </w:rPr>
        <w:t>• Complexity</w:t>
      </w:r>
    </w:p>
    <w:p w14:paraId="6DD68574" w14:textId="05DC6A8F" w:rsidR="00A4147F" w:rsidRDefault="00A4147F" w:rsidP="00A4147F">
      <w:pPr>
        <w:pStyle w:val="ListParagraph"/>
        <w:spacing w:line="271" w:lineRule="auto"/>
        <w:ind w:left="1080"/>
        <w:jc w:val="left"/>
        <w:rPr>
          <w:bCs/>
          <w:sz w:val="24"/>
          <w:szCs w:val="24"/>
        </w:rPr>
      </w:pPr>
      <w:r w:rsidRPr="00A4147F">
        <w:rPr>
          <w:bCs/>
          <w:sz w:val="24"/>
          <w:szCs w:val="24"/>
        </w:rPr>
        <w:t>• Exceed Client Needs</w:t>
      </w:r>
    </w:p>
    <w:p w14:paraId="73F09AF5" w14:textId="77777777" w:rsidR="00A4147F" w:rsidRPr="00A4147F" w:rsidRDefault="00A4147F" w:rsidP="00A4147F">
      <w:pPr>
        <w:pStyle w:val="ListParagraph"/>
        <w:spacing w:line="271" w:lineRule="auto"/>
        <w:ind w:left="1080"/>
        <w:jc w:val="left"/>
        <w:rPr>
          <w:bCs/>
          <w:sz w:val="24"/>
          <w:szCs w:val="24"/>
        </w:rPr>
      </w:pPr>
    </w:p>
    <w:p w14:paraId="68AAE7E0" w14:textId="77777777" w:rsidR="00A4147F" w:rsidRPr="00A4147F" w:rsidRDefault="00A4147F" w:rsidP="00A4147F">
      <w:pPr>
        <w:pStyle w:val="ListParagraph"/>
        <w:spacing w:line="271" w:lineRule="auto"/>
        <w:ind w:left="1080"/>
        <w:rPr>
          <w:bCs/>
          <w:sz w:val="24"/>
          <w:szCs w:val="24"/>
        </w:rPr>
      </w:pPr>
      <w:r w:rsidRPr="00A4147F">
        <w:rPr>
          <w:bCs/>
          <w:sz w:val="24"/>
          <w:szCs w:val="24"/>
        </w:rPr>
        <w:t xml:space="preserve">Awards are given at three levels (Honors Awards, Grand Awards, and Grand </w:t>
      </w:r>
      <w:proofErr w:type="spellStart"/>
      <w:r w:rsidRPr="00A4147F">
        <w:rPr>
          <w:bCs/>
          <w:sz w:val="24"/>
          <w:szCs w:val="24"/>
        </w:rPr>
        <w:t>Conceptor</w:t>
      </w:r>
      <w:proofErr w:type="spellEnd"/>
      <w:r w:rsidRPr="00A4147F">
        <w:rPr>
          <w:bCs/>
          <w:sz w:val="24"/>
          <w:szCs w:val="24"/>
        </w:rPr>
        <w:t xml:space="preserve">) with the highest level being the Grand </w:t>
      </w:r>
      <w:proofErr w:type="spellStart"/>
      <w:r w:rsidRPr="00A4147F">
        <w:rPr>
          <w:bCs/>
          <w:sz w:val="24"/>
          <w:szCs w:val="24"/>
        </w:rPr>
        <w:t>Conceptor</w:t>
      </w:r>
      <w:proofErr w:type="spellEnd"/>
      <w:r w:rsidRPr="00A4147F">
        <w:rPr>
          <w:bCs/>
          <w:sz w:val="24"/>
          <w:szCs w:val="24"/>
        </w:rPr>
        <w:t xml:space="preserve"> given to one firm/project per year. The ONWASA project submitted was awarded at the 2nd highest level – a Grand Award.</w:t>
      </w:r>
    </w:p>
    <w:p w14:paraId="7F8E6D37" w14:textId="77777777" w:rsidR="00A4147F" w:rsidRPr="00A4147F" w:rsidRDefault="00A4147F" w:rsidP="00A4147F">
      <w:pPr>
        <w:pStyle w:val="ListParagraph"/>
        <w:spacing w:line="271" w:lineRule="auto"/>
        <w:ind w:left="1080"/>
        <w:rPr>
          <w:bCs/>
          <w:sz w:val="24"/>
          <w:szCs w:val="24"/>
        </w:rPr>
      </w:pPr>
    </w:p>
    <w:p w14:paraId="1600C5F4" w14:textId="77777777" w:rsidR="00A4147F" w:rsidRPr="00A4147F" w:rsidRDefault="00A4147F" w:rsidP="00A4147F">
      <w:pPr>
        <w:pStyle w:val="ListParagraph"/>
        <w:spacing w:line="271" w:lineRule="auto"/>
        <w:ind w:left="1080"/>
        <w:rPr>
          <w:bCs/>
          <w:sz w:val="24"/>
          <w:szCs w:val="24"/>
        </w:rPr>
      </w:pPr>
      <w:r w:rsidRPr="00A4147F">
        <w:rPr>
          <w:bCs/>
          <w:sz w:val="24"/>
          <w:szCs w:val="24"/>
        </w:rPr>
        <w:t>W.K. Dickson and ONWASA share in this award.  As Mr. David L. Pond, President of W.K. Dickson stated</w:t>
      </w:r>
      <w:proofErr w:type="gramStart"/>
      <w:r w:rsidRPr="00A4147F">
        <w:rPr>
          <w:bCs/>
          <w:sz w:val="24"/>
          <w:szCs w:val="24"/>
        </w:rPr>
        <w:t>:  “</w:t>
      </w:r>
      <w:proofErr w:type="gramEnd"/>
      <w:r w:rsidRPr="00A4147F">
        <w:rPr>
          <w:bCs/>
          <w:sz w:val="24"/>
          <w:szCs w:val="24"/>
        </w:rPr>
        <w:t>Without everyone working together the award wouldn’t have been possible.”</w:t>
      </w:r>
    </w:p>
    <w:p w14:paraId="36B6D591" w14:textId="77777777" w:rsidR="00A4147F" w:rsidRPr="00A4147F" w:rsidRDefault="00A4147F" w:rsidP="00A4147F">
      <w:pPr>
        <w:pStyle w:val="ListParagraph"/>
        <w:spacing w:line="271" w:lineRule="auto"/>
        <w:ind w:left="1080"/>
        <w:rPr>
          <w:bCs/>
          <w:sz w:val="24"/>
          <w:szCs w:val="24"/>
        </w:rPr>
      </w:pPr>
    </w:p>
    <w:p w14:paraId="1F2BF0CC" w14:textId="77777777" w:rsidR="00A4147F" w:rsidRPr="00A4147F" w:rsidRDefault="00A4147F" w:rsidP="00A4147F">
      <w:pPr>
        <w:pStyle w:val="ListParagraph"/>
        <w:spacing w:line="271" w:lineRule="auto"/>
        <w:ind w:left="1080"/>
        <w:rPr>
          <w:bCs/>
          <w:sz w:val="24"/>
          <w:szCs w:val="24"/>
        </w:rPr>
      </w:pPr>
      <w:r w:rsidRPr="00A4147F">
        <w:rPr>
          <w:bCs/>
          <w:sz w:val="24"/>
          <w:szCs w:val="24"/>
        </w:rPr>
        <w:t>Tonight, to present ONWASA’s copy of the award is Mr. Scott Whalen, Chief Operations Officer of W.K. Dickson, along with Mr. Jimmy Holland, the professional engineer who led engineering response at the plant following the disaster.</w:t>
      </w:r>
    </w:p>
    <w:p w14:paraId="73C182C5" w14:textId="77777777" w:rsidR="00A4147F" w:rsidRPr="00A4147F" w:rsidRDefault="00A4147F" w:rsidP="00A4147F">
      <w:pPr>
        <w:pStyle w:val="ListParagraph"/>
        <w:spacing w:line="271" w:lineRule="auto"/>
        <w:ind w:left="1080"/>
        <w:rPr>
          <w:bCs/>
          <w:sz w:val="24"/>
          <w:szCs w:val="24"/>
        </w:rPr>
      </w:pPr>
    </w:p>
    <w:p w14:paraId="10CA4720" w14:textId="7456B0A5" w:rsidR="00D825A5" w:rsidRDefault="00A4147F" w:rsidP="00A4147F">
      <w:pPr>
        <w:pStyle w:val="ListParagraph"/>
        <w:spacing w:line="271" w:lineRule="auto"/>
        <w:ind w:left="1080"/>
        <w:jc w:val="left"/>
        <w:rPr>
          <w:bCs/>
          <w:sz w:val="24"/>
          <w:szCs w:val="24"/>
        </w:rPr>
      </w:pPr>
      <w:r w:rsidRPr="00A4147F">
        <w:rPr>
          <w:bCs/>
          <w:sz w:val="24"/>
          <w:szCs w:val="24"/>
        </w:rPr>
        <w:t>Staff would ask that the Chairman of the Board of Directors receive the award.</w:t>
      </w:r>
    </w:p>
    <w:p w14:paraId="3CC3A127" w14:textId="380A2EB5" w:rsidR="00D17512" w:rsidRDefault="00D17512" w:rsidP="00A4147F">
      <w:pPr>
        <w:pStyle w:val="ListParagraph"/>
        <w:spacing w:line="271" w:lineRule="auto"/>
        <w:ind w:left="1080"/>
        <w:jc w:val="left"/>
        <w:rPr>
          <w:bCs/>
          <w:sz w:val="24"/>
          <w:szCs w:val="24"/>
        </w:rPr>
      </w:pPr>
    </w:p>
    <w:p w14:paraId="79AEB1EA" w14:textId="279D2FC0" w:rsidR="00D17512" w:rsidRDefault="00D17512" w:rsidP="00A4147F">
      <w:pPr>
        <w:pStyle w:val="ListParagraph"/>
        <w:spacing w:line="271" w:lineRule="auto"/>
        <w:ind w:left="1080"/>
        <w:jc w:val="left"/>
        <w:rPr>
          <w:bCs/>
          <w:sz w:val="24"/>
          <w:szCs w:val="24"/>
        </w:rPr>
      </w:pPr>
      <w:r>
        <w:rPr>
          <w:bCs/>
          <w:sz w:val="24"/>
          <w:szCs w:val="24"/>
        </w:rPr>
        <w:t xml:space="preserve">Presenter:  </w:t>
      </w:r>
      <w:r w:rsidR="00B9717C">
        <w:rPr>
          <w:bCs/>
          <w:sz w:val="24"/>
          <w:szCs w:val="24"/>
        </w:rPr>
        <w:t xml:space="preserve">Mr. Scott Whalen, Chief Operations Officer of W.K. Dickson &amp; Mr. Jimmy Holland, </w:t>
      </w:r>
      <w:r w:rsidR="00806944">
        <w:rPr>
          <w:bCs/>
          <w:sz w:val="24"/>
          <w:szCs w:val="24"/>
        </w:rPr>
        <w:t>Project Manager</w:t>
      </w:r>
      <w:r w:rsidR="00ED0261">
        <w:rPr>
          <w:bCs/>
          <w:sz w:val="24"/>
          <w:szCs w:val="24"/>
        </w:rPr>
        <w:t xml:space="preserve"> with W.K. Dickson</w:t>
      </w:r>
    </w:p>
    <w:p w14:paraId="731B2421" w14:textId="73460DFB" w:rsidR="00CD258E" w:rsidRDefault="00CD258E" w:rsidP="00A4147F">
      <w:pPr>
        <w:pStyle w:val="ListParagraph"/>
        <w:spacing w:line="271" w:lineRule="auto"/>
        <w:ind w:left="1080"/>
        <w:jc w:val="left"/>
        <w:rPr>
          <w:bCs/>
          <w:sz w:val="24"/>
          <w:szCs w:val="24"/>
        </w:rPr>
      </w:pPr>
    </w:p>
    <w:p w14:paraId="719667B2" w14:textId="72695D9A" w:rsidR="00CF7C3F" w:rsidRDefault="675EB9DE" w:rsidP="00504749">
      <w:pPr>
        <w:pStyle w:val="ListParagraph"/>
        <w:numPr>
          <w:ilvl w:val="0"/>
          <w:numId w:val="3"/>
        </w:numPr>
        <w:spacing w:line="271" w:lineRule="auto"/>
        <w:ind w:left="0" w:firstLine="0"/>
        <w:jc w:val="left"/>
        <w:rPr>
          <w:b/>
          <w:bCs/>
          <w:sz w:val="24"/>
          <w:szCs w:val="24"/>
        </w:rPr>
      </w:pPr>
      <w:r w:rsidRPr="675EB9DE">
        <w:rPr>
          <w:b/>
          <w:bCs/>
          <w:sz w:val="24"/>
          <w:szCs w:val="24"/>
        </w:rPr>
        <w:lastRenderedPageBreak/>
        <w:t>BUSINESS</w:t>
      </w:r>
    </w:p>
    <w:p w14:paraId="1C7400DA" w14:textId="4F38D3DB" w:rsidR="000C4258" w:rsidRDefault="00600562" w:rsidP="000C4258">
      <w:pPr>
        <w:pStyle w:val="ListParagraph"/>
        <w:spacing w:line="271" w:lineRule="auto"/>
        <w:jc w:val="left"/>
        <w:rPr>
          <w:b/>
          <w:bCs/>
          <w:sz w:val="24"/>
          <w:szCs w:val="24"/>
        </w:rPr>
      </w:pPr>
      <w:r w:rsidRPr="00E12B36">
        <w:rPr>
          <w:b/>
          <w:bCs/>
          <w:noProof/>
          <w:sz w:val="24"/>
          <w:szCs w:val="24"/>
        </w:rPr>
        <w:drawing>
          <wp:anchor distT="0" distB="0" distL="114300" distR="114300" simplePos="0" relativeHeight="251666436" behindDoc="0" locked="0" layoutInCell="1" allowOverlap="1" wp14:anchorId="1861CD9F" wp14:editId="20C18EB3">
            <wp:simplePos x="0" y="0"/>
            <wp:positionH relativeFrom="column">
              <wp:posOffset>-57150</wp:posOffset>
            </wp:positionH>
            <wp:positionV relativeFrom="paragraph">
              <wp:posOffset>108585</wp:posOffset>
            </wp:positionV>
            <wp:extent cx="401320" cy="409575"/>
            <wp:effectExtent l="0" t="0" r="0"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frastructur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1320" cy="409575"/>
                    </a:xfrm>
                    <a:prstGeom prst="rect">
                      <a:avLst/>
                    </a:prstGeom>
                  </pic:spPr>
                </pic:pic>
              </a:graphicData>
            </a:graphic>
            <wp14:sizeRelH relativeFrom="margin">
              <wp14:pctWidth>0</wp14:pctWidth>
            </wp14:sizeRelH>
            <wp14:sizeRelV relativeFrom="margin">
              <wp14:pctHeight>0</wp14:pctHeight>
            </wp14:sizeRelV>
          </wp:anchor>
        </w:drawing>
      </w:r>
    </w:p>
    <w:p w14:paraId="2D0C816B" w14:textId="41D29C99" w:rsidR="00CF7C3F" w:rsidRDefault="00EE47B7" w:rsidP="00D63E35">
      <w:pPr>
        <w:pStyle w:val="ListParagraph"/>
        <w:numPr>
          <w:ilvl w:val="0"/>
          <w:numId w:val="15"/>
        </w:numPr>
        <w:spacing w:line="271" w:lineRule="auto"/>
        <w:ind w:left="1080"/>
        <w:jc w:val="left"/>
        <w:rPr>
          <w:b/>
          <w:bCs/>
          <w:sz w:val="24"/>
          <w:szCs w:val="24"/>
        </w:rPr>
      </w:pPr>
      <w:r>
        <w:rPr>
          <w:b/>
          <w:bCs/>
          <w:sz w:val="24"/>
          <w:szCs w:val="24"/>
        </w:rPr>
        <w:t>Update on Northwest Plant Reconstruction</w:t>
      </w:r>
    </w:p>
    <w:p w14:paraId="47CE75BE" w14:textId="22F4BA3C" w:rsidR="00EE47B7" w:rsidRDefault="00EE47B7" w:rsidP="00EE47B7">
      <w:pPr>
        <w:pStyle w:val="ListParagraph"/>
        <w:spacing w:line="271" w:lineRule="auto"/>
        <w:ind w:left="1080"/>
        <w:jc w:val="left"/>
        <w:rPr>
          <w:bCs/>
          <w:sz w:val="24"/>
          <w:szCs w:val="24"/>
        </w:rPr>
      </w:pPr>
      <w:r>
        <w:rPr>
          <w:bCs/>
          <w:sz w:val="24"/>
          <w:szCs w:val="24"/>
        </w:rPr>
        <w:t>Mr. Jimmy Holland, Project Manager and Engineer from W.K. Dickson will be present to give the Board an update on the Northwest Plant reconstruction project.</w:t>
      </w:r>
    </w:p>
    <w:p w14:paraId="2199466C" w14:textId="77777777" w:rsidR="007B7C16" w:rsidRDefault="007B7C16" w:rsidP="00EE47B7">
      <w:pPr>
        <w:pStyle w:val="ListParagraph"/>
        <w:spacing w:line="271" w:lineRule="auto"/>
        <w:ind w:left="1080"/>
        <w:jc w:val="left"/>
        <w:rPr>
          <w:bCs/>
          <w:sz w:val="24"/>
          <w:szCs w:val="24"/>
        </w:rPr>
      </w:pPr>
    </w:p>
    <w:p w14:paraId="1FE7F993" w14:textId="20A71479" w:rsidR="00F47B56" w:rsidRDefault="00F47B56" w:rsidP="00F47B56">
      <w:pPr>
        <w:pStyle w:val="ListParagraph"/>
        <w:ind w:left="2340" w:hanging="1260"/>
        <w:rPr>
          <w:bCs/>
          <w:sz w:val="24"/>
          <w:szCs w:val="24"/>
        </w:rPr>
      </w:pPr>
      <w:r>
        <w:rPr>
          <w:bCs/>
          <w:sz w:val="24"/>
          <w:szCs w:val="24"/>
        </w:rPr>
        <w:t xml:space="preserve">Presenter:  </w:t>
      </w:r>
      <w:r w:rsidR="00663EB1">
        <w:rPr>
          <w:bCs/>
          <w:sz w:val="24"/>
          <w:szCs w:val="24"/>
        </w:rPr>
        <w:t>Mr. Jimmy Holland</w:t>
      </w:r>
      <w:r w:rsidR="0021490C">
        <w:rPr>
          <w:bCs/>
          <w:sz w:val="24"/>
          <w:szCs w:val="24"/>
        </w:rPr>
        <w:t>, Project Manager – W.K. Dickson</w:t>
      </w:r>
    </w:p>
    <w:p w14:paraId="215E43F6" w14:textId="77777777" w:rsidR="00F47B56" w:rsidRDefault="00F47B56" w:rsidP="00F47B56">
      <w:pPr>
        <w:pStyle w:val="ListParagraph"/>
        <w:ind w:left="1080"/>
        <w:rPr>
          <w:bCs/>
          <w:sz w:val="24"/>
          <w:szCs w:val="24"/>
        </w:rPr>
      </w:pPr>
    </w:p>
    <w:p w14:paraId="3861F9C0" w14:textId="48860047" w:rsidR="00F47B56" w:rsidRDefault="00F47B56" w:rsidP="00F47B56">
      <w:pPr>
        <w:pStyle w:val="ListParagraph"/>
        <w:ind w:left="1080"/>
        <w:rPr>
          <w:sz w:val="24"/>
          <w:szCs w:val="24"/>
        </w:rPr>
      </w:pPr>
      <w:r w:rsidRPr="0028026B">
        <w:rPr>
          <w:b/>
          <w:bCs/>
          <w:sz w:val="24"/>
          <w:szCs w:val="24"/>
          <w:u w:val="single"/>
        </w:rPr>
        <w:t>Action Requested</w:t>
      </w:r>
      <w:r w:rsidRPr="0028026B">
        <w:rPr>
          <w:sz w:val="24"/>
          <w:szCs w:val="24"/>
        </w:rPr>
        <w:t>:</w:t>
      </w:r>
      <w:r>
        <w:rPr>
          <w:sz w:val="24"/>
          <w:szCs w:val="24"/>
        </w:rPr>
        <w:t xml:space="preserve">  </w:t>
      </w:r>
      <w:r w:rsidR="00663EB1">
        <w:rPr>
          <w:sz w:val="24"/>
          <w:szCs w:val="24"/>
        </w:rPr>
        <w:t>Receive the report.</w:t>
      </w:r>
    </w:p>
    <w:p w14:paraId="57C58D71" w14:textId="77777777" w:rsidR="000B27FD" w:rsidRPr="00D864ED" w:rsidRDefault="000B27FD" w:rsidP="00F47B56">
      <w:pPr>
        <w:pStyle w:val="ListParagraph"/>
        <w:ind w:left="1080"/>
        <w:rPr>
          <w:sz w:val="24"/>
          <w:szCs w:val="24"/>
        </w:rPr>
      </w:pPr>
    </w:p>
    <w:p w14:paraId="5C60410C" w14:textId="33A0571B" w:rsidR="00F47B56" w:rsidRDefault="00FE0620" w:rsidP="00EE47B7">
      <w:pPr>
        <w:pStyle w:val="ListParagraph"/>
        <w:spacing w:line="271" w:lineRule="auto"/>
        <w:ind w:left="1080"/>
        <w:jc w:val="left"/>
        <w:rPr>
          <w:bCs/>
          <w:sz w:val="24"/>
          <w:szCs w:val="24"/>
        </w:rPr>
      </w:pPr>
      <w:r w:rsidRPr="00E12B36">
        <w:rPr>
          <w:b/>
          <w:bCs/>
          <w:noProof/>
          <w:sz w:val="24"/>
          <w:szCs w:val="24"/>
        </w:rPr>
        <w:drawing>
          <wp:anchor distT="0" distB="0" distL="114300" distR="114300" simplePos="0" relativeHeight="251660292" behindDoc="0" locked="0" layoutInCell="1" allowOverlap="1" wp14:anchorId="1BAE77DF" wp14:editId="26B93882">
            <wp:simplePos x="0" y="0"/>
            <wp:positionH relativeFrom="column">
              <wp:posOffset>-79375</wp:posOffset>
            </wp:positionH>
            <wp:positionV relativeFrom="paragraph">
              <wp:posOffset>114935</wp:posOffset>
            </wp:positionV>
            <wp:extent cx="414020" cy="409575"/>
            <wp:effectExtent l="0" t="0" r="5080"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nanc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4020" cy="409575"/>
                    </a:xfrm>
                    <a:prstGeom prst="rect">
                      <a:avLst/>
                    </a:prstGeom>
                  </pic:spPr>
                </pic:pic>
              </a:graphicData>
            </a:graphic>
            <wp14:sizeRelH relativeFrom="margin">
              <wp14:pctWidth>0</wp14:pctWidth>
            </wp14:sizeRelH>
            <wp14:sizeRelV relativeFrom="margin">
              <wp14:pctHeight>0</wp14:pctHeight>
            </wp14:sizeRelV>
          </wp:anchor>
        </w:drawing>
      </w:r>
    </w:p>
    <w:p w14:paraId="40C269EA" w14:textId="7FF34B65" w:rsidR="00EE47B7" w:rsidRPr="006F3AE3" w:rsidRDefault="006F3AE3" w:rsidP="00EE47B7">
      <w:pPr>
        <w:pStyle w:val="ListParagraph"/>
        <w:numPr>
          <w:ilvl w:val="0"/>
          <w:numId w:val="15"/>
        </w:numPr>
        <w:spacing w:line="271" w:lineRule="auto"/>
        <w:ind w:left="1080"/>
        <w:jc w:val="left"/>
        <w:rPr>
          <w:bCs/>
          <w:sz w:val="24"/>
          <w:szCs w:val="24"/>
        </w:rPr>
      </w:pPr>
      <w:r>
        <w:rPr>
          <w:b/>
          <w:bCs/>
          <w:sz w:val="24"/>
          <w:szCs w:val="24"/>
        </w:rPr>
        <w:t>Automated Meter Reading Project Phase III</w:t>
      </w:r>
    </w:p>
    <w:p w14:paraId="5FA976AA" w14:textId="77777777" w:rsidR="00563EC9" w:rsidRPr="00563EC9" w:rsidRDefault="00563EC9" w:rsidP="00563EC9">
      <w:pPr>
        <w:pStyle w:val="ListParagraph"/>
        <w:spacing w:line="271" w:lineRule="auto"/>
        <w:ind w:left="1080"/>
        <w:rPr>
          <w:bCs/>
          <w:sz w:val="24"/>
          <w:szCs w:val="24"/>
        </w:rPr>
      </w:pPr>
      <w:r w:rsidRPr="00563EC9">
        <w:rPr>
          <w:bCs/>
          <w:sz w:val="24"/>
          <w:szCs w:val="24"/>
        </w:rPr>
        <w:t>Currently, water service meters on the ONWASA system consist of both manual-read meters and Automatic Read Meters (AMR), which can be read remotely by portable equipment.  ONWASA currently maintains and reads 46,019 AMR meters and 7,567 manual-read meters. This project is the third and final phase of multiple-year project to complete the transition from manual-read meters to AMR meters across the entire system.  This effort will have multiple benefits, including the replacement of aging outdated meters, increased accuracy and efficiency in meter reading efforts at locations where access to the meter box is difficult.  The third and final phase of the project replaces approximately 7,149 manual read meters with AMR meters.</w:t>
      </w:r>
    </w:p>
    <w:p w14:paraId="033A3054" w14:textId="77777777" w:rsidR="00563EC9" w:rsidRPr="00563EC9" w:rsidRDefault="00563EC9" w:rsidP="00563EC9">
      <w:pPr>
        <w:pStyle w:val="ListParagraph"/>
        <w:spacing w:line="271" w:lineRule="auto"/>
        <w:ind w:left="1080"/>
        <w:rPr>
          <w:bCs/>
          <w:sz w:val="24"/>
          <w:szCs w:val="24"/>
        </w:rPr>
      </w:pPr>
    </w:p>
    <w:p w14:paraId="4A5B96F9" w14:textId="009D6ADE" w:rsidR="006F3AE3" w:rsidRDefault="00563EC9" w:rsidP="00563EC9">
      <w:pPr>
        <w:pStyle w:val="ListParagraph"/>
        <w:spacing w:line="271" w:lineRule="auto"/>
        <w:ind w:left="1080"/>
        <w:rPr>
          <w:bCs/>
          <w:sz w:val="24"/>
          <w:szCs w:val="24"/>
        </w:rPr>
      </w:pPr>
      <w:r w:rsidRPr="00563EC9">
        <w:rPr>
          <w:bCs/>
          <w:sz w:val="24"/>
          <w:szCs w:val="24"/>
        </w:rPr>
        <w:t xml:space="preserve">On December 23, 2019 a total of one (1) bid was received but not opened.  The bid was returned to the bidder.  The bid was advertised again on December 23, 2019 to solicit more responses.  On January 6, 2020 a total of three (3) bids were received and opened for the project.  Based on the requirements contained within the bidding documents, Vanguard Utility Service, Inc., was declared the lowest responsive and responsible bidder for the contract.  This bidding process satisfied North Carolina purchasing laws.  </w:t>
      </w:r>
    </w:p>
    <w:p w14:paraId="32197F25" w14:textId="3F27D7F6" w:rsidR="00563EC9" w:rsidRDefault="00563EC9" w:rsidP="00563EC9">
      <w:pPr>
        <w:pStyle w:val="ListParagraph"/>
        <w:spacing w:line="271" w:lineRule="auto"/>
        <w:ind w:left="1080"/>
        <w:rPr>
          <w:bCs/>
          <w:sz w:val="24"/>
          <w:szCs w:val="24"/>
        </w:rPr>
      </w:pPr>
    </w:p>
    <w:p w14:paraId="7694BEC2" w14:textId="4393B340" w:rsidR="00563EC9" w:rsidRDefault="00563EC9" w:rsidP="00563EC9">
      <w:pPr>
        <w:pStyle w:val="ListParagraph"/>
        <w:spacing w:line="271" w:lineRule="auto"/>
        <w:ind w:left="1080"/>
        <w:rPr>
          <w:bCs/>
          <w:sz w:val="24"/>
          <w:szCs w:val="24"/>
        </w:rPr>
      </w:pPr>
      <w:r>
        <w:rPr>
          <w:bCs/>
          <w:sz w:val="24"/>
          <w:szCs w:val="24"/>
        </w:rPr>
        <w:t xml:space="preserve">Presenter:  </w:t>
      </w:r>
      <w:r w:rsidR="005E76B9">
        <w:rPr>
          <w:bCs/>
          <w:sz w:val="24"/>
          <w:szCs w:val="24"/>
        </w:rPr>
        <w:t>Mrs. Tiffany Riggs, CFO</w:t>
      </w:r>
    </w:p>
    <w:p w14:paraId="36D773F4" w14:textId="77777777" w:rsidR="00FA6E3C" w:rsidRDefault="00FA6E3C" w:rsidP="00563EC9">
      <w:pPr>
        <w:pStyle w:val="ListParagraph"/>
        <w:spacing w:line="271" w:lineRule="auto"/>
        <w:ind w:left="1080"/>
        <w:rPr>
          <w:bCs/>
          <w:sz w:val="24"/>
          <w:szCs w:val="24"/>
        </w:rPr>
      </w:pPr>
    </w:p>
    <w:p w14:paraId="2982536A" w14:textId="6BB12AFA" w:rsidR="00FA6E3C" w:rsidRDefault="00FA6E3C" w:rsidP="00563EC9">
      <w:pPr>
        <w:pStyle w:val="ListParagraph"/>
        <w:spacing w:line="271" w:lineRule="auto"/>
        <w:ind w:left="1080"/>
        <w:rPr>
          <w:sz w:val="24"/>
          <w:szCs w:val="24"/>
        </w:rPr>
      </w:pPr>
      <w:r w:rsidRPr="0028026B">
        <w:rPr>
          <w:b/>
          <w:bCs/>
          <w:sz w:val="24"/>
          <w:szCs w:val="24"/>
          <w:u w:val="single"/>
        </w:rPr>
        <w:t>Action Requested</w:t>
      </w:r>
      <w:r w:rsidRPr="0028026B">
        <w:rPr>
          <w:sz w:val="24"/>
          <w:szCs w:val="24"/>
        </w:rPr>
        <w:t>:</w:t>
      </w:r>
      <w:r>
        <w:rPr>
          <w:sz w:val="24"/>
          <w:szCs w:val="24"/>
        </w:rPr>
        <w:t xml:space="preserve">  </w:t>
      </w:r>
      <w:r w:rsidRPr="00FA6E3C">
        <w:rPr>
          <w:sz w:val="24"/>
          <w:szCs w:val="24"/>
        </w:rPr>
        <w:t>Consider a "Motion to proceed with a contract for the Automated Meter Reading Phase III Project in the amount of $1,649,948.98 and authorize the Chief Executive Officer to execute this contract plus other documents as may be required in connection with this action</w:t>
      </w:r>
      <w:r>
        <w:rPr>
          <w:sz w:val="24"/>
          <w:szCs w:val="24"/>
        </w:rPr>
        <w:t>.</w:t>
      </w:r>
      <w:r w:rsidRPr="00FA6E3C">
        <w:rPr>
          <w:sz w:val="24"/>
          <w:szCs w:val="24"/>
        </w:rPr>
        <w:t>"</w:t>
      </w:r>
      <w:r w:rsidR="00012B93" w:rsidRPr="00012B93">
        <w:rPr>
          <w:b/>
          <w:bCs/>
          <w:noProof/>
          <w:sz w:val="24"/>
          <w:szCs w:val="24"/>
        </w:rPr>
        <w:t xml:space="preserve"> </w:t>
      </w:r>
    </w:p>
    <w:p w14:paraId="0E83A030" w14:textId="0E14FEB5" w:rsidR="00D802ED" w:rsidRDefault="00012B93" w:rsidP="00563EC9">
      <w:pPr>
        <w:pStyle w:val="ListParagraph"/>
        <w:spacing w:line="271" w:lineRule="auto"/>
        <w:ind w:left="1080"/>
        <w:rPr>
          <w:bCs/>
          <w:sz w:val="24"/>
          <w:szCs w:val="24"/>
        </w:rPr>
      </w:pPr>
      <w:r w:rsidRPr="00E12B36">
        <w:rPr>
          <w:b/>
          <w:bCs/>
          <w:noProof/>
          <w:sz w:val="24"/>
          <w:szCs w:val="24"/>
        </w:rPr>
        <w:drawing>
          <wp:anchor distT="0" distB="0" distL="114300" distR="114300" simplePos="0" relativeHeight="251662340" behindDoc="0" locked="0" layoutInCell="1" allowOverlap="1" wp14:anchorId="0270A110" wp14:editId="1D7B0255">
            <wp:simplePos x="0" y="0"/>
            <wp:positionH relativeFrom="column">
              <wp:posOffset>-69850</wp:posOffset>
            </wp:positionH>
            <wp:positionV relativeFrom="paragraph">
              <wp:posOffset>113665</wp:posOffset>
            </wp:positionV>
            <wp:extent cx="401320" cy="409575"/>
            <wp:effectExtent l="0" t="0" r="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frastructur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1320" cy="409575"/>
                    </a:xfrm>
                    <a:prstGeom prst="rect">
                      <a:avLst/>
                    </a:prstGeom>
                  </pic:spPr>
                </pic:pic>
              </a:graphicData>
            </a:graphic>
            <wp14:sizeRelH relativeFrom="margin">
              <wp14:pctWidth>0</wp14:pctWidth>
            </wp14:sizeRelH>
            <wp14:sizeRelV relativeFrom="margin">
              <wp14:pctHeight>0</wp14:pctHeight>
            </wp14:sizeRelV>
          </wp:anchor>
        </w:drawing>
      </w:r>
    </w:p>
    <w:p w14:paraId="5838D0FD" w14:textId="2611A5DE" w:rsidR="00D802ED" w:rsidRPr="00D96F4A" w:rsidRDefault="00D96F4A" w:rsidP="00D802ED">
      <w:pPr>
        <w:pStyle w:val="ListParagraph"/>
        <w:numPr>
          <w:ilvl w:val="0"/>
          <w:numId w:val="15"/>
        </w:numPr>
        <w:spacing w:line="271" w:lineRule="auto"/>
        <w:ind w:left="1080"/>
        <w:rPr>
          <w:bCs/>
          <w:sz w:val="24"/>
          <w:szCs w:val="24"/>
        </w:rPr>
      </w:pPr>
      <w:r>
        <w:rPr>
          <w:b/>
          <w:bCs/>
          <w:sz w:val="24"/>
          <w:szCs w:val="24"/>
        </w:rPr>
        <w:t>Dixon Wells D10 &amp; D11 Construction Contract Change Order #2</w:t>
      </w:r>
    </w:p>
    <w:p w14:paraId="733D7905" w14:textId="64E7D777" w:rsidR="005E5F4A" w:rsidRPr="005E5F4A" w:rsidRDefault="005E5F4A" w:rsidP="005E5F4A">
      <w:pPr>
        <w:pStyle w:val="ListParagraph"/>
        <w:spacing w:line="271" w:lineRule="auto"/>
        <w:ind w:left="1080"/>
        <w:rPr>
          <w:bCs/>
          <w:sz w:val="24"/>
          <w:szCs w:val="24"/>
        </w:rPr>
      </w:pPr>
      <w:r w:rsidRPr="005E5F4A">
        <w:rPr>
          <w:bCs/>
          <w:sz w:val="24"/>
          <w:szCs w:val="24"/>
        </w:rPr>
        <w:t xml:space="preserve">Construction is now underway on a capital improvement project to install pumps, motors, and control systems at two new raw water production well sites located along Highway 50 northwest of the Town of Holly Ridge.  When completed this work, along with a separate construction contract to install a transmission main pipeline connecting the well sites to the Dixon Water Treatment Plant, will provide additional flow to support long-term operation of the reverse osmosis treatment system at that facility.  The overall project was split into two separate contracts for construction due to the </w:t>
      </w:r>
      <w:r w:rsidRPr="005E5F4A">
        <w:rPr>
          <w:bCs/>
          <w:sz w:val="24"/>
          <w:szCs w:val="24"/>
        </w:rPr>
        <w:lastRenderedPageBreak/>
        <w:t>specialty nature of well construction and the limited number of contractors capable of that work versus installation of the transmission main pipeline.</w:t>
      </w:r>
    </w:p>
    <w:p w14:paraId="1858ABF5" w14:textId="77777777" w:rsidR="005E5F4A" w:rsidRPr="005E5F4A" w:rsidRDefault="005E5F4A" w:rsidP="005E5F4A">
      <w:pPr>
        <w:pStyle w:val="ListParagraph"/>
        <w:spacing w:line="271" w:lineRule="auto"/>
        <w:ind w:left="1080"/>
        <w:rPr>
          <w:bCs/>
          <w:sz w:val="24"/>
          <w:szCs w:val="24"/>
        </w:rPr>
      </w:pPr>
    </w:p>
    <w:p w14:paraId="1CC9824A" w14:textId="77777777" w:rsidR="005E5F4A" w:rsidRPr="005E5F4A" w:rsidRDefault="005E5F4A" w:rsidP="005E5F4A">
      <w:pPr>
        <w:pStyle w:val="ListParagraph"/>
        <w:spacing w:line="271" w:lineRule="auto"/>
        <w:ind w:left="1080"/>
        <w:rPr>
          <w:bCs/>
          <w:sz w:val="24"/>
          <w:szCs w:val="24"/>
        </w:rPr>
      </w:pPr>
      <w:r w:rsidRPr="005E5F4A">
        <w:rPr>
          <w:bCs/>
          <w:sz w:val="24"/>
          <w:szCs w:val="24"/>
        </w:rPr>
        <w:t>As part of the transmission main project, the contractor (Herring-</w:t>
      </w:r>
      <w:proofErr w:type="spellStart"/>
      <w:r w:rsidRPr="005E5F4A">
        <w:rPr>
          <w:bCs/>
          <w:sz w:val="24"/>
          <w:szCs w:val="24"/>
        </w:rPr>
        <w:t>Rivenbark</w:t>
      </w:r>
      <w:proofErr w:type="spellEnd"/>
      <w:r w:rsidRPr="005E5F4A">
        <w:rPr>
          <w:bCs/>
          <w:sz w:val="24"/>
          <w:szCs w:val="24"/>
        </w:rPr>
        <w:t xml:space="preserve">, Inc.) was tasked with installing </w:t>
      </w:r>
      <w:proofErr w:type="gramStart"/>
      <w:r w:rsidRPr="005E5F4A">
        <w:rPr>
          <w:bCs/>
          <w:sz w:val="24"/>
          <w:szCs w:val="24"/>
        </w:rPr>
        <w:t>a  new</w:t>
      </w:r>
      <w:proofErr w:type="gramEnd"/>
      <w:r w:rsidRPr="005E5F4A">
        <w:rPr>
          <w:bCs/>
          <w:sz w:val="24"/>
          <w:szCs w:val="24"/>
        </w:rPr>
        <w:t xml:space="preserve"> concrete driveway apron at the entrance to the D11 well site.  This feature was required by NCDOT under their permit for the project.  All other work within their contract is now complete.  </w:t>
      </w:r>
      <w:proofErr w:type="gramStart"/>
      <w:r w:rsidRPr="005E5F4A">
        <w:rPr>
          <w:bCs/>
          <w:sz w:val="24"/>
          <w:szCs w:val="24"/>
        </w:rPr>
        <w:t>However</w:t>
      </w:r>
      <w:proofErr w:type="gramEnd"/>
      <w:r w:rsidRPr="005E5F4A">
        <w:rPr>
          <w:bCs/>
          <w:sz w:val="24"/>
          <w:szCs w:val="24"/>
        </w:rPr>
        <w:t xml:space="preserve"> the well construction contractor (A.C. </w:t>
      </w:r>
      <w:proofErr w:type="spellStart"/>
      <w:r w:rsidRPr="005E5F4A">
        <w:rPr>
          <w:bCs/>
          <w:sz w:val="24"/>
          <w:szCs w:val="24"/>
        </w:rPr>
        <w:t>Schultes</w:t>
      </w:r>
      <w:proofErr w:type="spellEnd"/>
      <w:r w:rsidRPr="005E5F4A">
        <w:rPr>
          <w:bCs/>
          <w:sz w:val="24"/>
          <w:szCs w:val="24"/>
        </w:rPr>
        <w:t xml:space="preserve"> of Carolina, Inc.) will soon be moving heavy loads into the site and it is likely that the new apron would be damaged by heavy equipment if installed now.  To avoid keeping the transmission main construction contract open until the site is ready, staff proposes to deduct the driveway apron work from the line construction contract and add it to the well construction contract.  The well contract would increase by $8,775.00 and seven (7) additional days duration to the well construction contract, but the transmission main contract would be reduced by $12,500.00.</w:t>
      </w:r>
    </w:p>
    <w:p w14:paraId="799811C4" w14:textId="77777777" w:rsidR="005E5F4A" w:rsidRPr="005E5F4A" w:rsidRDefault="005E5F4A" w:rsidP="005E5F4A">
      <w:pPr>
        <w:pStyle w:val="ListParagraph"/>
        <w:spacing w:line="271" w:lineRule="auto"/>
        <w:ind w:left="1080"/>
        <w:rPr>
          <w:bCs/>
          <w:sz w:val="24"/>
          <w:szCs w:val="24"/>
        </w:rPr>
      </w:pPr>
    </w:p>
    <w:p w14:paraId="69CA99E0" w14:textId="3147EF9D" w:rsidR="00D96F4A" w:rsidRDefault="005E5F4A" w:rsidP="005E5F4A">
      <w:pPr>
        <w:pStyle w:val="ListParagraph"/>
        <w:spacing w:line="271" w:lineRule="auto"/>
        <w:ind w:left="1080"/>
        <w:rPr>
          <w:bCs/>
          <w:sz w:val="24"/>
          <w:szCs w:val="24"/>
        </w:rPr>
      </w:pPr>
      <w:r w:rsidRPr="005E5F4A">
        <w:rPr>
          <w:bCs/>
          <w:sz w:val="24"/>
          <w:szCs w:val="24"/>
        </w:rPr>
        <w:t>ONWASA's net savings would be $3,725.00.</w:t>
      </w:r>
    </w:p>
    <w:p w14:paraId="2FC02590" w14:textId="796DE2BF" w:rsidR="005E5F4A" w:rsidRDefault="005E5F4A" w:rsidP="005E5F4A">
      <w:pPr>
        <w:pStyle w:val="ListParagraph"/>
        <w:spacing w:line="271" w:lineRule="auto"/>
        <w:ind w:left="1080"/>
        <w:rPr>
          <w:bCs/>
          <w:sz w:val="24"/>
          <w:szCs w:val="24"/>
        </w:rPr>
      </w:pPr>
    </w:p>
    <w:p w14:paraId="07A0A6A3" w14:textId="3B7D29E0" w:rsidR="005E5F4A" w:rsidRDefault="005E5F4A" w:rsidP="005E5F4A">
      <w:pPr>
        <w:pStyle w:val="ListParagraph"/>
        <w:spacing w:line="271" w:lineRule="auto"/>
        <w:ind w:left="1080"/>
        <w:rPr>
          <w:bCs/>
          <w:sz w:val="24"/>
          <w:szCs w:val="24"/>
        </w:rPr>
      </w:pPr>
      <w:r>
        <w:rPr>
          <w:bCs/>
          <w:sz w:val="24"/>
          <w:szCs w:val="24"/>
        </w:rPr>
        <w:t xml:space="preserve">Presenters:  </w:t>
      </w:r>
      <w:r w:rsidR="00052C36">
        <w:rPr>
          <w:bCs/>
          <w:sz w:val="24"/>
          <w:szCs w:val="24"/>
        </w:rPr>
        <w:t>Mr. David M. Mohr, PE</w:t>
      </w:r>
    </w:p>
    <w:p w14:paraId="4BBC516A" w14:textId="128C1D96" w:rsidR="00052C36" w:rsidRDefault="00052C36" w:rsidP="005E5F4A">
      <w:pPr>
        <w:pStyle w:val="ListParagraph"/>
        <w:spacing w:line="271" w:lineRule="auto"/>
        <w:ind w:left="1080"/>
        <w:rPr>
          <w:bCs/>
          <w:sz w:val="24"/>
          <w:szCs w:val="24"/>
        </w:rPr>
      </w:pPr>
    </w:p>
    <w:p w14:paraId="2457C14F" w14:textId="1E250426" w:rsidR="00052C36" w:rsidRDefault="00052C36" w:rsidP="005E5F4A">
      <w:pPr>
        <w:pStyle w:val="ListParagraph"/>
        <w:spacing w:line="271" w:lineRule="auto"/>
        <w:ind w:left="1080"/>
        <w:rPr>
          <w:sz w:val="24"/>
          <w:szCs w:val="24"/>
        </w:rPr>
      </w:pPr>
      <w:r w:rsidRPr="0028026B">
        <w:rPr>
          <w:b/>
          <w:bCs/>
          <w:sz w:val="24"/>
          <w:szCs w:val="24"/>
          <w:u w:val="single"/>
        </w:rPr>
        <w:t>Action Requested</w:t>
      </w:r>
      <w:r w:rsidRPr="0028026B">
        <w:rPr>
          <w:sz w:val="24"/>
          <w:szCs w:val="24"/>
        </w:rPr>
        <w:t>:</w:t>
      </w:r>
      <w:r>
        <w:rPr>
          <w:sz w:val="24"/>
          <w:szCs w:val="24"/>
        </w:rPr>
        <w:t xml:space="preserve">  </w:t>
      </w:r>
      <w:r w:rsidR="0058776D" w:rsidRPr="0058776D">
        <w:rPr>
          <w:sz w:val="24"/>
          <w:szCs w:val="24"/>
        </w:rPr>
        <w:t xml:space="preserve">Consider a "Motion to proceed with execution of Change Order #2 to the construction contract with A.C. </w:t>
      </w:r>
      <w:proofErr w:type="spellStart"/>
      <w:r w:rsidR="0058776D" w:rsidRPr="0058776D">
        <w:rPr>
          <w:sz w:val="24"/>
          <w:szCs w:val="24"/>
        </w:rPr>
        <w:t>Schultes</w:t>
      </w:r>
      <w:proofErr w:type="spellEnd"/>
      <w:r w:rsidR="0058776D" w:rsidRPr="0058776D">
        <w:rPr>
          <w:sz w:val="24"/>
          <w:szCs w:val="24"/>
        </w:rPr>
        <w:t xml:space="preserve"> of Carolina, Inc. for the </w:t>
      </w:r>
      <w:proofErr w:type="gramStart"/>
      <w:r w:rsidR="0058776D" w:rsidRPr="0058776D">
        <w:rPr>
          <w:sz w:val="24"/>
          <w:szCs w:val="24"/>
        </w:rPr>
        <w:t>Dixon  Well</w:t>
      </w:r>
      <w:proofErr w:type="gramEnd"/>
      <w:r w:rsidR="0058776D" w:rsidRPr="0058776D">
        <w:rPr>
          <w:sz w:val="24"/>
          <w:szCs w:val="24"/>
        </w:rPr>
        <w:t xml:space="preserve"> Sites D10 &amp; D11 Project, and authorize the Chief Executive Officer to execute this Change Order and any additional documents as required in connection with this action."</w:t>
      </w:r>
      <w:r w:rsidR="00600562" w:rsidRPr="00600562">
        <w:rPr>
          <w:b/>
          <w:bCs/>
          <w:noProof/>
          <w:sz w:val="24"/>
          <w:szCs w:val="24"/>
        </w:rPr>
        <w:t xml:space="preserve"> </w:t>
      </w:r>
    </w:p>
    <w:p w14:paraId="4C5C3401" w14:textId="0D1CD7A3" w:rsidR="0058776D" w:rsidRDefault="00600562" w:rsidP="005E5F4A">
      <w:pPr>
        <w:pStyle w:val="ListParagraph"/>
        <w:spacing w:line="271" w:lineRule="auto"/>
        <w:ind w:left="1080"/>
        <w:rPr>
          <w:bCs/>
          <w:sz w:val="24"/>
          <w:szCs w:val="24"/>
        </w:rPr>
      </w:pPr>
      <w:r w:rsidRPr="00E12B36">
        <w:rPr>
          <w:b/>
          <w:bCs/>
          <w:noProof/>
          <w:sz w:val="24"/>
          <w:szCs w:val="24"/>
        </w:rPr>
        <w:drawing>
          <wp:anchor distT="0" distB="0" distL="114300" distR="114300" simplePos="0" relativeHeight="251664388" behindDoc="0" locked="0" layoutInCell="1" allowOverlap="1" wp14:anchorId="2A3CC499" wp14:editId="6A4AE5ED">
            <wp:simplePos x="0" y="0"/>
            <wp:positionH relativeFrom="column">
              <wp:posOffset>-57150</wp:posOffset>
            </wp:positionH>
            <wp:positionV relativeFrom="paragraph">
              <wp:posOffset>94615</wp:posOffset>
            </wp:positionV>
            <wp:extent cx="414020" cy="409575"/>
            <wp:effectExtent l="0" t="0" r="5080"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nanc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4020" cy="409575"/>
                    </a:xfrm>
                    <a:prstGeom prst="rect">
                      <a:avLst/>
                    </a:prstGeom>
                  </pic:spPr>
                </pic:pic>
              </a:graphicData>
            </a:graphic>
            <wp14:sizeRelH relativeFrom="margin">
              <wp14:pctWidth>0</wp14:pctWidth>
            </wp14:sizeRelH>
            <wp14:sizeRelV relativeFrom="margin">
              <wp14:pctHeight>0</wp14:pctHeight>
            </wp14:sizeRelV>
          </wp:anchor>
        </w:drawing>
      </w:r>
    </w:p>
    <w:p w14:paraId="2EFB378C" w14:textId="333E5C13" w:rsidR="0058776D" w:rsidRDefault="0040578C" w:rsidP="00A93CE2">
      <w:pPr>
        <w:pStyle w:val="ListParagraph"/>
        <w:numPr>
          <w:ilvl w:val="0"/>
          <w:numId w:val="15"/>
        </w:numPr>
        <w:spacing w:line="271" w:lineRule="auto"/>
        <w:ind w:left="1080"/>
        <w:rPr>
          <w:b/>
          <w:bCs/>
          <w:sz w:val="24"/>
          <w:szCs w:val="24"/>
        </w:rPr>
      </w:pPr>
      <w:r w:rsidRPr="0040578C">
        <w:rPr>
          <w:b/>
          <w:bCs/>
          <w:sz w:val="24"/>
          <w:szCs w:val="24"/>
        </w:rPr>
        <w:t>Comprehensive Annual Financial Report Fiscal Year 2018-2019</w:t>
      </w:r>
    </w:p>
    <w:p w14:paraId="7A5F07E3" w14:textId="60942985" w:rsidR="00B4636E" w:rsidRDefault="00B4636E" w:rsidP="00A93CE2">
      <w:pPr>
        <w:pStyle w:val="ListParagraph"/>
        <w:spacing w:line="271" w:lineRule="auto"/>
        <w:ind w:left="1080"/>
        <w:rPr>
          <w:bCs/>
          <w:sz w:val="24"/>
          <w:szCs w:val="24"/>
        </w:rPr>
      </w:pPr>
      <w:r w:rsidRPr="00B4636E">
        <w:rPr>
          <w:bCs/>
          <w:sz w:val="24"/>
          <w:szCs w:val="24"/>
        </w:rPr>
        <w:t xml:space="preserve">The annual audit for the fiscal year ended June 30, 2019 has been completed.  Ms. Linda Murphy, CPA and Assurance Manager, with the independent accounting firm of RSM US LLP will be in attendance to make a presentation to the Board of Directors.  </w:t>
      </w:r>
    </w:p>
    <w:p w14:paraId="2F09B373" w14:textId="22361E58" w:rsidR="00B4636E" w:rsidRDefault="00B4636E" w:rsidP="00A93CE2">
      <w:pPr>
        <w:pStyle w:val="ListParagraph"/>
        <w:spacing w:line="271" w:lineRule="auto"/>
        <w:ind w:left="1080" w:hanging="360"/>
        <w:rPr>
          <w:bCs/>
          <w:sz w:val="24"/>
          <w:szCs w:val="24"/>
        </w:rPr>
      </w:pPr>
    </w:p>
    <w:p w14:paraId="1136C819" w14:textId="710B5B97" w:rsidR="00B4636E" w:rsidRDefault="00B4636E" w:rsidP="00A93CE2">
      <w:pPr>
        <w:pStyle w:val="ListParagraph"/>
        <w:spacing w:line="271" w:lineRule="auto"/>
        <w:ind w:left="1080"/>
        <w:rPr>
          <w:bCs/>
          <w:sz w:val="24"/>
          <w:szCs w:val="24"/>
        </w:rPr>
      </w:pPr>
      <w:r>
        <w:rPr>
          <w:bCs/>
          <w:sz w:val="24"/>
          <w:szCs w:val="24"/>
        </w:rPr>
        <w:t xml:space="preserve">Presenters:  </w:t>
      </w:r>
      <w:r w:rsidR="005421DA">
        <w:rPr>
          <w:bCs/>
          <w:sz w:val="24"/>
          <w:szCs w:val="24"/>
        </w:rPr>
        <w:t xml:space="preserve">Ms. Linda Murphy, CPA </w:t>
      </w:r>
      <w:r w:rsidR="00466B70">
        <w:rPr>
          <w:bCs/>
          <w:sz w:val="24"/>
          <w:szCs w:val="24"/>
        </w:rPr>
        <w:t xml:space="preserve"> </w:t>
      </w:r>
    </w:p>
    <w:p w14:paraId="417BC1C4" w14:textId="77777777" w:rsidR="008F64A8" w:rsidRDefault="008F64A8" w:rsidP="00A93CE2">
      <w:pPr>
        <w:pStyle w:val="ListParagraph"/>
        <w:spacing w:line="271" w:lineRule="auto"/>
        <w:ind w:left="1080"/>
        <w:rPr>
          <w:bCs/>
          <w:sz w:val="24"/>
          <w:szCs w:val="24"/>
        </w:rPr>
      </w:pPr>
    </w:p>
    <w:p w14:paraId="3C461CC4" w14:textId="7455D070" w:rsidR="00756FA0" w:rsidRDefault="00756FA0" w:rsidP="00A93CE2">
      <w:pPr>
        <w:pStyle w:val="ListParagraph"/>
        <w:spacing w:line="271" w:lineRule="auto"/>
        <w:ind w:left="1080"/>
        <w:rPr>
          <w:bCs/>
          <w:sz w:val="24"/>
          <w:szCs w:val="24"/>
        </w:rPr>
      </w:pPr>
      <w:r w:rsidRPr="0028026B">
        <w:rPr>
          <w:b/>
          <w:bCs/>
          <w:sz w:val="24"/>
          <w:szCs w:val="24"/>
          <w:u w:val="single"/>
        </w:rPr>
        <w:t>Action Requested</w:t>
      </w:r>
      <w:r w:rsidRPr="0028026B">
        <w:rPr>
          <w:sz w:val="24"/>
          <w:szCs w:val="24"/>
        </w:rPr>
        <w:t>:</w:t>
      </w:r>
      <w:r>
        <w:rPr>
          <w:sz w:val="24"/>
          <w:szCs w:val="24"/>
        </w:rPr>
        <w:t xml:space="preserve">  </w:t>
      </w:r>
      <w:r w:rsidR="008F64A8">
        <w:rPr>
          <w:sz w:val="24"/>
          <w:szCs w:val="24"/>
        </w:rPr>
        <w:t>Consider a “Motion to accept the Comprehensive Annual Financial Report.”</w:t>
      </w:r>
    </w:p>
    <w:p w14:paraId="49226D8B" w14:textId="77777777" w:rsidR="00A93CE2" w:rsidRPr="00B4636E" w:rsidRDefault="00A93CE2" w:rsidP="00B4636E">
      <w:pPr>
        <w:pStyle w:val="ListParagraph"/>
        <w:spacing w:line="271" w:lineRule="auto"/>
        <w:ind w:left="1440"/>
        <w:rPr>
          <w:bCs/>
          <w:sz w:val="24"/>
          <w:szCs w:val="24"/>
        </w:rPr>
      </w:pPr>
    </w:p>
    <w:p w14:paraId="46D6CD97" w14:textId="44D43D66" w:rsidR="008C2CDF" w:rsidRDefault="675EB9DE" w:rsidP="00DA70FC">
      <w:pPr>
        <w:pStyle w:val="ListParagraph"/>
        <w:numPr>
          <w:ilvl w:val="0"/>
          <w:numId w:val="3"/>
        </w:numPr>
        <w:spacing w:line="271" w:lineRule="auto"/>
        <w:jc w:val="left"/>
        <w:rPr>
          <w:b/>
          <w:bCs/>
          <w:sz w:val="24"/>
          <w:szCs w:val="24"/>
        </w:rPr>
      </w:pPr>
      <w:r w:rsidRPr="675EB9DE">
        <w:rPr>
          <w:b/>
          <w:bCs/>
          <w:sz w:val="24"/>
          <w:szCs w:val="24"/>
        </w:rPr>
        <w:t>PUBLIC COMMENT</w:t>
      </w:r>
    </w:p>
    <w:p w14:paraId="1D44466D" w14:textId="2A4C3D04" w:rsidR="00956847" w:rsidRDefault="00956847" w:rsidP="00956847">
      <w:pPr>
        <w:pStyle w:val="ListParagraph"/>
        <w:spacing w:line="271" w:lineRule="auto"/>
        <w:jc w:val="left"/>
        <w:rPr>
          <w:b/>
          <w:bCs/>
          <w:sz w:val="24"/>
          <w:szCs w:val="24"/>
        </w:rPr>
      </w:pPr>
    </w:p>
    <w:p w14:paraId="49CD9C24" w14:textId="76C4EC8D" w:rsidR="001A445B" w:rsidRDefault="001A445B" w:rsidP="00956847">
      <w:pPr>
        <w:pStyle w:val="ListParagraph"/>
        <w:spacing w:line="271" w:lineRule="auto"/>
        <w:jc w:val="left"/>
        <w:rPr>
          <w:bCs/>
          <w:sz w:val="24"/>
          <w:szCs w:val="24"/>
        </w:rPr>
      </w:pPr>
      <w:r>
        <w:rPr>
          <w:bCs/>
          <w:sz w:val="24"/>
          <w:szCs w:val="24"/>
        </w:rPr>
        <w:t xml:space="preserve">Citizens </w:t>
      </w:r>
      <w:proofErr w:type="gramStart"/>
      <w:r>
        <w:rPr>
          <w:bCs/>
          <w:sz w:val="24"/>
          <w:szCs w:val="24"/>
        </w:rPr>
        <w:t>have the opportunity to</w:t>
      </w:r>
      <w:proofErr w:type="gramEnd"/>
      <w:r>
        <w:rPr>
          <w:bCs/>
          <w:sz w:val="24"/>
          <w:szCs w:val="24"/>
        </w:rPr>
        <w:t xml:space="preserve"> address the Board for no more than three (3) minutes per speaker.</w:t>
      </w:r>
    </w:p>
    <w:p w14:paraId="7BB3DF85" w14:textId="77777777" w:rsidR="00A7489A" w:rsidRPr="001A445B" w:rsidRDefault="00A7489A" w:rsidP="00956847">
      <w:pPr>
        <w:pStyle w:val="ListParagraph"/>
        <w:spacing w:line="271" w:lineRule="auto"/>
        <w:jc w:val="left"/>
        <w:rPr>
          <w:bCs/>
          <w:sz w:val="24"/>
          <w:szCs w:val="24"/>
        </w:rPr>
      </w:pPr>
    </w:p>
    <w:p w14:paraId="6B643B52" w14:textId="6E87F2B9" w:rsidR="000F0E3C" w:rsidRDefault="675EB9DE" w:rsidP="00DA70FC">
      <w:pPr>
        <w:pStyle w:val="ListParagraph"/>
        <w:numPr>
          <w:ilvl w:val="0"/>
          <w:numId w:val="3"/>
        </w:numPr>
        <w:spacing w:line="271" w:lineRule="auto"/>
        <w:jc w:val="left"/>
        <w:rPr>
          <w:b/>
          <w:bCs/>
          <w:sz w:val="24"/>
          <w:szCs w:val="24"/>
        </w:rPr>
      </w:pPr>
      <w:r w:rsidRPr="675EB9DE">
        <w:rPr>
          <w:b/>
          <w:bCs/>
          <w:sz w:val="24"/>
          <w:szCs w:val="24"/>
        </w:rPr>
        <w:t>CHIEF EXECUTIVE OFFICER COMMENTS</w:t>
      </w:r>
    </w:p>
    <w:p w14:paraId="70778CDA" w14:textId="77777777" w:rsidR="000C4258" w:rsidRDefault="000C4258" w:rsidP="000C4258">
      <w:pPr>
        <w:pStyle w:val="ListParagraph"/>
        <w:spacing w:line="271" w:lineRule="auto"/>
        <w:jc w:val="left"/>
        <w:rPr>
          <w:b/>
          <w:bCs/>
          <w:sz w:val="24"/>
          <w:szCs w:val="24"/>
        </w:rPr>
      </w:pPr>
    </w:p>
    <w:p w14:paraId="26C23822" w14:textId="30D4ACE7" w:rsidR="00BD1C06" w:rsidRDefault="675EB9DE" w:rsidP="00DA70FC">
      <w:pPr>
        <w:pStyle w:val="ListParagraph"/>
        <w:numPr>
          <w:ilvl w:val="0"/>
          <w:numId w:val="3"/>
        </w:numPr>
        <w:spacing w:line="271" w:lineRule="auto"/>
        <w:jc w:val="left"/>
        <w:rPr>
          <w:b/>
          <w:bCs/>
          <w:sz w:val="24"/>
          <w:szCs w:val="24"/>
        </w:rPr>
      </w:pPr>
      <w:r w:rsidRPr="675EB9DE">
        <w:rPr>
          <w:b/>
          <w:bCs/>
          <w:sz w:val="24"/>
          <w:szCs w:val="24"/>
        </w:rPr>
        <w:t>BOARD OF DIRECTORS’ COMMENTS</w:t>
      </w:r>
    </w:p>
    <w:p w14:paraId="30B67CF1" w14:textId="77777777" w:rsidR="00C9490B" w:rsidRPr="00C9490B" w:rsidRDefault="00C9490B" w:rsidP="00C9490B">
      <w:pPr>
        <w:pStyle w:val="ListParagraph"/>
        <w:rPr>
          <w:b/>
          <w:bCs/>
          <w:sz w:val="24"/>
          <w:szCs w:val="24"/>
        </w:rPr>
      </w:pPr>
    </w:p>
    <w:p w14:paraId="10FC70A3" w14:textId="6509E2CD" w:rsidR="5BE069DF" w:rsidRDefault="675EB9DE" w:rsidP="00DA70FC">
      <w:pPr>
        <w:pStyle w:val="ListParagraph"/>
        <w:numPr>
          <w:ilvl w:val="0"/>
          <w:numId w:val="3"/>
        </w:numPr>
        <w:spacing w:line="271" w:lineRule="auto"/>
        <w:jc w:val="left"/>
        <w:rPr>
          <w:b/>
          <w:bCs/>
          <w:sz w:val="24"/>
          <w:szCs w:val="24"/>
        </w:rPr>
      </w:pPr>
      <w:r w:rsidRPr="675EB9DE">
        <w:rPr>
          <w:b/>
          <w:bCs/>
          <w:sz w:val="24"/>
          <w:szCs w:val="24"/>
        </w:rPr>
        <w:t>ADJOURN</w:t>
      </w:r>
    </w:p>
    <w:p w14:paraId="5D2E82C5" w14:textId="13ED484F" w:rsidR="00E85C05" w:rsidRDefault="00E85C05" w:rsidP="00E85C05">
      <w:pPr>
        <w:spacing w:line="271" w:lineRule="auto"/>
        <w:jc w:val="left"/>
        <w:rPr>
          <w:b/>
          <w:bCs/>
          <w:sz w:val="24"/>
          <w:szCs w:val="24"/>
        </w:rPr>
      </w:pPr>
    </w:p>
    <w:p w14:paraId="10FBB6AD" w14:textId="239BB243" w:rsidR="00424BC0" w:rsidRDefault="00424BC0" w:rsidP="00E85C05">
      <w:pPr>
        <w:spacing w:line="271" w:lineRule="auto"/>
        <w:jc w:val="left"/>
        <w:rPr>
          <w:b/>
          <w:bCs/>
          <w:sz w:val="24"/>
          <w:szCs w:val="24"/>
        </w:rPr>
      </w:pPr>
    </w:p>
    <w:p w14:paraId="27127CA6" w14:textId="0B44AAA6" w:rsidR="00424BC0" w:rsidRDefault="00424BC0" w:rsidP="00E85C05">
      <w:pPr>
        <w:spacing w:line="271" w:lineRule="auto"/>
        <w:jc w:val="left"/>
        <w:rPr>
          <w:b/>
          <w:bCs/>
          <w:sz w:val="24"/>
          <w:szCs w:val="24"/>
        </w:rPr>
      </w:pPr>
    </w:p>
    <w:p w14:paraId="64535A93" w14:textId="6CC6A30C" w:rsidR="00424BC0" w:rsidRDefault="00424BC0" w:rsidP="00E85C05">
      <w:pPr>
        <w:spacing w:line="271" w:lineRule="auto"/>
        <w:jc w:val="left"/>
        <w:rPr>
          <w:b/>
          <w:bCs/>
          <w:sz w:val="24"/>
          <w:szCs w:val="24"/>
        </w:rPr>
      </w:pPr>
    </w:p>
    <w:p w14:paraId="1B6A07E9" w14:textId="77777777" w:rsidR="00424BC0" w:rsidRPr="00E85C05" w:rsidRDefault="00424BC0" w:rsidP="00E85C05">
      <w:pPr>
        <w:spacing w:line="271" w:lineRule="auto"/>
        <w:jc w:val="left"/>
        <w:rPr>
          <w:b/>
          <w:bCs/>
          <w:sz w:val="24"/>
          <w:szCs w:val="24"/>
        </w:rPr>
      </w:pPr>
    </w:p>
    <w:p w14:paraId="730085D7" w14:textId="77777777" w:rsidR="002D5570" w:rsidRDefault="002D5570" w:rsidP="009F67DA">
      <w:pPr>
        <w:pStyle w:val="ListParagraph"/>
        <w:rPr>
          <w:b/>
          <w:bCs/>
          <w:sz w:val="24"/>
          <w:szCs w:val="24"/>
        </w:rPr>
      </w:pPr>
    </w:p>
    <w:p w14:paraId="0E4FAFF7" w14:textId="7BDF55E6" w:rsidR="00995F5C" w:rsidRPr="0009559E" w:rsidRDefault="00995F5C" w:rsidP="00995F5C">
      <w:pPr>
        <w:jc w:val="center"/>
        <w:rPr>
          <w:b/>
          <w:bCs/>
          <w:sz w:val="28"/>
          <w:szCs w:val="24"/>
        </w:rPr>
      </w:pPr>
      <w:r w:rsidRPr="0009559E">
        <w:rPr>
          <w:b/>
          <w:bCs/>
          <w:sz w:val="28"/>
          <w:szCs w:val="24"/>
        </w:rPr>
        <w:t>For Reference: ONWASA Strategic Plan Goals</w:t>
      </w:r>
    </w:p>
    <w:p w14:paraId="221E5898" w14:textId="08A3A10C" w:rsidR="00995F5C" w:rsidRDefault="00995F5C" w:rsidP="00995F5C">
      <w:pPr>
        <w:jc w:val="center"/>
        <w:rPr>
          <w:b/>
          <w:bCs/>
          <w:sz w:val="24"/>
          <w:szCs w:val="24"/>
        </w:rPr>
      </w:pPr>
    </w:p>
    <w:p w14:paraId="01398C19" w14:textId="52363D91" w:rsidR="00995F5C" w:rsidRPr="0009559E" w:rsidRDefault="00995F5C" w:rsidP="00995F5C">
      <w:pPr>
        <w:jc w:val="center"/>
        <w:rPr>
          <w:bCs/>
          <w:sz w:val="24"/>
          <w:szCs w:val="24"/>
        </w:rPr>
      </w:pPr>
      <w:bookmarkStart w:id="1" w:name="_Hlk3885936"/>
      <w:r w:rsidRPr="0009559E">
        <w:rPr>
          <w:bCs/>
          <w:sz w:val="24"/>
          <w:szCs w:val="24"/>
        </w:rPr>
        <w:t>Business Items and Major Budget Initiatives are all tied to the goals that are part of ONWASA’s adopted strategic plan.  Icons indicate which goals the item(s) support.</w:t>
      </w:r>
    </w:p>
    <w:p w14:paraId="17C05C7F" w14:textId="77777777" w:rsidR="00995F5C" w:rsidRPr="00E12B36" w:rsidRDefault="00995F5C" w:rsidP="00995F5C">
      <w:pPr>
        <w:rPr>
          <w:b/>
          <w:bCs/>
          <w:sz w:val="24"/>
          <w:szCs w:val="24"/>
        </w:rPr>
      </w:pPr>
      <w:r w:rsidRPr="00E12B36">
        <w:rPr>
          <w:b/>
          <w:bCs/>
          <w:noProof/>
          <w:sz w:val="24"/>
          <w:szCs w:val="24"/>
        </w:rPr>
        <w:drawing>
          <wp:anchor distT="0" distB="0" distL="114300" distR="114300" simplePos="0" relativeHeight="251658240" behindDoc="0" locked="0" layoutInCell="1" allowOverlap="1" wp14:anchorId="16AC5197" wp14:editId="6BC2BBDC">
            <wp:simplePos x="0" y="0"/>
            <wp:positionH relativeFrom="column">
              <wp:posOffset>190500</wp:posOffset>
            </wp:positionH>
            <wp:positionV relativeFrom="paragraph">
              <wp:posOffset>219075</wp:posOffset>
            </wp:positionV>
            <wp:extent cx="390525" cy="316230"/>
            <wp:effectExtent l="0" t="0" r="9525"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munication.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0525" cy="316230"/>
                    </a:xfrm>
                    <a:prstGeom prst="rect">
                      <a:avLst/>
                    </a:prstGeom>
                  </pic:spPr>
                </pic:pic>
              </a:graphicData>
            </a:graphic>
            <wp14:sizeRelH relativeFrom="margin">
              <wp14:pctWidth>0</wp14:pctWidth>
            </wp14:sizeRelH>
            <wp14:sizeRelV relativeFrom="margin">
              <wp14:pctHeight>0</wp14:pctHeight>
            </wp14:sizeRelV>
          </wp:anchor>
        </w:drawing>
      </w:r>
    </w:p>
    <w:p w14:paraId="49A93D91" w14:textId="77777777" w:rsidR="00995F5C" w:rsidRPr="00E12B36" w:rsidRDefault="00995F5C" w:rsidP="00995F5C">
      <w:pPr>
        <w:rPr>
          <w:bCs/>
          <w:sz w:val="24"/>
          <w:szCs w:val="24"/>
        </w:rPr>
      </w:pPr>
      <w:r w:rsidRPr="00E12B36">
        <w:rPr>
          <w:b/>
          <w:bCs/>
          <w:sz w:val="24"/>
          <w:szCs w:val="24"/>
        </w:rPr>
        <w:tab/>
      </w:r>
      <w:r w:rsidRPr="00E12B36">
        <w:rPr>
          <w:bCs/>
          <w:sz w:val="24"/>
          <w:szCs w:val="24"/>
        </w:rPr>
        <w:t>Communication and Partnerships</w:t>
      </w:r>
    </w:p>
    <w:p w14:paraId="7CABC950" w14:textId="77777777" w:rsidR="00995F5C" w:rsidRPr="00E12B36" w:rsidRDefault="00995F5C" w:rsidP="00995F5C">
      <w:pPr>
        <w:ind w:left="1440"/>
        <w:rPr>
          <w:bCs/>
          <w:i/>
          <w:sz w:val="24"/>
          <w:szCs w:val="24"/>
        </w:rPr>
      </w:pPr>
      <w:r w:rsidRPr="00E12B36">
        <w:rPr>
          <w:bCs/>
          <w:i/>
          <w:sz w:val="24"/>
          <w:szCs w:val="24"/>
        </w:rPr>
        <w:t>Fostering an environment that encourages open communication and supports partnerships</w:t>
      </w:r>
    </w:p>
    <w:p w14:paraId="6556FE4B" w14:textId="77777777" w:rsidR="00995F5C" w:rsidRPr="00E12B36" w:rsidRDefault="00995F5C" w:rsidP="00995F5C">
      <w:pPr>
        <w:rPr>
          <w:bCs/>
          <w:sz w:val="24"/>
          <w:szCs w:val="24"/>
        </w:rPr>
      </w:pPr>
    </w:p>
    <w:p w14:paraId="55666361" w14:textId="77777777" w:rsidR="00995F5C" w:rsidRPr="00E12B36" w:rsidRDefault="00995F5C" w:rsidP="00995F5C">
      <w:pPr>
        <w:rPr>
          <w:bCs/>
          <w:sz w:val="24"/>
          <w:szCs w:val="24"/>
        </w:rPr>
      </w:pPr>
      <w:r w:rsidRPr="00E12B36">
        <w:rPr>
          <w:b/>
          <w:bCs/>
          <w:noProof/>
          <w:sz w:val="24"/>
          <w:szCs w:val="24"/>
        </w:rPr>
        <w:drawing>
          <wp:anchor distT="0" distB="0" distL="114300" distR="114300" simplePos="0" relativeHeight="251658241" behindDoc="0" locked="0" layoutInCell="1" allowOverlap="1" wp14:anchorId="28ADD4FE" wp14:editId="2FD0E7AC">
            <wp:simplePos x="0" y="0"/>
            <wp:positionH relativeFrom="column">
              <wp:posOffset>142875</wp:posOffset>
            </wp:positionH>
            <wp:positionV relativeFrom="paragraph">
              <wp:posOffset>141605</wp:posOffset>
            </wp:positionV>
            <wp:extent cx="462280" cy="296545"/>
            <wp:effectExtent l="0" t="0" r="0"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ustomer-exp.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2280" cy="296545"/>
                    </a:xfrm>
                    <a:prstGeom prst="rect">
                      <a:avLst/>
                    </a:prstGeom>
                  </pic:spPr>
                </pic:pic>
              </a:graphicData>
            </a:graphic>
            <wp14:sizeRelH relativeFrom="margin">
              <wp14:pctWidth>0</wp14:pctWidth>
            </wp14:sizeRelH>
            <wp14:sizeRelV relativeFrom="margin">
              <wp14:pctHeight>0</wp14:pctHeight>
            </wp14:sizeRelV>
          </wp:anchor>
        </w:drawing>
      </w:r>
    </w:p>
    <w:p w14:paraId="53FF5BCD" w14:textId="77777777" w:rsidR="00995F5C" w:rsidRPr="00E12B36" w:rsidRDefault="00995F5C" w:rsidP="00995F5C">
      <w:pPr>
        <w:rPr>
          <w:bCs/>
          <w:sz w:val="24"/>
          <w:szCs w:val="24"/>
        </w:rPr>
      </w:pPr>
      <w:r w:rsidRPr="00E12B36">
        <w:rPr>
          <w:b/>
          <w:bCs/>
          <w:sz w:val="24"/>
          <w:szCs w:val="24"/>
        </w:rPr>
        <w:tab/>
      </w:r>
      <w:r w:rsidRPr="00E12B36">
        <w:rPr>
          <w:bCs/>
          <w:sz w:val="24"/>
          <w:szCs w:val="24"/>
        </w:rPr>
        <w:t>Enhanced Customer Experience</w:t>
      </w:r>
    </w:p>
    <w:p w14:paraId="06719FF8" w14:textId="77777777" w:rsidR="00995F5C" w:rsidRPr="00E12B36" w:rsidRDefault="00995F5C" w:rsidP="00995F5C">
      <w:pPr>
        <w:rPr>
          <w:bCs/>
          <w:i/>
          <w:sz w:val="24"/>
          <w:szCs w:val="24"/>
        </w:rPr>
      </w:pPr>
      <w:r w:rsidRPr="00E12B36">
        <w:rPr>
          <w:bCs/>
          <w:sz w:val="24"/>
          <w:szCs w:val="24"/>
        </w:rPr>
        <w:tab/>
      </w:r>
      <w:r w:rsidRPr="00E12B36">
        <w:rPr>
          <w:bCs/>
          <w:i/>
          <w:sz w:val="24"/>
          <w:szCs w:val="24"/>
        </w:rPr>
        <w:t>Creating a culture that delivers an enhanced customer experience</w:t>
      </w:r>
    </w:p>
    <w:p w14:paraId="50128E10" w14:textId="77777777" w:rsidR="00995F5C" w:rsidRPr="00E12B36" w:rsidRDefault="00995F5C" w:rsidP="00995F5C">
      <w:pPr>
        <w:rPr>
          <w:b/>
          <w:bCs/>
          <w:sz w:val="24"/>
          <w:szCs w:val="24"/>
        </w:rPr>
      </w:pPr>
      <w:r w:rsidRPr="00E12B36">
        <w:rPr>
          <w:b/>
          <w:bCs/>
          <w:noProof/>
          <w:sz w:val="24"/>
          <w:szCs w:val="24"/>
        </w:rPr>
        <w:drawing>
          <wp:anchor distT="0" distB="0" distL="114300" distR="114300" simplePos="0" relativeHeight="251658242" behindDoc="0" locked="0" layoutInCell="1" allowOverlap="1" wp14:anchorId="7C546B53" wp14:editId="4DA6580C">
            <wp:simplePos x="0" y="0"/>
            <wp:positionH relativeFrom="column">
              <wp:posOffset>142875</wp:posOffset>
            </wp:positionH>
            <wp:positionV relativeFrom="paragraph">
              <wp:posOffset>99695</wp:posOffset>
            </wp:positionV>
            <wp:extent cx="414020" cy="409575"/>
            <wp:effectExtent l="0" t="0" r="508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nanc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4020" cy="409575"/>
                    </a:xfrm>
                    <a:prstGeom prst="rect">
                      <a:avLst/>
                    </a:prstGeom>
                  </pic:spPr>
                </pic:pic>
              </a:graphicData>
            </a:graphic>
            <wp14:sizeRelH relativeFrom="margin">
              <wp14:pctWidth>0</wp14:pctWidth>
            </wp14:sizeRelH>
            <wp14:sizeRelV relativeFrom="margin">
              <wp14:pctHeight>0</wp14:pctHeight>
            </wp14:sizeRelV>
          </wp:anchor>
        </w:drawing>
      </w:r>
    </w:p>
    <w:p w14:paraId="72E0D2A7" w14:textId="77777777" w:rsidR="00995F5C" w:rsidRPr="00E12B36" w:rsidRDefault="00995F5C" w:rsidP="00995F5C">
      <w:pPr>
        <w:rPr>
          <w:bCs/>
          <w:sz w:val="24"/>
          <w:szCs w:val="24"/>
        </w:rPr>
      </w:pPr>
      <w:r w:rsidRPr="00E12B36">
        <w:rPr>
          <w:b/>
          <w:bCs/>
          <w:sz w:val="24"/>
          <w:szCs w:val="24"/>
        </w:rPr>
        <w:tab/>
      </w:r>
      <w:r w:rsidRPr="00E12B36">
        <w:rPr>
          <w:bCs/>
          <w:sz w:val="24"/>
          <w:szCs w:val="24"/>
        </w:rPr>
        <w:t>Financial Stewardship</w:t>
      </w:r>
    </w:p>
    <w:p w14:paraId="35FE3E84" w14:textId="77777777" w:rsidR="00995F5C" w:rsidRPr="00E12B36" w:rsidRDefault="00995F5C" w:rsidP="00995F5C">
      <w:pPr>
        <w:ind w:left="1440"/>
        <w:rPr>
          <w:bCs/>
          <w:i/>
          <w:sz w:val="24"/>
          <w:szCs w:val="24"/>
        </w:rPr>
      </w:pPr>
      <w:r w:rsidRPr="00E12B36">
        <w:rPr>
          <w:bCs/>
          <w:i/>
          <w:sz w:val="24"/>
          <w:szCs w:val="24"/>
        </w:rPr>
        <w:t xml:space="preserve">Generating revenues </w:t>
      </w:r>
      <w:proofErr w:type="gramStart"/>
      <w:r w:rsidRPr="00E12B36">
        <w:rPr>
          <w:bCs/>
          <w:i/>
          <w:sz w:val="24"/>
          <w:szCs w:val="24"/>
        </w:rPr>
        <w:t>sufficient</w:t>
      </w:r>
      <w:proofErr w:type="gramEnd"/>
      <w:r w:rsidRPr="00E12B36">
        <w:rPr>
          <w:bCs/>
          <w:i/>
          <w:sz w:val="24"/>
          <w:szCs w:val="24"/>
        </w:rPr>
        <w:t xml:space="preserve"> to support operations and growth, while maintaining reasonable rates</w:t>
      </w:r>
    </w:p>
    <w:p w14:paraId="75B10C84" w14:textId="77777777" w:rsidR="00995F5C" w:rsidRPr="00E12B36" w:rsidRDefault="00995F5C" w:rsidP="00995F5C">
      <w:pPr>
        <w:rPr>
          <w:b/>
          <w:bCs/>
          <w:sz w:val="24"/>
          <w:szCs w:val="24"/>
        </w:rPr>
      </w:pPr>
      <w:r w:rsidRPr="00E12B36">
        <w:rPr>
          <w:b/>
          <w:bCs/>
          <w:noProof/>
          <w:sz w:val="24"/>
          <w:szCs w:val="24"/>
        </w:rPr>
        <w:drawing>
          <wp:anchor distT="0" distB="0" distL="114300" distR="114300" simplePos="0" relativeHeight="251658243" behindDoc="0" locked="0" layoutInCell="1" allowOverlap="1" wp14:anchorId="018C98CF" wp14:editId="09CEE584">
            <wp:simplePos x="0" y="0"/>
            <wp:positionH relativeFrom="column">
              <wp:posOffset>190500</wp:posOffset>
            </wp:positionH>
            <wp:positionV relativeFrom="paragraph">
              <wp:posOffset>172720</wp:posOffset>
            </wp:positionV>
            <wp:extent cx="401320" cy="40957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frastructur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1320" cy="409575"/>
                    </a:xfrm>
                    <a:prstGeom prst="rect">
                      <a:avLst/>
                    </a:prstGeom>
                  </pic:spPr>
                </pic:pic>
              </a:graphicData>
            </a:graphic>
            <wp14:sizeRelH relativeFrom="margin">
              <wp14:pctWidth>0</wp14:pctWidth>
            </wp14:sizeRelH>
            <wp14:sizeRelV relativeFrom="margin">
              <wp14:pctHeight>0</wp14:pctHeight>
            </wp14:sizeRelV>
          </wp:anchor>
        </w:drawing>
      </w:r>
    </w:p>
    <w:p w14:paraId="243A177F" w14:textId="77777777" w:rsidR="00995F5C" w:rsidRPr="00E12B36" w:rsidRDefault="00995F5C" w:rsidP="00995F5C">
      <w:pPr>
        <w:rPr>
          <w:bCs/>
          <w:sz w:val="24"/>
          <w:szCs w:val="24"/>
        </w:rPr>
      </w:pPr>
      <w:r w:rsidRPr="00E12B36">
        <w:rPr>
          <w:b/>
          <w:bCs/>
          <w:sz w:val="24"/>
          <w:szCs w:val="24"/>
        </w:rPr>
        <w:tab/>
      </w:r>
      <w:r w:rsidRPr="00E12B36">
        <w:rPr>
          <w:bCs/>
          <w:sz w:val="24"/>
          <w:szCs w:val="24"/>
        </w:rPr>
        <w:t>Reliable and Sufficient Infrastructure</w:t>
      </w:r>
    </w:p>
    <w:p w14:paraId="63A41A35" w14:textId="77777777" w:rsidR="00995F5C" w:rsidRPr="00E12B36" w:rsidRDefault="00995F5C" w:rsidP="00995F5C">
      <w:pPr>
        <w:ind w:left="1440"/>
        <w:rPr>
          <w:bCs/>
          <w:i/>
          <w:sz w:val="24"/>
          <w:szCs w:val="24"/>
        </w:rPr>
      </w:pPr>
      <w:r w:rsidRPr="00E12B36">
        <w:rPr>
          <w:bCs/>
          <w:i/>
          <w:sz w:val="24"/>
          <w:szCs w:val="24"/>
        </w:rPr>
        <w:t>Planning, delivering, and maintaining dependable infrastructure necessary to address the changing needs of the service area</w:t>
      </w:r>
    </w:p>
    <w:p w14:paraId="298E5080" w14:textId="77777777" w:rsidR="00995F5C" w:rsidRPr="00E12B36" w:rsidRDefault="00995F5C" w:rsidP="00995F5C">
      <w:pPr>
        <w:rPr>
          <w:b/>
          <w:bCs/>
          <w:sz w:val="24"/>
          <w:szCs w:val="24"/>
        </w:rPr>
      </w:pPr>
      <w:r w:rsidRPr="00E12B36">
        <w:rPr>
          <w:b/>
          <w:bCs/>
          <w:noProof/>
          <w:sz w:val="24"/>
          <w:szCs w:val="24"/>
        </w:rPr>
        <w:drawing>
          <wp:anchor distT="0" distB="0" distL="114300" distR="114300" simplePos="0" relativeHeight="251658244" behindDoc="0" locked="0" layoutInCell="1" allowOverlap="1" wp14:anchorId="6147A1CA" wp14:editId="1416A780">
            <wp:simplePos x="0" y="0"/>
            <wp:positionH relativeFrom="column">
              <wp:posOffset>323850</wp:posOffset>
            </wp:positionH>
            <wp:positionV relativeFrom="paragraph">
              <wp:posOffset>130810</wp:posOffset>
            </wp:positionV>
            <wp:extent cx="281305" cy="386715"/>
            <wp:effectExtent l="0" t="0" r="444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rkforc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1305" cy="386715"/>
                    </a:xfrm>
                    <a:prstGeom prst="rect">
                      <a:avLst/>
                    </a:prstGeom>
                  </pic:spPr>
                </pic:pic>
              </a:graphicData>
            </a:graphic>
            <wp14:sizeRelH relativeFrom="margin">
              <wp14:pctWidth>0</wp14:pctWidth>
            </wp14:sizeRelH>
            <wp14:sizeRelV relativeFrom="margin">
              <wp14:pctHeight>0</wp14:pctHeight>
            </wp14:sizeRelV>
          </wp:anchor>
        </w:drawing>
      </w:r>
    </w:p>
    <w:p w14:paraId="53B311E5" w14:textId="77777777" w:rsidR="00995F5C" w:rsidRPr="00E12B36" w:rsidRDefault="00995F5C" w:rsidP="00995F5C">
      <w:pPr>
        <w:rPr>
          <w:bCs/>
          <w:sz w:val="24"/>
          <w:szCs w:val="24"/>
        </w:rPr>
      </w:pPr>
      <w:r w:rsidRPr="00E12B36">
        <w:rPr>
          <w:b/>
          <w:bCs/>
          <w:sz w:val="24"/>
          <w:szCs w:val="24"/>
        </w:rPr>
        <w:tab/>
      </w:r>
      <w:r w:rsidRPr="00E12B36">
        <w:rPr>
          <w:bCs/>
          <w:sz w:val="24"/>
          <w:szCs w:val="24"/>
        </w:rPr>
        <w:t>Workforce Development</w:t>
      </w:r>
    </w:p>
    <w:p w14:paraId="69A6B5B6" w14:textId="4CDFC249" w:rsidR="00995F5C" w:rsidRPr="00995F5C" w:rsidRDefault="00995F5C" w:rsidP="00995F5C">
      <w:pPr>
        <w:ind w:left="1440"/>
        <w:rPr>
          <w:bCs/>
          <w:i/>
          <w:sz w:val="24"/>
          <w:szCs w:val="24"/>
        </w:rPr>
      </w:pPr>
      <w:r w:rsidRPr="00E12B36">
        <w:rPr>
          <w:bCs/>
          <w:i/>
          <w:sz w:val="24"/>
          <w:szCs w:val="24"/>
        </w:rPr>
        <w:t>Attracting, developing, and retaining a professional highly skilled, engaged, and versatile team</w:t>
      </w:r>
      <w:bookmarkEnd w:id="1"/>
    </w:p>
    <w:sectPr w:rsidR="00995F5C" w:rsidRPr="00995F5C" w:rsidSect="00EC6EB6">
      <w:footerReference w:type="default" r:id="rId17"/>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8BCE9B" w14:textId="77777777" w:rsidR="00D20957" w:rsidRDefault="00D20957" w:rsidP="007F76A7">
      <w:r>
        <w:separator/>
      </w:r>
    </w:p>
  </w:endnote>
  <w:endnote w:type="continuationSeparator" w:id="0">
    <w:p w14:paraId="66F55D03" w14:textId="77777777" w:rsidR="00D20957" w:rsidRDefault="00D20957" w:rsidP="007F76A7">
      <w:r>
        <w:continuationSeparator/>
      </w:r>
    </w:p>
  </w:endnote>
  <w:endnote w:type="continuationNotice" w:id="1">
    <w:p w14:paraId="4AB57970" w14:textId="77777777" w:rsidR="00D20957" w:rsidRDefault="00D209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0628591"/>
      <w:docPartObj>
        <w:docPartGallery w:val="Page Numbers (Bottom of Page)"/>
        <w:docPartUnique/>
      </w:docPartObj>
    </w:sdtPr>
    <w:sdtEndPr/>
    <w:sdtContent>
      <w:sdt>
        <w:sdtPr>
          <w:id w:val="-1669238322"/>
          <w:docPartObj>
            <w:docPartGallery w:val="Page Numbers (Top of Page)"/>
            <w:docPartUnique/>
          </w:docPartObj>
        </w:sdtPr>
        <w:sdtEndPr/>
        <w:sdtContent>
          <w:p w14:paraId="45CC3C6A" w14:textId="77777777" w:rsidR="00374B7E" w:rsidRDefault="00374B7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7D1639">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D1639">
              <w:rPr>
                <w:b/>
                <w:bCs/>
                <w:noProof/>
              </w:rPr>
              <w:t>7</w:t>
            </w:r>
            <w:r>
              <w:rPr>
                <w:b/>
                <w:bCs/>
                <w:sz w:val="24"/>
                <w:szCs w:val="24"/>
              </w:rPr>
              <w:fldChar w:fldCharType="end"/>
            </w:r>
          </w:p>
        </w:sdtContent>
      </w:sdt>
    </w:sdtContent>
  </w:sdt>
  <w:p w14:paraId="473679E3" w14:textId="77777777" w:rsidR="00374B7E" w:rsidRDefault="00374B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5B55B3" w14:textId="77777777" w:rsidR="00D20957" w:rsidRDefault="00D20957" w:rsidP="007F76A7">
      <w:r>
        <w:separator/>
      </w:r>
    </w:p>
  </w:footnote>
  <w:footnote w:type="continuationSeparator" w:id="0">
    <w:p w14:paraId="368A4D75" w14:textId="77777777" w:rsidR="00D20957" w:rsidRDefault="00D20957" w:rsidP="007F76A7">
      <w:r>
        <w:continuationSeparator/>
      </w:r>
    </w:p>
  </w:footnote>
  <w:footnote w:type="continuationNotice" w:id="1">
    <w:p w14:paraId="58B489EA" w14:textId="77777777" w:rsidR="00D20957" w:rsidRDefault="00D2095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D4667"/>
    <w:multiLevelType w:val="hybridMultilevel"/>
    <w:tmpl w:val="121C346E"/>
    <w:lvl w:ilvl="0" w:tplc="C066B1F6">
      <w:start w:val="1"/>
      <w:numFmt w:val="upp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E3C3731"/>
    <w:multiLevelType w:val="hybridMultilevel"/>
    <w:tmpl w:val="C70210A0"/>
    <w:lvl w:ilvl="0" w:tplc="FFFFFFFF">
      <w:start w:val="1"/>
      <w:numFmt w:val="upperLetter"/>
      <w:lvlText w:val="%1."/>
      <w:lvlJc w:val="left"/>
      <w:pPr>
        <w:ind w:left="1080" w:hanging="360"/>
      </w:pPr>
      <w:rPr>
        <w:b/>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A50326"/>
    <w:multiLevelType w:val="hybridMultilevel"/>
    <w:tmpl w:val="DD9EB7B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2254240"/>
    <w:multiLevelType w:val="hybridMultilevel"/>
    <w:tmpl w:val="CD54C36A"/>
    <w:lvl w:ilvl="0" w:tplc="C066B1F6">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CE7863"/>
    <w:multiLevelType w:val="hybridMultilevel"/>
    <w:tmpl w:val="CD54C36A"/>
    <w:lvl w:ilvl="0" w:tplc="C066B1F6">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2D91F10"/>
    <w:multiLevelType w:val="hybridMultilevel"/>
    <w:tmpl w:val="FFFFFFFF"/>
    <w:lvl w:ilvl="0" w:tplc="D27C9DE6">
      <w:start w:val="1"/>
      <w:numFmt w:val="bullet"/>
      <w:lvlText w:val=""/>
      <w:lvlJc w:val="left"/>
      <w:pPr>
        <w:ind w:left="720" w:hanging="360"/>
      </w:pPr>
      <w:rPr>
        <w:rFonts w:ascii="Symbol" w:hAnsi="Symbol" w:hint="default"/>
      </w:rPr>
    </w:lvl>
    <w:lvl w:ilvl="1" w:tplc="28C211B6">
      <w:start w:val="1"/>
      <w:numFmt w:val="bullet"/>
      <w:lvlText w:val=""/>
      <w:lvlJc w:val="left"/>
      <w:pPr>
        <w:ind w:left="1440" w:hanging="360"/>
      </w:pPr>
      <w:rPr>
        <w:rFonts w:ascii="Symbol" w:hAnsi="Symbol" w:hint="default"/>
      </w:rPr>
    </w:lvl>
    <w:lvl w:ilvl="2" w:tplc="E1AE5A4C">
      <w:start w:val="1"/>
      <w:numFmt w:val="bullet"/>
      <w:lvlText w:val=""/>
      <w:lvlJc w:val="left"/>
      <w:pPr>
        <w:ind w:left="2160" w:hanging="360"/>
      </w:pPr>
      <w:rPr>
        <w:rFonts w:ascii="Wingdings" w:hAnsi="Wingdings" w:hint="default"/>
      </w:rPr>
    </w:lvl>
    <w:lvl w:ilvl="3" w:tplc="6EA632FA">
      <w:start w:val="1"/>
      <w:numFmt w:val="bullet"/>
      <w:lvlText w:val=""/>
      <w:lvlJc w:val="left"/>
      <w:pPr>
        <w:ind w:left="2880" w:hanging="360"/>
      </w:pPr>
      <w:rPr>
        <w:rFonts w:ascii="Symbol" w:hAnsi="Symbol" w:hint="default"/>
      </w:rPr>
    </w:lvl>
    <w:lvl w:ilvl="4" w:tplc="2ADA7884">
      <w:start w:val="1"/>
      <w:numFmt w:val="bullet"/>
      <w:lvlText w:val="o"/>
      <w:lvlJc w:val="left"/>
      <w:pPr>
        <w:ind w:left="3600" w:hanging="360"/>
      </w:pPr>
      <w:rPr>
        <w:rFonts w:ascii="Courier New" w:hAnsi="Courier New" w:hint="default"/>
      </w:rPr>
    </w:lvl>
    <w:lvl w:ilvl="5" w:tplc="E8C2DB06">
      <w:start w:val="1"/>
      <w:numFmt w:val="bullet"/>
      <w:lvlText w:val=""/>
      <w:lvlJc w:val="left"/>
      <w:pPr>
        <w:ind w:left="4320" w:hanging="360"/>
      </w:pPr>
      <w:rPr>
        <w:rFonts w:ascii="Wingdings" w:hAnsi="Wingdings" w:hint="default"/>
      </w:rPr>
    </w:lvl>
    <w:lvl w:ilvl="6" w:tplc="FBF48898">
      <w:start w:val="1"/>
      <w:numFmt w:val="bullet"/>
      <w:lvlText w:val=""/>
      <w:lvlJc w:val="left"/>
      <w:pPr>
        <w:ind w:left="5040" w:hanging="360"/>
      </w:pPr>
      <w:rPr>
        <w:rFonts w:ascii="Symbol" w:hAnsi="Symbol" w:hint="default"/>
      </w:rPr>
    </w:lvl>
    <w:lvl w:ilvl="7" w:tplc="99A27D88">
      <w:start w:val="1"/>
      <w:numFmt w:val="bullet"/>
      <w:lvlText w:val="o"/>
      <w:lvlJc w:val="left"/>
      <w:pPr>
        <w:ind w:left="5760" w:hanging="360"/>
      </w:pPr>
      <w:rPr>
        <w:rFonts w:ascii="Courier New" w:hAnsi="Courier New" w:hint="default"/>
      </w:rPr>
    </w:lvl>
    <w:lvl w:ilvl="8" w:tplc="47B67B6C">
      <w:start w:val="1"/>
      <w:numFmt w:val="bullet"/>
      <w:lvlText w:val=""/>
      <w:lvlJc w:val="left"/>
      <w:pPr>
        <w:ind w:left="6480" w:hanging="360"/>
      </w:pPr>
      <w:rPr>
        <w:rFonts w:ascii="Wingdings" w:hAnsi="Wingdings" w:hint="default"/>
      </w:rPr>
    </w:lvl>
  </w:abstractNum>
  <w:abstractNum w:abstractNumId="6" w15:restartNumberingAfterBreak="0">
    <w:nsid w:val="24C72DD3"/>
    <w:multiLevelType w:val="hybridMultilevel"/>
    <w:tmpl w:val="41F4AB9E"/>
    <w:lvl w:ilvl="0" w:tplc="5F409CA4">
      <w:start w:val="1"/>
      <w:numFmt w:val="bullet"/>
      <w:lvlText w:val=""/>
      <w:lvlJc w:val="left"/>
      <w:pPr>
        <w:ind w:left="720" w:hanging="360"/>
      </w:pPr>
      <w:rPr>
        <w:rFonts w:ascii="Symbol" w:hAnsi="Symbol" w:hint="default"/>
      </w:rPr>
    </w:lvl>
    <w:lvl w:ilvl="1" w:tplc="A606E1A6">
      <w:start w:val="1"/>
      <w:numFmt w:val="bullet"/>
      <w:lvlText w:val="o"/>
      <w:lvlJc w:val="left"/>
      <w:pPr>
        <w:ind w:left="1440" w:hanging="360"/>
      </w:pPr>
      <w:rPr>
        <w:rFonts w:ascii="Courier New" w:hAnsi="Courier New" w:hint="default"/>
      </w:rPr>
    </w:lvl>
    <w:lvl w:ilvl="2" w:tplc="1DB63202">
      <w:start w:val="1"/>
      <w:numFmt w:val="bullet"/>
      <w:lvlText w:val=""/>
      <w:lvlJc w:val="left"/>
      <w:pPr>
        <w:ind w:left="2160" w:hanging="360"/>
      </w:pPr>
      <w:rPr>
        <w:rFonts w:ascii="Wingdings" w:hAnsi="Wingdings" w:hint="default"/>
      </w:rPr>
    </w:lvl>
    <w:lvl w:ilvl="3" w:tplc="F2F2E2EC">
      <w:start w:val="1"/>
      <w:numFmt w:val="bullet"/>
      <w:lvlText w:val=""/>
      <w:lvlJc w:val="left"/>
      <w:pPr>
        <w:ind w:left="2880" w:hanging="360"/>
      </w:pPr>
      <w:rPr>
        <w:rFonts w:ascii="Symbol" w:hAnsi="Symbol" w:hint="default"/>
      </w:rPr>
    </w:lvl>
    <w:lvl w:ilvl="4" w:tplc="137CEC56">
      <w:start w:val="1"/>
      <w:numFmt w:val="bullet"/>
      <w:lvlText w:val="o"/>
      <w:lvlJc w:val="left"/>
      <w:pPr>
        <w:ind w:left="3600" w:hanging="360"/>
      </w:pPr>
      <w:rPr>
        <w:rFonts w:ascii="Courier New" w:hAnsi="Courier New" w:hint="default"/>
      </w:rPr>
    </w:lvl>
    <w:lvl w:ilvl="5" w:tplc="3F24A60C">
      <w:start w:val="1"/>
      <w:numFmt w:val="bullet"/>
      <w:lvlText w:val=""/>
      <w:lvlJc w:val="left"/>
      <w:pPr>
        <w:ind w:left="4320" w:hanging="360"/>
      </w:pPr>
      <w:rPr>
        <w:rFonts w:ascii="Wingdings" w:hAnsi="Wingdings" w:hint="default"/>
      </w:rPr>
    </w:lvl>
    <w:lvl w:ilvl="6" w:tplc="BCDA9A42">
      <w:start w:val="1"/>
      <w:numFmt w:val="bullet"/>
      <w:lvlText w:val=""/>
      <w:lvlJc w:val="left"/>
      <w:pPr>
        <w:ind w:left="5040" w:hanging="360"/>
      </w:pPr>
      <w:rPr>
        <w:rFonts w:ascii="Symbol" w:hAnsi="Symbol" w:hint="default"/>
      </w:rPr>
    </w:lvl>
    <w:lvl w:ilvl="7" w:tplc="71EE1CBE">
      <w:start w:val="1"/>
      <w:numFmt w:val="bullet"/>
      <w:lvlText w:val="o"/>
      <w:lvlJc w:val="left"/>
      <w:pPr>
        <w:ind w:left="5760" w:hanging="360"/>
      </w:pPr>
      <w:rPr>
        <w:rFonts w:ascii="Courier New" w:hAnsi="Courier New" w:hint="default"/>
      </w:rPr>
    </w:lvl>
    <w:lvl w:ilvl="8" w:tplc="E4C04B68">
      <w:start w:val="1"/>
      <w:numFmt w:val="bullet"/>
      <w:lvlText w:val=""/>
      <w:lvlJc w:val="left"/>
      <w:pPr>
        <w:ind w:left="6480" w:hanging="360"/>
      </w:pPr>
      <w:rPr>
        <w:rFonts w:ascii="Wingdings" w:hAnsi="Wingdings" w:hint="default"/>
      </w:rPr>
    </w:lvl>
  </w:abstractNum>
  <w:abstractNum w:abstractNumId="7" w15:restartNumberingAfterBreak="0">
    <w:nsid w:val="25C82F7B"/>
    <w:multiLevelType w:val="hybridMultilevel"/>
    <w:tmpl w:val="A6F0CC5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60D0614"/>
    <w:multiLevelType w:val="hybridMultilevel"/>
    <w:tmpl w:val="C70210A0"/>
    <w:lvl w:ilvl="0" w:tplc="C066B1F6">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41A1692"/>
    <w:multiLevelType w:val="hybridMultilevel"/>
    <w:tmpl w:val="3C24C4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79C5F0F"/>
    <w:multiLevelType w:val="hybridMultilevel"/>
    <w:tmpl w:val="03180F4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573B4399"/>
    <w:multiLevelType w:val="hybridMultilevel"/>
    <w:tmpl w:val="0096D130"/>
    <w:lvl w:ilvl="0" w:tplc="A246CA1E">
      <w:start w:val="1"/>
      <w:numFmt w:val="decimal"/>
      <w:lvlText w:val="%1."/>
      <w:lvlJc w:val="left"/>
      <w:pPr>
        <w:ind w:left="720" w:hanging="360"/>
      </w:pPr>
      <w:rPr>
        <w:rFonts w:hint="default"/>
        <w:sz w:val="28"/>
        <w:szCs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5D4E43"/>
    <w:multiLevelType w:val="hybridMultilevel"/>
    <w:tmpl w:val="8452D11C"/>
    <w:lvl w:ilvl="0" w:tplc="DAB60734">
      <w:start w:val="3"/>
      <w:numFmt w:val="upperLetter"/>
      <w:lvlText w:val="%1."/>
      <w:lvlJc w:val="left"/>
      <w:pPr>
        <w:ind w:left="14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4F4BD0"/>
    <w:multiLevelType w:val="hybridMultilevel"/>
    <w:tmpl w:val="9938A2E4"/>
    <w:lvl w:ilvl="0" w:tplc="7D9A1918">
      <w:start w:val="4"/>
      <w:numFmt w:val="upperLetter"/>
      <w:lvlText w:val="%1."/>
      <w:lvlJc w:val="left"/>
      <w:pPr>
        <w:ind w:left="14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E87017"/>
    <w:multiLevelType w:val="hybridMultilevel"/>
    <w:tmpl w:val="EB1C554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FE42033"/>
    <w:multiLevelType w:val="hybridMultilevel"/>
    <w:tmpl w:val="C096C264"/>
    <w:lvl w:ilvl="0" w:tplc="7E4CC730">
      <w:start w:val="3"/>
      <w:numFmt w:val="decimal"/>
      <w:lvlText w:val="%1."/>
      <w:lvlJc w:val="left"/>
      <w:pPr>
        <w:ind w:left="1440" w:hanging="360"/>
      </w:pPr>
      <w:rPr>
        <w:rFonts w:hint="default"/>
        <w:sz w:val="28"/>
      </w:rPr>
    </w:lvl>
    <w:lvl w:ilvl="1" w:tplc="C066B1F6">
      <w:start w:val="1"/>
      <w:numFmt w:val="upperLetter"/>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11"/>
  </w:num>
  <w:num w:numId="4">
    <w:abstractNumId w:val="15"/>
  </w:num>
  <w:num w:numId="5">
    <w:abstractNumId w:val="7"/>
  </w:num>
  <w:num w:numId="6">
    <w:abstractNumId w:val="10"/>
  </w:num>
  <w:num w:numId="7">
    <w:abstractNumId w:val="12"/>
  </w:num>
  <w:num w:numId="8">
    <w:abstractNumId w:val="13"/>
  </w:num>
  <w:num w:numId="9">
    <w:abstractNumId w:val="3"/>
  </w:num>
  <w:num w:numId="10">
    <w:abstractNumId w:val="14"/>
  </w:num>
  <w:num w:numId="11">
    <w:abstractNumId w:val="2"/>
  </w:num>
  <w:num w:numId="12">
    <w:abstractNumId w:val="9"/>
  </w:num>
  <w:num w:numId="13">
    <w:abstractNumId w:val="8"/>
  </w:num>
  <w:num w:numId="14">
    <w:abstractNumId w:val="1"/>
  </w:num>
  <w:num w:numId="15">
    <w:abstractNumId w:val="0"/>
  </w:num>
  <w:num w:numId="1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wMDUzMDS3MDMxtTBR0lEKTi0uzszPAymwqAUAtGQBaSwAAAA="/>
  </w:docVars>
  <w:rsids>
    <w:rsidRoot w:val="00D7316F"/>
    <w:rsid w:val="00002229"/>
    <w:rsid w:val="00004A40"/>
    <w:rsid w:val="0000556C"/>
    <w:rsid w:val="00006923"/>
    <w:rsid w:val="000104EA"/>
    <w:rsid w:val="00012B93"/>
    <w:rsid w:val="00017744"/>
    <w:rsid w:val="00022648"/>
    <w:rsid w:val="00023433"/>
    <w:rsid w:val="000240F7"/>
    <w:rsid w:val="000244AC"/>
    <w:rsid w:val="00030615"/>
    <w:rsid w:val="00031C9B"/>
    <w:rsid w:val="000370D4"/>
    <w:rsid w:val="00040B81"/>
    <w:rsid w:val="00043F90"/>
    <w:rsid w:val="00045EBF"/>
    <w:rsid w:val="00047406"/>
    <w:rsid w:val="00052681"/>
    <w:rsid w:val="00052C36"/>
    <w:rsid w:val="0005341F"/>
    <w:rsid w:val="000543E6"/>
    <w:rsid w:val="0005538C"/>
    <w:rsid w:val="000603A2"/>
    <w:rsid w:val="0006142B"/>
    <w:rsid w:val="00062477"/>
    <w:rsid w:val="00065179"/>
    <w:rsid w:val="00067037"/>
    <w:rsid w:val="00072B0A"/>
    <w:rsid w:val="00073627"/>
    <w:rsid w:val="00074147"/>
    <w:rsid w:val="0007472A"/>
    <w:rsid w:val="00074EFA"/>
    <w:rsid w:val="0007677F"/>
    <w:rsid w:val="00077AE8"/>
    <w:rsid w:val="0008026D"/>
    <w:rsid w:val="0008030F"/>
    <w:rsid w:val="00081230"/>
    <w:rsid w:val="00082C74"/>
    <w:rsid w:val="00085A0D"/>
    <w:rsid w:val="00086934"/>
    <w:rsid w:val="00086A68"/>
    <w:rsid w:val="000872B8"/>
    <w:rsid w:val="00087CC6"/>
    <w:rsid w:val="0009148C"/>
    <w:rsid w:val="0009199A"/>
    <w:rsid w:val="00092274"/>
    <w:rsid w:val="000922FD"/>
    <w:rsid w:val="00093556"/>
    <w:rsid w:val="00093743"/>
    <w:rsid w:val="0009559E"/>
    <w:rsid w:val="00095BA2"/>
    <w:rsid w:val="0009708B"/>
    <w:rsid w:val="000971CB"/>
    <w:rsid w:val="00097D73"/>
    <w:rsid w:val="000A082D"/>
    <w:rsid w:val="000A17B4"/>
    <w:rsid w:val="000A2B67"/>
    <w:rsid w:val="000A6930"/>
    <w:rsid w:val="000B27FD"/>
    <w:rsid w:val="000B5E1C"/>
    <w:rsid w:val="000C1380"/>
    <w:rsid w:val="000C1C4D"/>
    <w:rsid w:val="000C1F3C"/>
    <w:rsid w:val="000C27A8"/>
    <w:rsid w:val="000C28BB"/>
    <w:rsid w:val="000C3194"/>
    <w:rsid w:val="000C4258"/>
    <w:rsid w:val="000C4981"/>
    <w:rsid w:val="000C77C3"/>
    <w:rsid w:val="000D1EB8"/>
    <w:rsid w:val="000D2BDA"/>
    <w:rsid w:val="000D441E"/>
    <w:rsid w:val="000D7096"/>
    <w:rsid w:val="000D73C0"/>
    <w:rsid w:val="000E1280"/>
    <w:rsid w:val="000E3F87"/>
    <w:rsid w:val="000E44E4"/>
    <w:rsid w:val="000E7B49"/>
    <w:rsid w:val="000F0169"/>
    <w:rsid w:val="000F0E3C"/>
    <w:rsid w:val="000F4133"/>
    <w:rsid w:val="000F6BE7"/>
    <w:rsid w:val="000F6CDB"/>
    <w:rsid w:val="000F77FB"/>
    <w:rsid w:val="00100626"/>
    <w:rsid w:val="00100FA4"/>
    <w:rsid w:val="00103AB9"/>
    <w:rsid w:val="00103D1D"/>
    <w:rsid w:val="001041EE"/>
    <w:rsid w:val="00104E60"/>
    <w:rsid w:val="0010776A"/>
    <w:rsid w:val="00107E62"/>
    <w:rsid w:val="001117F4"/>
    <w:rsid w:val="00111B8B"/>
    <w:rsid w:val="00112169"/>
    <w:rsid w:val="00112794"/>
    <w:rsid w:val="00113E73"/>
    <w:rsid w:val="00115DD3"/>
    <w:rsid w:val="001166D4"/>
    <w:rsid w:val="001175FB"/>
    <w:rsid w:val="00121442"/>
    <w:rsid w:val="0012709E"/>
    <w:rsid w:val="00127FD9"/>
    <w:rsid w:val="001319BA"/>
    <w:rsid w:val="00131E7A"/>
    <w:rsid w:val="00131F93"/>
    <w:rsid w:val="00133CB9"/>
    <w:rsid w:val="00134AA8"/>
    <w:rsid w:val="00135ACA"/>
    <w:rsid w:val="001364D8"/>
    <w:rsid w:val="00136D3E"/>
    <w:rsid w:val="00141178"/>
    <w:rsid w:val="00141F20"/>
    <w:rsid w:val="00142EF8"/>
    <w:rsid w:val="00145C16"/>
    <w:rsid w:val="001511D6"/>
    <w:rsid w:val="00151CEF"/>
    <w:rsid w:val="0015633C"/>
    <w:rsid w:val="00162388"/>
    <w:rsid w:val="00165152"/>
    <w:rsid w:val="001651E0"/>
    <w:rsid w:val="00165FE0"/>
    <w:rsid w:val="00166E9C"/>
    <w:rsid w:val="00167A98"/>
    <w:rsid w:val="00172A88"/>
    <w:rsid w:val="00172E7F"/>
    <w:rsid w:val="00173929"/>
    <w:rsid w:val="00175F95"/>
    <w:rsid w:val="00176545"/>
    <w:rsid w:val="00176A16"/>
    <w:rsid w:val="00183BF3"/>
    <w:rsid w:val="00183D03"/>
    <w:rsid w:val="00183E0E"/>
    <w:rsid w:val="00187CEF"/>
    <w:rsid w:val="00191352"/>
    <w:rsid w:val="00191D3E"/>
    <w:rsid w:val="00192D57"/>
    <w:rsid w:val="00194441"/>
    <w:rsid w:val="00194706"/>
    <w:rsid w:val="0019558A"/>
    <w:rsid w:val="00196547"/>
    <w:rsid w:val="001A15B7"/>
    <w:rsid w:val="001A1929"/>
    <w:rsid w:val="001A1C79"/>
    <w:rsid w:val="001A210C"/>
    <w:rsid w:val="001A2A54"/>
    <w:rsid w:val="001A2E9C"/>
    <w:rsid w:val="001A445B"/>
    <w:rsid w:val="001A5506"/>
    <w:rsid w:val="001A6B21"/>
    <w:rsid w:val="001A6B83"/>
    <w:rsid w:val="001A7BBA"/>
    <w:rsid w:val="001B0FEE"/>
    <w:rsid w:val="001B339F"/>
    <w:rsid w:val="001B51DA"/>
    <w:rsid w:val="001B7A9B"/>
    <w:rsid w:val="001B7BC0"/>
    <w:rsid w:val="001C3862"/>
    <w:rsid w:val="001C39A4"/>
    <w:rsid w:val="001C4342"/>
    <w:rsid w:val="001D14E3"/>
    <w:rsid w:val="001D249B"/>
    <w:rsid w:val="001D5DB3"/>
    <w:rsid w:val="001D70F0"/>
    <w:rsid w:val="001E0B41"/>
    <w:rsid w:val="001E4A86"/>
    <w:rsid w:val="001E52A5"/>
    <w:rsid w:val="001E60AA"/>
    <w:rsid w:val="001F24C6"/>
    <w:rsid w:val="001F34D0"/>
    <w:rsid w:val="001F4A84"/>
    <w:rsid w:val="001F7439"/>
    <w:rsid w:val="001F7F84"/>
    <w:rsid w:val="00202C2F"/>
    <w:rsid w:val="0020452C"/>
    <w:rsid w:val="00204983"/>
    <w:rsid w:val="00210285"/>
    <w:rsid w:val="00210407"/>
    <w:rsid w:val="00211D3C"/>
    <w:rsid w:val="00212A41"/>
    <w:rsid w:val="0021490C"/>
    <w:rsid w:val="00215481"/>
    <w:rsid w:val="002175FB"/>
    <w:rsid w:val="002201BB"/>
    <w:rsid w:val="00223864"/>
    <w:rsid w:val="00225125"/>
    <w:rsid w:val="00225643"/>
    <w:rsid w:val="002264F5"/>
    <w:rsid w:val="002269AE"/>
    <w:rsid w:val="00230AAA"/>
    <w:rsid w:val="00232D27"/>
    <w:rsid w:val="00233756"/>
    <w:rsid w:val="002344A5"/>
    <w:rsid w:val="002354A8"/>
    <w:rsid w:val="002354E6"/>
    <w:rsid w:val="00235753"/>
    <w:rsid w:val="0023684F"/>
    <w:rsid w:val="00236AF8"/>
    <w:rsid w:val="002412C4"/>
    <w:rsid w:val="002426D7"/>
    <w:rsid w:val="002435BC"/>
    <w:rsid w:val="00246C6A"/>
    <w:rsid w:val="00246CCB"/>
    <w:rsid w:val="00250FFC"/>
    <w:rsid w:val="002525C7"/>
    <w:rsid w:val="00253BF7"/>
    <w:rsid w:val="0026163B"/>
    <w:rsid w:val="002631CB"/>
    <w:rsid w:val="00263399"/>
    <w:rsid w:val="00263463"/>
    <w:rsid w:val="00263DD7"/>
    <w:rsid w:val="00264D3F"/>
    <w:rsid w:val="002658EA"/>
    <w:rsid w:val="00266178"/>
    <w:rsid w:val="00266230"/>
    <w:rsid w:val="00266644"/>
    <w:rsid w:val="002668AE"/>
    <w:rsid w:val="00273A9D"/>
    <w:rsid w:val="002751EF"/>
    <w:rsid w:val="00275650"/>
    <w:rsid w:val="0028026B"/>
    <w:rsid w:val="0028191D"/>
    <w:rsid w:val="00283300"/>
    <w:rsid w:val="00283A26"/>
    <w:rsid w:val="00284E92"/>
    <w:rsid w:val="002869CE"/>
    <w:rsid w:val="00287F0D"/>
    <w:rsid w:val="002921BC"/>
    <w:rsid w:val="002950D9"/>
    <w:rsid w:val="0029638C"/>
    <w:rsid w:val="002A0CF7"/>
    <w:rsid w:val="002A16B4"/>
    <w:rsid w:val="002A3EBD"/>
    <w:rsid w:val="002A3FA5"/>
    <w:rsid w:val="002A45C9"/>
    <w:rsid w:val="002A59DA"/>
    <w:rsid w:val="002A6A06"/>
    <w:rsid w:val="002A7080"/>
    <w:rsid w:val="002B0914"/>
    <w:rsid w:val="002B1218"/>
    <w:rsid w:val="002B4785"/>
    <w:rsid w:val="002B59CB"/>
    <w:rsid w:val="002C053F"/>
    <w:rsid w:val="002C1DDB"/>
    <w:rsid w:val="002C41DB"/>
    <w:rsid w:val="002C5990"/>
    <w:rsid w:val="002D13D3"/>
    <w:rsid w:val="002D3AF4"/>
    <w:rsid w:val="002D3DAF"/>
    <w:rsid w:val="002D4961"/>
    <w:rsid w:val="002D507A"/>
    <w:rsid w:val="002D5494"/>
    <w:rsid w:val="002D5570"/>
    <w:rsid w:val="002D5DEC"/>
    <w:rsid w:val="002E03ED"/>
    <w:rsid w:val="002E0872"/>
    <w:rsid w:val="002E2B8A"/>
    <w:rsid w:val="002F13D5"/>
    <w:rsid w:val="002F15BB"/>
    <w:rsid w:val="002F3A0E"/>
    <w:rsid w:val="00300104"/>
    <w:rsid w:val="003001D2"/>
    <w:rsid w:val="00300619"/>
    <w:rsid w:val="00300CDF"/>
    <w:rsid w:val="003046A3"/>
    <w:rsid w:val="00304D95"/>
    <w:rsid w:val="00306BCF"/>
    <w:rsid w:val="00307634"/>
    <w:rsid w:val="0031126A"/>
    <w:rsid w:val="003129A7"/>
    <w:rsid w:val="003131FC"/>
    <w:rsid w:val="00314EE7"/>
    <w:rsid w:val="00315878"/>
    <w:rsid w:val="003158EC"/>
    <w:rsid w:val="003178D6"/>
    <w:rsid w:val="00320223"/>
    <w:rsid w:val="00320A0C"/>
    <w:rsid w:val="003216EA"/>
    <w:rsid w:val="00321F68"/>
    <w:rsid w:val="00322B0D"/>
    <w:rsid w:val="003230D2"/>
    <w:rsid w:val="00323D61"/>
    <w:rsid w:val="00324B14"/>
    <w:rsid w:val="00326D87"/>
    <w:rsid w:val="00331B89"/>
    <w:rsid w:val="003325D6"/>
    <w:rsid w:val="0033458D"/>
    <w:rsid w:val="00334FC8"/>
    <w:rsid w:val="00335013"/>
    <w:rsid w:val="00341108"/>
    <w:rsid w:val="00342AC2"/>
    <w:rsid w:val="00343C81"/>
    <w:rsid w:val="0034528B"/>
    <w:rsid w:val="00345908"/>
    <w:rsid w:val="003467AB"/>
    <w:rsid w:val="00346833"/>
    <w:rsid w:val="003501D2"/>
    <w:rsid w:val="003559F8"/>
    <w:rsid w:val="0035740D"/>
    <w:rsid w:val="00363463"/>
    <w:rsid w:val="00363848"/>
    <w:rsid w:val="00364A84"/>
    <w:rsid w:val="00370A85"/>
    <w:rsid w:val="003717E8"/>
    <w:rsid w:val="0037262D"/>
    <w:rsid w:val="00372870"/>
    <w:rsid w:val="00372DE5"/>
    <w:rsid w:val="00374B7E"/>
    <w:rsid w:val="00375A4B"/>
    <w:rsid w:val="00384CDC"/>
    <w:rsid w:val="00385F26"/>
    <w:rsid w:val="003866EC"/>
    <w:rsid w:val="003909C0"/>
    <w:rsid w:val="00391B6F"/>
    <w:rsid w:val="0039491C"/>
    <w:rsid w:val="00394A5B"/>
    <w:rsid w:val="00394CF5"/>
    <w:rsid w:val="00395392"/>
    <w:rsid w:val="00395F15"/>
    <w:rsid w:val="00397304"/>
    <w:rsid w:val="003A10B8"/>
    <w:rsid w:val="003A1286"/>
    <w:rsid w:val="003A431E"/>
    <w:rsid w:val="003A4F37"/>
    <w:rsid w:val="003A5077"/>
    <w:rsid w:val="003B1809"/>
    <w:rsid w:val="003B212A"/>
    <w:rsid w:val="003B4B60"/>
    <w:rsid w:val="003B532E"/>
    <w:rsid w:val="003C0464"/>
    <w:rsid w:val="003C057A"/>
    <w:rsid w:val="003C54DA"/>
    <w:rsid w:val="003C5946"/>
    <w:rsid w:val="003C67F5"/>
    <w:rsid w:val="003C7BA7"/>
    <w:rsid w:val="003D4E78"/>
    <w:rsid w:val="003E2463"/>
    <w:rsid w:val="003E2AD8"/>
    <w:rsid w:val="003E5129"/>
    <w:rsid w:val="003E5B4E"/>
    <w:rsid w:val="003E604F"/>
    <w:rsid w:val="003E7AB2"/>
    <w:rsid w:val="003F3A3F"/>
    <w:rsid w:val="003F3D70"/>
    <w:rsid w:val="003F5772"/>
    <w:rsid w:val="003F7872"/>
    <w:rsid w:val="003F7FF1"/>
    <w:rsid w:val="004031FF"/>
    <w:rsid w:val="00403332"/>
    <w:rsid w:val="00403E31"/>
    <w:rsid w:val="0040578C"/>
    <w:rsid w:val="00406142"/>
    <w:rsid w:val="004061AC"/>
    <w:rsid w:val="00406B88"/>
    <w:rsid w:val="00406D1B"/>
    <w:rsid w:val="0041363E"/>
    <w:rsid w:val="0041439B"/>
    <w:rsid w:val="00414B27"/>
    <w:rsid w:val="00414F48"/>
    <w:rsid w:val="00415206"/>
    <w:rsid w:val="004170AD"/>
    <w:rsid w:val="00420279"/>
    <w:rsid w:val="00420CBF"/>
    <w:rsid w:val="00424BC0"/>
    <w:rsid w:val="00425C01"/>
    <w:rsid w:val="0043713A"/>
    <w:rsid w:val="0044219D"/>
    <w:rsid w:val="00445A3E"/>
    <w:rsid w:val="00450729"/>
    <w:rsid w:val="0045133B"/>
    <w:rsid w:val="004558CD"/>
    <w:rsid w:val="00457DDA"/>
    <w:rsid w:val="00462504"/>
    <w:rsid w:val="00463F21"/>
    <w:rsid w:val="00464E42"/>
    <w:rsid w:val="00465468"/>
    <w:rsid w:val="00465B80"/>
    <w:rsid w:val="0046616E"/>
    <w:rsid w:val="00466B70"/>
    <w:rsid w:val="0046768C"/>
    <w:rsid w:val="00467B8E"/>
    <w:rsid w:val="00470FB5"/>
    <w:rsid w:val="004718D8"/>
    <w:rsid w:val="00473FEB"/>
    <w:rsid w:val="00475DE1"/>
    <w:rsid w:val="00480F15"/>
    <w:rsid w:val="00484CB7"/>
    <w:rsid w:val="00485C6F"/>
    <w:rsid w:val="00486936"/>
    <w:rsid w:val="00490096"/>
    <w:rsid w:val="00493CC2"/>
    <w:rsid w:val="004941FB"/>
    <w:rsid w:val="00494255"/>
    <w:rsid w:val="004A0434"/>
    <w:rsid w:val="004A07A0"/>
    <w:rsid w:val="004A41B7"/>
    <w:rsid w:val="004B190F"/>
    <w:rsid w:val="004B1CCD"/>
    <w:rsid w:val="004B2894"/>
    <w:rsid w:val="004B2A48"/>
    <w:rsid w:val="004B2D00"/>
    <w:rsid w:val="004B4012"/>
    <w:rsid w:val="004B5562"/>
    <w:rsid w:val="004B6F7F"/>
    <w:rsid w:val="004B78F6"/>
    <w:rsid w:val="004C2B53"/>
    <w:rsid w:val="004C38B8"/>
    <w:rsid w:val="004C3C8D"/>
    <w:rsid w:val="004C4AB1"/>
    <w:rsid w:val="004C631B"/>
    <w:rsid w:val="004C7649"/>
    <w:rsid w:val="004C793F"/>
    <w:rsid w:val="004D1478"/>
    <w:rsid w:val="004D31E1"/>
    <w:rsid w:val="004D34B4"/>
    <w:rsid w:val="004D7FFC"/>
    <w:rsid w:val="004E5632"/>
    <w:rsid w:val="004E7809"/>
    <w:rsid w:val="004F0DF2"/>
    <w:rsid w:val="004F1901"/>
    <w:rsid w:val="004F1F5B"/>
    <w:rsid w:val="004F41DC"/>
    <w:rsid w:val="004F62D2"/>
    <w:rsid w:val="005024B7"/>
    <w:rsid w:val="005044BE"/>
    <w:rsid w:val="00504749"/>
    <w:rsid w:val="0050625F"/>
    <w:rsid w:val="005073B6"/>
    <w:rsid w:val="00507996"/>
    <w:rsid w:val="005127C4"/>
    <w:rsid w:val="0051376E"/>
    <w:rsid w:val="005146F7"/>
    <w:rsid w:val="0051532B"/>
    <w:rsid w:val="005200E8"/>
    <w:rsid w:val="0052302D"/>
    <w:rsid w:val="005232F3"/>
    <w:rsid w:val="005235F8"/>
    <w:rsid w:val="00523B90"/>
    <w:rsid w:val="00525F85"/>
    <w:rsid w:val="005272B4"/>
    <w:rsid w:val="00532EF0"/>
    <w:rsid w:val="0054006B"/>
    <w:rsid w:val="00541210"/>
    <w:rsid w:val="00541513"/>
    <w:rsid w:val="005421DA"/>
    <w:rsid w:val="00542CA8"/>
    <w:rsid w:val="00542DFD"/>
    <w:rsid w:val="0054625C"/>
    <w:rsid w:val="00546D06"/>
    <w:rsid w:val="005475C2"/>
    <w:rsid w:val="00547CF9"/>
    <w:rsid w:val="00552CE9"/>
    <w:rsid w:val="00555CF6"/>
    <w:rsid w:val="00555DD3"/>
    <w:rsid w:val="005579F7"/>
    <w:rsid w:val="00557E40"/>
    <w:rsid w:val="00563EC9"/>
    <w:rsid w:val="00564E41"/>
    <w:rsid w:val="00567F2C"/>
    <w:rsid w:val="005711D0"/>
    <w:rsid w:val="00573149"/>
    <w:rsid w:val="00581516"/>
    <w:rsid w:val="00581E63"/>
    <w:rsid w:val="005830A0"/>
    <w:rsid w:val="0058662E"/>
    <w:rsid w:val="0058776D"/>
    <w:rsid w:val="005948E6"/>
    <w:rsid w:val="00595CAD"/>
    <w:rsid w:val="005A0F53"/>
    <w:rsid w:val="005A5775"/>
    <w:rsid w:val="005B137C"/>
    <w:rsid w:val="005B14C2"/>
    <w:rsid w:val="005B1F27"/>
    <w:rsid w:val="005B69C2"/>
    <w:rsid w:val="005C0F5A"/>
    <w:rsid w:val="005C17D5"/>
    <w:rsid w:val="005C2F06"/>
    <w:rsid w:val="005C3580"/>
    <w:rsid w:val="005C4952"/>
    <w:rsid w:val="005C4A48"/>
    <w:rsid w:val="005C7723"/>
    <w:rsid w:val="005C7D30"/>
    <w:rsid w:val="005D0CD5"/>
    <w:rsid w:val="005D1876"/>
    <w:rsid w:val="005D25C9"/>
    <w:rsid w:val="005D3714"/>
    <w:rsid w:val="005D44CC"/>
    <w:rsid w:val="005D7206"/>
    <w:rsid w:val="005D751F"/>
    <w:rsid w:val="005E1247"/>
    <w:rsid w:val="005E28C0"/>
    <w:rsid w:val="005E5F4A"/>
    <w:rsid w:val="005E6975"/>
    <w:rsid w:val="005E6BD5"/>
    <w:rsid w:val="005E719F"/>
    <w:rsid w:val="005E76B9"/>
    <w:rsid w:val="005F022D"/>
    <w:rsid w:val="005F0947"/>
    <w:rsid w:val="005F17CC"/>
    <w:rsid w:val="005F45A4"/>
    <w:rsid w:val="005F47FF"/>
    <w:rsid w:val="005F69AA"/>
    <w:rsid w:val="00600562"/>
    <w:rsid w:val="006045C0"/>
    <w:rsid w:val="00604684"/>
    <w:rsid w:val="006047BE"/>
    <w:rsid w:val="00606663"/>
    <w:rsid w:val="00607F27"/>
    <w:rsid w:val="00612565"/>
    <w:rsid w:val="00613E9D"/>
    <w:rsid w:val="00615E5E"/>
    <w:rsid w:val="00616341"/>
    <w:rsid w:val="00617B94"/>
    <w:rsid w:val="00621504"/>
    <w:rsid w:val="00623838"/>
    <w:rsid w:val="00624E2E"/>
    <w:rsid w:val="006251C4"/>
    <w:rsid w:val="006261EF"/>
    <w:rsid w:val="00626D27"/>
    <w:rsid w:val="00627289"/>
    <w:rsid w:val="006303EA"/>
    <w:rsid w:val="00630999"/>
    <w:rsid w:val="00636463"/>
    <w:rsid w:val="00642BEC"/>
    <w:rsid w:val="00644368"/>
    <w:rsid w:val="00645AEC"/>
    <w:rsid w:val="006461B3"/>
    <w:rsid w:val="00652FC0"/>
    <w:rsid w:val="00653223"/>
    <w:rsid w:val="006540A9"/>
    <w:rsid w:val="00654599"/>
    <w:rsid w:val="0066155F"/>
    <w:rsid w:val="006623A9"/>
    <w:rsid w:val="00663EB1"/>
    <w:rsid w:val="0066543C"/>
    <w:rsid w:val="00665DF1"/>
    <w:rsid w:val="00666A8F"/>
    <w:rsid w:val="00667B82"/>
    <w:rsid w:val="00667E47"/>
    <w:rsid w:val="00670AE6"/>
    <w:rsid w:val="00671E2E"/>
    <w:rsid w:val="0067293E"/>
    <w:rsid w:val="00674488"/>
    <w:rsid w:val="00676435"/>
    <w:rsid w:val="00681DF6"/>
    <w:rsid w:val="00684B9D"/>
    <w:rsid w:val="00685067"/>
    <w:rsid w:val="0069029F"/>
    <w:rsid w:val="00691213"/>
    <w:rsid w:val="00691B51"/>
    <w:rsid w:val="00695658"/>
    <w:rsid w:val="00696D71"/>
    <w:rsid w:val="0069733E"/>
    <w:rsid w:val="006978CF"/>
    <w:rsid w:val="006A0941"/>
    <w:rsid w:val="006A1939"/>
    <w:rsid w:val="006A3DA2"/>
    <w:rsid w:val="006A4272"/>
    <w:rsid w:val="006A530A"/>
    <w:rsid w:val="006A5D55"/>
    <w:rsid w:val="006A7AE1"/>
    <w:rsid w:val="006B21E0"/>
    <w:rsid w:val="006B2562"/>
    <w:rsid w:val="006B59BB"/>
    <w:rsid w:val="006B6B2F"/>
    <w:rsid w:val="006B79AF"/>
    <w:rsid w:val="006C08F5"/>
    <w:rsid w:val="006C3D6C"/>
    <w:rsid w:val="006C4ACA"/>
    <w:rsid w:val="006C529C"/>
    <w:rsid w:val="006C6033"/>
    <w:rsid w:val="006C7455"/>
    <w:rsid w:val="006C7B87"/>
    <w:rsid w:val="006D1D60"/>
    <w:rsid w:val="006E36C1"/>
    <w:rsid w:val="006E702D"/>
    <w:rsid w:val="006E7E66"/>
    <w:rsid w:val="006F0581"/>
    <w:rsid w:val="006F123E"/>
    <w:rsid w:val="006F1C80"/>
    <w:rsid w:val="006F3AE3"/>
    <w:rsid w:val="006F51CF"/>
    <w:rsid w:val="00702926"/>
    <w:rsid w:val="00702E8F"/>
    <w:rsid w:val="00703098"/>
    <w:rsid w:val="00703673"/>
    <w:rsid w:val="007051E8"/>
    <w:rsid w:val="00706ECE"/>
    <w:rsid w:val="00710182"/>
    <w:rsid w:val="0071376A"/>
    <w:rsid w:val="00716F1B"/>
    <w:rsid w:val="007204F8"/>
    <w:rsid w:val="007224A0"/>
    <w:rsid w:val="007227C1"/>
    <w:rsid w:val="007232CF"/>
    <w:rsid w:val="007233B9"/>
    <w:rsid w:val="00736FDA"/>
    <w:rsid w:val="007372F8"/>
    <w:rsid w:val="00740BB4"/>
    <w:rsid w:val="00740C14"/>
    <w:rsid w:val="00741EB7"/>
    <w:rsid w:val="00743063"/>
    <w:rsid w:val="007441CF"/>
    <w:rsid w:val="00744602"/>
    <w:rsid w:val="00744E7C"/>
    <w:rsid w:val="00750454"/>
    <w:rsid w:val="00750F13"/>
    <w:rsid w:val="00751B17"/>
    <w:rsid w:val="007543A7"/>
    <w:rsid w:val="00756A1B"/>
    <w:rsid w:val="00756B51"/>
    <w:rsid w:val="00756FA0"/>
    <w:rsid w:val="00760585"/>
    <w:rsid w:val="00760BA4"/>
    <w:rsid w:val="00763B96"/>
    <w:rsid w:val="00765BA3"/>
    <w:rsid w:val="00767078"/>
    <w:rsid w:val="00774090"/>
    <w:rsid w:val="00774C10"/>
    <w:rsid w:val="00774D7A"/>
    <w:rsid w:val="007770F0"/>
    <w:rsid w:val="00777495"/>
    <w:rsid w:val="007779F4"/>
    <w:rsid w:val="00777C92"/>
    <w:rsid w:val="00780B88"/>
    <w:rsid w:val="007875DA"/>
    <w:rsid w:val="00790930"/>
    <w:rsid w:val="007914D8"/>
    <w:rsid w:val="00792621"/>
    <w:rsid w:val="0079356B"/>
    <w:rsid w:val="00794CBE"/>
    <w:rsid w:val="0079531A"/>
    <w:rsid w:val="00797E48"/>
    <w:rsid w:val="007A056B"/>
    <w:rsid w:val="007A7534"/>
    <w:rsid w:val="007B0FF7"/>
    <w:rsid w:val="007B2D94"/>
    <w:rsid w:val="007B3265"/>
    <w:rsid w:val="007B58E8"/>
    <w:rsid w:val="007B7C16"/>
    <w:rsid w:val="007C2EDA"/>
    <w:rsid w:val="007C398E"/>
    <w:rsid w:val="007C4410"/>
    <w:rsid w:val="007C55F5"/>
    <w:rsid w:val="007C5667"/>
    <w:rsid w:val="007C78DB"/>
    <w:rsid w:val="007C7EE9"/>
    <w:rsid w:val="007D031E"/>
    <w:rsid w:val="007D11A1"/>
    <w:rsid w:val="007D1639"/>
    <w:rsid w:val="007D1C1B"/>
    <w:rsid w:val="007D1F03"/>
    <w:rsid w:val="007D23A9"/>
    <w:rsid w:val="007D2642"/>
    <w:rsid w:val="007D42E8"/>
    <w:rsid w:val="007D4D7C"/>
    <w:rsid w:val="007D66F3"/>
    <w:rsid w:val="007F01DB"/>
    <w:rsid w:val="007F09DE"/>
    <w:rsid w:val="007F3C4A"/>
    <w:rsid w:val="007F517A"/>
    <w:rsid w:val="007F76A7"/>
    <w:rsid w:val="007F793A"/>
    <w:rsid w:val="00800C9A"/>
    <w:rsid w:val="0080149C"/>
    <w:rsid w:val="00801702"/>
    <w:rsid w:val="00803F23"/>
    <w:rsid w:val="00804759"/>
    <w:rsid w:val="00804A62"/>
    <w:rsid w:val="00806944"/>
    <w:rsid w:val="00807D6F"/>
    <w:rsid w:val="008101F2"/>
    <w:rsid w:val="00810BAD"/>
    <w:rsid w:val="00810F8E"/>
    <w:rsid w:val="008110B3"/>
    <w:rsid w:val="008126C8"/>
    <w:rsid w:val="0081596F"/>
    <w:rsid w:val="00815D54"/>
    <w:rsid w:val="00816321"/>
    <w:rsid w:val="0081713B"/>
    <w:rsid w:val="0082059E"/>
    <w:rsid w:val="00822B1D"/>
    <w:rsid w:val="00831C13"/>
    <w:rsid w:val="00835C1A"/>
    <w:rsid w:val="008407AC"/>
    <w:rsid w:val="00845D49"/>
    <w:rsid w:val="00852843"/>
    <w:rsid w:val="008535D9"/>
    <w:rsid w:val="008566FD"/>
    <w:rsid w:val="0086213E"/>
    <w:rsid w:val="008653AC"/>
    <w:rsid w:val="0087373E"/>
    <w:rsid w:val="00875D73"/>
    <w:rsid w:val="008769F0"/>
    <w:rsid w:val="008800F7"/>
    <w:rsid w:val="0088334D"/>
    <w:rsid w:val="0088469D"/>
    <w:rsid w:val="008867B4"/>
    <w:rsid w:val="00886962"/>
    <w:rsid w:val="00887088"/>
    <w:rsid w:val="008907AE"/>
    <w:rsid w:val="00891543"/>
    <w:rsid w:val="00894F5B"/>
    <w:rsid w:val="00897812"/>
    <w:rsid w:val="008A030A"/>
    <w:rsid w:val="008A1E7E"/>
    <w:rsid w:val="008B023C"/>
    <w:rsid w:val="008B0819"/>
    <w:rsid w:val="008B2324"/>
    <w:rsid w:val="008B5E41"/>
    <w:rsid w:val="008B6484"/>
    <w:rsid w:val="008B704B"/>
    <w:rsid w:val="008C0C2F"/>
    <w:rsid w:val="008C1235"/>
    <w:rsid w:val="008C14EE"/>
    <w:rsid w:val="008C1CC2"/>
    <w:rsid w:val="008C2CDF"/>
    <w:rsid w:val="008C3047"/>
    <w:rsid w:val="008D048C"/>
    <w:rsid w:val="008D4120"/>
    <w:rsid w:val="008D51AC"/>
    <w:rsid w:val="008D582B"/>
    <w:rsid w:val="008D6FB6"/>
    <w:rsid w:val="008D73B0"/>
    <w:rsid w:val="008D7970"/>
    <w:rsid w:val="008E378D"/>
    <w:rsid w:val="008E6144"/>
    <w:rsid w:val="008E699F"/>
    <w:rsid w:val="008E69AD"/>
    <w:rsid w:val="008E6E34"/>
    <w:rsid w:val="008F0AFB"/>
    <w:rsid w:val="008F3277"/>
    <w:rsid w:val="008F33F9"/>
    <w:rsid w:val="008F410B"/>
    <w:rsid w:val="008F57FC"/>
    <w:rsid w:val="008F64A8"/>
    <w:rsid w:val="008F6528"/>
    <w:rsid w:val="008F6BB4"/>
    <w:rsid w:val="008F7483"/>
    <w:rsid w:val="0090079B"/>
    <w:rsid w:val="009033FF"/>
    <w:rsid w:val="00906963"/>
    <w:rsid w:val="0090709D"/>
    <w:rsid w:val="00907F0B"/>
    <w:rsid w:val="009121D7"/>
    <w:rsid w:val="00912EE0"/>
    <w:rsid w:val="00913315"/>
    <w:rsid w:val="00924CD3"/>
    <w:rsid w:val="009263CA"/>
    <w:rsid w:val="00926691"/>
    <w:rsid w:val="00927499"/>
    <w:rsid w:val="0092796C"/>
    <w:rsid w:val="00931461"/>
    <w:rsid w:val="00933B87"/>
    <w:rsid w:val="0093488A"/>
    <w:rsid w:val="0093555D"/>
    <w:rsid w:val="00935CC2"/>
    <w:rsid w:val="00936321"/>
    <w:rsid w:val="00936850"/>
    <w:rsid w:val="009400A8"/>
    <w:rsid w:val="00941106"/>
    <w:rsid w:val="009412F2"/>
    <w:rsid w:val="00941E12"/>
    <w:rsid w:val="00942554"/>
    <w:rsid w:val="009446ED"/>
    <w:rsid w:val="00944981"/>
    <w:rsid w:val="0094695D"/>
    <w:rsid w:val="00946D50"/>
    <w:rsid w:val="0094750F"/>
    <w:rsid w:val="00951900"/>
    <w:rsid w:val="00952D60"/>
    <w:rsid w:val="00953639"/>
    <w:rsid w:val="00953C32"/>
    <w:rsid w:val="00954111"/>
    <w:rsid w:val="00956847"/>
    <w:rsid w:val="00956AED"/>
    <w:rsid w:val="009571EE"/>
    <w:rsid w:val="00957FCC"/>
    <w:rsid w:val="009601CB"/>
    <w:rsid w:val="00961772"/>
    <w:rsid w:val="00962648"/>
    <w:rsid w:val="00962DE1"/>
    <w:rsid w:val="0096677C"/>
    <w:rsid w:val="00966B02"/>
    <w:rsid w:val="009678F5"/>
    <w:rsid w:val="00971E24"/>
    <w:rsid w:val="0097581D"/>
    <w:rsid w:val="0097699A"/>
    <w:rsid w:val="00976E83"/>
    <w:rsid w:val="009807DC"/>
    <w:rsid w:val="009836CC"/>
    <w:rsid w:val="00985E2E"/>
    <w:rsid w:val="00986483"/>
    <w:rsid w:val="00987CB9"/>
    <w:rsid w:val="0099284B"/>
    <w:rsid w:val="00992E69"/>
    <w:rsid w:val="00995F5C"/>
    <w:rsid w:val="00996EBD"/>
    <w:rsid w:val="00997310"/>
    <w:rsid w:val="009A1853"/>
    <w:rsid w:val="009A1E0F"/>
    <w:rsid w:val="009B4890"/>
    <w:rsid w:val="009B5A6C"/>
    <w:rsid w:val="009B772C"/>
    <w:rsid w:val="009C226C"/>
    <w:rsid w:val="009C366A"/>
    <w:rsid w:val="009C6E55"/>
    <w:rsid w:val="009C7197"/>
    <w:rsid w:val="009C7502"/>
    <w:rsid w:val="009D1C42"/>
    <w:rsid w:val="009D5A94"/>
    <w:rsid w:val="009E11DE"/>
    <w:rsid w:val="009E159B"/>
    <w:rsid w:val="009E3A52"/>
    <w:rsid w:val="009E53E5"/>
    <w:rsid w:val="009E627E"/>
    <w:rsid w:val="009E7F27"/>
    <w:rsid w:val="009F0664"/>
    <w:rsid w:val="009F124E"/>
    <w:rsid w:val="009F4E2D"/>
    <w:rsid w:val="009F50C5"/>
    <w:rsid w:val="009F50C7"/>
    <w:rsid w:val="009F5B5A"/>
    <w:rsid w:val="009F6249"/>
    <w:rsid w:val="009F67DA"/>
    <w:rsid w:val="009F6C9B"/>
    <w:rsid w:val="009F773B"/>
    <w:rsid w:val="00A008C1"/>
    <w:rsid w:val="00A049F7"/>
    <w:rsid w:val="00A06F5C"/>
    <w:rsid w:val="00A07E75"/>
    <w:rsid w:val="00A07FAD"/>
    <w:rsid w:val="00A13F9D"/>
    <w:rsid w:val="00A16ED2"/>
    <w:rsid w:val="00A171CE"/>
    <w:rsid w:val="00A22860"/>
    <w:rsid w:val="00A230A4"/>
    <w:rsid w:val="00A24DC7"/>
    <w:rsid w:val="00A322C0"/>
    <w:rsid w:val="00A32365"/>
    <w:rsid w:val="00A32A5C"/>
    <w:rsid w:val="00A34C34"/>
    <w:rsid w:val="00A40AED"/>
    <w:rsid w:val="00A41327"/>
    <w:rsid w:val="00A4147F"/>
    <w:rsid w:val="00A43B5B"/>
    <w:rsid w:val="00A5215D"/>
    <w:rsid w:val="00A52BBA"/>
    <w:rsid w:val="00A530CC"/>
    <w:rsid w:val="00A533F8"/>
    <w:rsid w:val="00A5698E"/>
    <w:rsid w:val="00A56B50"/>
    <w:rsid w:val="00A608BF"/>
    <w:rsid w:val="00A60C33"/>
    <w:rsid w:val="00A62FD2"/>
    <w:rsid w:val="00A640BC"/>
    <w:rsid w:val="00A64F38"/>
    <w:rsid w:val="00A65AF1"/>
    <w:rsid w:val="00A66E6B"/>
    <w:rsid w:val="00A67DA4"/>
    <w:rsid w:val="00A67E26"/>
    <w:rsid w:val="00A7489A"/>
    <w:rsid w:val="00A759F0"/>
    <w:rsid w:val="00A77148"/>
    <w:rsid w:val="00A834D9"/>
    <w:rsid w:val="00A856DF"/>
    <w:rsid w:val="00A85C2A"/>
    <w:rsid w:val="00A8662D"/>
    <w:rsid w:val="00A903CA"/>
    <w:rsid w:val="00A90695"/>
    <w:rsid w:val="00A90B71"/>
    <w:rsid w:val="00A91CB2"/>
    <w:rsid w:val="00A931E0"/>
    <w:rsid w:val="00A93326"/>
    <w:rsid w:val="00A93A06"/>
    <w:rsid w:val="00A93CE2"/>
    <w:rsid w:val="00A95ED4"/>
    <w:rsid w:val="00A96E06"/>
    <w:rsid w:val="00AA0ECF"/>
    <w:rsid w:val="00AA2533"/>
    <w:rsid w:val="00AA2C50"/>
    <w:rsid w:val="00AA43E3"/>
    <w:rsid w:val="00AA6918"/>
    <w:rsid w:val="00AB001C"/>
    <w:rsid w:val="00AB0FA2"/>
    <w:rsid w:val="00AB18EA"/>
    <w:rsid w:val="00AB5F86"/>
    <w:rsid w:val="00AC4FA8"/>
    <w:rsid w:val="00AC5790"/>
    <w:rsid w:val="00AC6188"/>
    <w:rsid w:val="00AD0F39"/>
    <w:rsid w:val="00AD2731"/>
    <w:rsid w:val="00AD4279"/>
    <w:rsid w:val="00AD477C"/>
    <w:rsid w:val="00AE0E08"/>
    <w:rsid w:val="00AE5C58"/>
    <w:rsid w:val="00AE6078"/>
    <w:rsid w:val="00AE7E81"/>
    <w:rsid w:val="00AF14DD"/>
    <w:rsid w:val="00AF256F"/>
    <w:rsid w:val="00AF2B4F"/>
    <w:rsid w:val="00AF416A"/>
    <w:rsid w:val="00AF6AB3"/>
    <w:rsid w:val="00B0090C"/>
    <w:rsid w:val="00B013E7"/>
    <w:rsid w:val="00B04D7C"/>
    <w:rsid w:val="00B10ECE"/>
    <w:rsid w:val="00B116F6"/>
    <w:rsid w:val="00B11E69"/>
    <w:rsid w:val="00B12170"/>
    <w:rsid w:val="00B1596E"/>
    <w:rsid w:val="00B15DAB"/>
    <w:rsid w:val="00B16021"/>
    <w:rsid w:val="00B165FD"/>
    <w:rsid w:val="00B20DB3"/>
    <w:rsid w:val="00B221FC"/>
    <w:rsid w:val="00B32D90"/>
    <w:rsid w:val="00B34D62"/>
    <w:rsid w:val="00B34F3A"/>
    <w:rsid w:val="00B359D1"/>
    <w:rsid w:val="00B40303"/>
    <w:rsid w:val="00B41549"/>
    <w:rsid w:val="00B4159D"/>
    <w:rsid w:val="00B41BE0"/>
    <w:rsid w:val="00B4288C"/>
    <w:rsid w:val="00B452A9"/>
    <w:rsid w:val="00B4636E"/>
    <w:rsid w:val="00B53B3A"/>
    <w:rsid w:val="00B5740B"/>
    <w:rsid w:val="00B60E18"/>
    <w:rsid w:val="00B619BA"/>
    <w:rsid w:val="00B62B34"/>
    <w:rsid w:val="00B6491C"/>
    <w:rsid w:val="00B65AB7"/>
    <w:rsid w:val="00B65BAA"/>
    <w:rsid w:val="00B728AE"/>
    <w:rsid w:val="00B74CB0"/>
    <w:rsid w:val="00B76571"/>
    <w:rsid w:val="00B811CA"/>
    <w:rsid w:val="00B81330"/>
    <w:rsid w:val="00B821D9"/>
    <w:rsid w:val="00B8622F"/>
    <w:rsid w:val="00B86C97"/>
    <w:rsid w:val="00B9457F"/>
    <w:rsid w:val="00B94CD1"/>
    <w:rsid w:val="00B955C9"/>
    <w:rsid w:val="00B95679"/>
    <w:rsid w:val="00B9717C"/>
    <w:rsid w:val="00BA00E5"/>
    <w:rsid w:val="00BA0864"/>
    <w:rsid w:val="00BA16D1"/>
    <w:rsid w:val="00BA1ED0"/>
    <w:rsid w:val="00BA3052"/>
    <w:rsid w:val="00BA4601"/>
    <w:rsid w:val="00BA4EE5"/>
    <w:rsid w:val="00BA592F"/>
    <w:rsid w:val="00BA7A7B"/>
    <w:rsid w:val="00BB0371"/>
    <w:rsid w:val="00BB108A"/>
    <w:rsid w:val="00BB37D4"/>
    <w:rsid w:val="00BB4251"/>
    <w:rsid w:val="00BB4719"/>
    <w:rsid w:val="00BB5EC0"/>
    <w:rsid w:val="00BC0443"/>
    <w:rsid w:val="00BC1439"/>
    <w:rsid w:val="00BC2257"/>
    <w:rsid w:val="00BC2909"/>
    <w:rsid w:val="00BC307B"/>
    <w:rsid w:val="00BC4638"/>
    <w:rsid w:val="00BD01EA"/>
    <w:rsid w:val="00BD047E"/>
    <w:rsid w:val="00BD119E"/>
    <w:rsid w:val="00BD1C06"/>
    <w:rsid w:val="00BD20F6"/>
    <w:rsid w:val="00BD36C8"/>
    <w:rsid w:val="00BD66CA"/>
    <w:rsid w:val="00BE00DC"/>
    <w:rsid w:val="00BE1163"/>
    <w:rsid w:val="00BE411E"/>
    <w:rsid w:val="00BE4385"/>
    <w:rsid w:val="00BE77FF"/>
    <w:rsid w:val="00BF1792"/>
    <w:rsid w:val="00BF17D0"/>
    <w:rsid w:val="00BF1C35"/>
    <w:rsid w:val="00BF33C6"/>
    <w:rsid w:val="00BF3724"/>
    <w:rsid w:val="00BF46AC"/>
    <w:rsid w:val="00BF674B"/>
    <w:rsid w:val="00C02648"/>
    <w:rsid w:val="00C04F87"/>
    <w:rsid w:val="00C0596D"/>
    <w:rsid w:val="00C05FFB"/>
    <w:rsid w:val="00C07557"/>
    <w:rsid w:val="00C103AE"/>
    <w:rsid w:val="00C16E9C"/>
    <w:rsid w:val="00C170A9"/>
    <w:rsid w:val="00C218F8"/>
    <w:rsid w:val="00C21C4F"/>
    <w:rsid w:val="00C24B54"/>
    <w:rsid w:val="00C24FD0"/>
    <w:rsid w:val="00C2536B"/>
    <w:rsid w:val="00C345DD"/>
    <w:rsid w:val="00C3772A"/>
    <w:rsid w:val="00C378C3"/>
    <w:rsid w:val="00C400A5"/>
    <w:rsid w:val="00C41A06"/>
    <w:rsid w:val="00C459BD"/>
    <w:rsid w:val="00C46620"/>
    <w:rsid w:val="00C5210C"/>
    <w:rsid w:val="00C5589C"/>
    <w:rsid w:val="00C57D58"/>
    <w:rsid w:val="00C612A7"/>
    <w:rsid w:val="00C64BF1"/>
    <w:rsid w:val="00C7427A"/>
    <w:rsid w:val="00C76CE9"/>
    <w:rsid w:val="00C8105A"/>
    <w:rsid w:val="00C817F1"/>
    <w:rsid w:val="00C81A67"/>
    <w:rsid w:val="00C851E2"/>
    <w:rsid w:val="00C8527D"/>
    <w:rsid w:val="00C85B27"/>
    <w:rsid w:val="00C876EC"/>
    <w:rsid w:val="00C92F36"/>
    <w:rsid w:val="00C93751"/>
    <w:rsid w:val="00C939C7"/>
    <w:rsid w:val="00C93F34"/>
    <w:rsid w:val="00C948F8"/>
    <w:rsid w:val="00C9490B"/>
    <w:rsid w:val="00C9536B"/>
    <w:rsid w:val="00CA18F4"/>
    <w:rsid w:val="00CA48EE"/>
    <w:rsid w:val="00CA4EA6"/>
    <w:rsid w:val="00CA584E"/>
    <w:rsid w:val="00CA5C3E"/>
    <w:rsid w:val="00CA64A7"/>
    <w:rsid w:val="00CA76AE"/>
    <w:rsid w:val="00CB00E9"/>
    <w:rsid w:val="00CB5EF7"/>
    <w:rsid w:val="00CB6824"/>
    <w:rsid w:val="00CC0A4D"/>
    <w:rsid w:val="00CC4002"/>
    <w:rsid w:val="00CC5EE5"/>
    <w:rsid w:val="00CD0C0E"/>
    <w:rsid w:val="00CD0FE0"/>
    <w:rsid w:val="00CD258E"/>
    <w:rsid w:val="00CD4F36"/>
    <w:rsid w:val="00CD5262"/>
    <w:rsid w:val="00CD6B81"/>
    <w:rsid w:val="00CE061A"/>
    <w:rsid w:val="00CE0737"/>
    <w:rsid w:val="00CE2212"/>
    <w:rsid w:val="00CE2565"/>
    <w:rsid w:val="00CE2ADD"/>
    <w:rsid w:val="00CE36EE"/>
    <w:rsid w:val="00CE3974"/>
    <w:rsid w:val="00CE4085"/>
    <w:rsid w:val="00CE41C9"/>
    <w:rsid w:val="00CE5C1C"/>
    <w:rsid w:val="00CE651E"/>
    <w:rsid w:val="00CE7FDC"/>
    <w:rsid w:val="00CF0176"/>
    <w:rsid w:val="00CF22F2"/>
    <w:rsid w:val="00CF23CC"/>
    <w:rsid w:val="00CF5C8A"/>
    <w:rsid w:val="00CF71C2"/>
    <w:rsid w:val="00CF7A96"/>
    <w:rsid w:val="00CF7C3F"/>
    <w:rsid w:val="00D017A1"/>
    <w:rsid w:val="00D03637"/>
    <w:rsid w:val="00D06691"/>
    <w:rsid w:val="00D066A1"/>
    <w:rsid w:val="00D06C96"/>
    <w:rsid w:val="00D07D14"/>
    <w:rsid w:val="00D1342A"/>
    <w:rsid w:val="00D17512"/>
    <w:rsid w:val="00D20957"/>
    <w:rsid w:val="00D22522"/>
    <w:rsid w:val="00D225A5"/>
    <w:rsid w:val="00D24EFE"/>
    <w:rsid w:val="00D26C84"/>
    <w:rsid w:val="00D307AD"/>
    <w:rsid w:val="00D32179"/>
    <w:rsid w:val="00D32347"/>
    <w:rsid w:val="00D3321D"/>
    <w:rsid w:val="00D35FEE"/>
    <w:rsid w:val="00D37FCC"/>
    <w:rsid w:val="00D41EE8"/>
    <w:rsid w:val="00D43F9F"/>
    <w:rsid w:val="00D44534"/>
    <w:rsid w:val="00D4501F"/>
    <w:rsid w:val="00D4572A"/>
    <w:rsid w:val="00D46366"/>
    <w:rsid w:val="00D503B2"/>
    <w:rsid w:val="00D50BCA"/>
    <w:rsid w:val="00D52D5A"/>
    <w:rsid w:val="00D54ADC"/>
    <w:rsid w:val="00D54EEA"/>
    <w:rsid w:val="00D57A61"/>
    <w:rsid w:val="00D57CE7"/>
    <w:rsid w:val="00D60AF5"/>
    <w:rsid w:val="00D610F6"/>
    <w:rsid w:val="00D63120"/>
    <w:rsid w:val="00D63E35"/>
    <w:rsid w:val="00D64D50"/>
    <w:rsid w:val="00D71D9E"/>
    <w:rsid w:val="00D722BC"/>
    <w:rsid w:val="00D7316F"/>
    <w:rsid w:val="00D73394"/>
    <w:rsid w:val="00D74DEE"/>
    <w:rsid w:val="00D758D3"/>
    <w:rsid w:val="00D76314"/>
    <w:rsid w:val="00D768CE"/>
    <w:rsid w:val="00D802ED"/>
    <w:rsid w:val="00D81549"/>
    <w:rsid w:val="00D825A5"/>
    <w:rsid w:val="00D82CA3"/>
    <w:rsid w:val="00D82FEC"/>
    <w:rsid w:val="00D831BA"/>
    <w:rsid w:val="00D831FC"/>
    <w:rsid w:val="00D83BD9"/>
    <w:rsid w:val="00D864ED"/>
    <w:rsid w:val="00D86FBF"/>
    <w:rsid w:val="00D921CC"/>
    <w:rsid w:val="00D9456F"/>
    <w:rsid w:val="00D95860"/>
    <w:rsid w:val="00D96F4A"/>
    <w:rsid w:val="00DA0CC6"/>
    <w:rsid w:val="00DA223B"/>
    <w:rsid w:val="00DA3AD7"/>
    <w:rsid w:val="00DA70FC"/>
    <w:rsid w:val="00DA7621"/>
    <w:rsid w:val="00DB19E4"/>
    <w:rsid w:val="00DB5D19"/>
    <w:rsid w:val="00DC0202"/>
    <w:rsid w:val="00DC1BCC"/>
    <w:rsid w:val="00DC2F8B"/>
    <w:rsid w:val="00DC36BA"/>
    <w:rsid w:val="00DC5323"/>
    <w:rsid w:val="00DC679E"/>
    <w:rsid w:val="00DD1D1D"/>
    <w:rsid w:val="00DD33E4"/>
    <w:rsid w:val="00DD39E3"/>
    <w:rsid w:val="00DD429A"/>
    <w:rsid w:val="00DD513C"/>
    <w:rsid w:val="00DD5B72"/>
    <w:rsid w:val="00DD7F9C"/>
    <w:rsid w:val="00DE125A"/>
    <w:rsid w:val="00DE21D4"/>
    <w:rsid w:val="00DE2639"/>
    <w:rsid w:val="00DE4C1D"/>
    <w:rsid w:val="00DF017C"/>
    <w:rsid w:val="00DF1AE5"/>
    <w:rsid w:val="00DF248D"/>
    <w:rsid w:val="00DF331B"/>
    <w:rsid w:val="00E000B3"/>
    <w:rsid w:val="00E007D2"/>
    <w:rsid w:val="00E0110C"/>
    <w:rsid w:val="00E02653"/>
    <w:rsid w:val="00E06FA8"/>
    <w:rsid w:val="00E12B36"/>
    <w:rsid w:val="00E1403B"/>
    <w:rsid w:val="00E152EC"/>
    <w:rsid w:val="00E1608D"/>
    <w:rsid w:val="00E16B28"/>
    <w:rsid w:val="00E20A36"/>
    <w:rsid w:val="00E20C3C"/>
    <w:rsid w:val="00E21244"/>
    <w:rsid w:val="00E21DD5"/>
    <w:rsid w:val="00E2429C"/>
    <w:rsid w:val="00E25159"/>
    <w:rsid w:val="00E25B51"/>
    <w:rsid w:val="00E26116"/>
    <w:rsid w:val="00E26358"/>
    <w:rsid w:val="00E34D8D"/>
    <w:rsid w:val="00E37687"/>
    <w:rsid w:val="00E40C5B"/>
    <w:rsid w:val="00E40F2F"/>
    <w:rsid w:val="00E44421"/>
    <w:rsid w:val="00E448FA"/>
    <w:rsid w:val="00E44D3F"/>
    <w:rsid w:val="00E4644F"/>
    <w:rsid w:val="00E46464"/>
    <w:rsid w:val="00E46DA3"/>
    <w:rsid w:val="00E47E3C"/>
    <w:rsid w:val="00E55075"/>
    <w:rsid w:val="00E55139"/>
    <w:rsid w:val="00E60787"/>
    <w:rsid w:val="00E60CB6"/>
    <w:rsid w:val="00E6173C"/>
    <w:rsid w:val="00E61E9D"/>
    <w:rsid w:val="00E63147"/>
    <w:rsid w:val="00E63501"/>
    <w:rsid w:val="00E63B7F"/>
    <w:rsid w:val="00E66A8B"/>
    <w:rsid w:val="00E7128C"/>
    <w:rsid w:val="00E74107"/>
    <w:rsid w:val="00E750C2"/>
    <w:rsid w:val="00E75D4D"/>
    <w:rsid w:val="00E76522"/>
    <w:rsid w:val="00E76753"/>
    <w:rsid w:val="00E777A7"/>
    <w:rsid w:val="00E80691"/>
    <w:rsid w:val="00E82461"/>
    <w:rsid w:val="00E83009"/>
    <w:rsid w:val="00E85C05"/>
    <w:rsid w:val="00E86C3E"/>
    <w:rsid w:val="00E90BAE"/>
    <w:rsid w:val="00E92190"/>
    <w:rsid w:val="00E938B2"/>
    <w:rsid w:val="00E94E01"/>
    <w:rsid w:val="00E94E7C"/>
    <w:rsid w:val="00E95D36"/>
    <w:rsid w:val="00E97658"/>
    <w:rsid w:val="00E97CA1"/>
    <w:rsid w:val="00EA1CFA"/>
    <w:rsid w:val="00EA2778"/>
    <w:rsid w:val="00EA27B4"/>
    <w:rsid w:val="00EA3077"/>
    <w:rsid w:val="00EA45E9"/>
    <w:rsid w:val="00EA561D"/>
    <w:rsid w:val="00EA5B65"/>
    <w:rsid w:val="00EA7824"/>
    <w:rsid w:val="00EB00AF"/>
    <w:rsid w:val="00EB170E"/>
    <w:rsid w:val="00EB19AD"/>
    <w:rsid w:val="00EB345D"/>
    <w:rsid w:val="00EB3E5E"/>
    <w:rsid w:val="00EB5E7B"/>
    <w:rsid w:val="00EB7460"/>
    <w:rsid w:val="00EC1426"/>
    <w:rsid w:val="00EC4E9C"/>
    <w:rsid w:val="00EC5D58"/>
    <w:rsid w:val="00EC5EBD"/>
    <w:rsid w:val="00EC6EB6"/>
    <w:rsid w:val="00EC769D"/>
    <w:rsid w:val="00ED0261"/>
    <w:rsid w:val="00ED0D4E"/>
    <w:rsid w:val="00ED212C"/>
    <w:rsid w:val="00ED367B"/>
    <w:rsid w:val="00ED416B"/>
    <w:rsid w:val="00ED4A64"/>
    <w:rsid w:val="00ED5989"/>
    <w:rsid w:val="00ED5E85"/>
    <w:rsid w:val="00ED66A1"/>
    <w:rsid w:val="00ED78A8"/>
    <w:rsid w:val="00EE0A9B"/>
    <w:rsid w:val="00EE0B5F"/>
    <w:rsid w:val="00EE12E1"/>
    <w:rsid w:val="00EE47B7"/>
    <w:rsid w:val="00EE72BA"/>
    <w:rsid w:val="00EF42E1"/>
    <w:rsid w:val="00EF5D99"/>
    <w:rsid w:val="00EF778D"/>
    <w:rsid w:val="00F04499"/>
    <w:rsid w:val="00F04FE3"/>
    <w:rsid w:val="00F050B9"/>
    <w:rsid w:val="00F05868"/>
    <w:rsid w:val="00F06F32"/>
    <w:rsid w:val="00F074CC"/>
    <w:rsid w:val="00F07E1A"/>
    <w:rsid w:val="00F07E52"/>
    <w:rsid w:val="00F12174"/>
    <w:rsid w:val="00F130E9"/>
    <w:rsid w:val="00F13B65"/>
    <w:rsid w:val="00F13EFC"/>
    <w:rsid w:val="00F15A3A"/>
    <w:rsid w:val="00F17231"/>
    <w:rsid w:val="00F174EE"/>
    <w:rsid w:val="00F22015"/>
    <w:rsid w:val="00F23FB7"/>
    <w:rsid w:val="00F245AB"/>
    <w:rsid w:val="00F25E10"/>
    <w:rsid w:val="00F26A4A"/>
    <w:rsid w:val="00F26A67"/>
    <w:rsid w:val="00F27E43"/>
    <w:rsid w:val="00F33E15"/>
    <w:rsid w:val="00F35538"/>
    <w:rsid w:val="00F35E07"/>
    <w:rsid w:val="00F37B89"/>
    <w:rsid w:val="00F452B1"/>
    <w:rsid w:val="00F46361"/>
    <w:rsid w:val="00F46594"/>
    <w:rsid w:val="00F47B56"/>
    <w:rsid w:val="00F50A3B"/>
    <w:rsid w:val="00F511B7"/>
    <w:rsid w:val="00F53EA2"/>
    <w:rsid w:val="00F54A78"/>
    <w:rsid w:val="00F5520B"/>
    <w:rsid w:val="00F61284"/>
    <w:rsid w:val="00F63BCE"/>
    <w:rsid w:val="00F648D9"/>
    <w:rsid w:val="00F65568"/>
    <w:rsid w:val="00F72D86"/>
    <w:rsid w:val="00F73288"/>
    <w:rsid w:val="00F81F7D"/>
    <w:rsid w:val="00F845F0"/>
    <w:rsid w:val="00F8478E"/>
    <w:rsid w:val="00F90A7D"/>
    <w:rsid w:val="00F93085"/>
    <w:rsid w:val="00F93505"/>
    <w:rsid w:val="00F955AF"/>
    <w:rsid w:val="00F95A9B"/>
    <w:rsid w:val="00F96F94"/>
    <w:rsid w:val="00FA3653"/>
    <w:rsid w:val="00FA3FD1"/>
    <w:rsid w:val="00FA4A07"/>
    <w:rsid w:val="00FA5082"/>
    <w:rsid w:val="00FA5E2A"/>
    <w:rsid w:val="00FA6B90"/>
    <w:rsid w:val="00FA6E3C"/>
    <w:rsid w:val="00FA75CE"/>
    <w:rsid w:val="00FB0701"/>
    <w:rsid w:val="00FB6FDE"/>
    <w:rsid w:val="00FB7976"/>
    <w:rsid w:val="00FB7AAD"/>
    <w:rsid w:val="00FC0D63"/>
    <w:rsid w:val="00FC130B"/>
    <w:rsid w:val="00FC1892"/>
    <w:rsid w:val="00FC1B22"/>
    <w:rsid w:val="00FC63BE"/>
    <w:rsid w:val="00FC7F86"/>
    <w:rsid w:val="00FD02A6"/>
    <w:rsid w:val="00FD197B"/>
    <w:rsid w:val="00FD1E0D"/>
    <w:rsid w:val="00FD1E11"/>
    <w:rsid w:val="00FD6C2E"/>
    <w:rsid w:val="00FE0620"/>
    <w:rsid w:val="00FE1436"/>
    <w:rsid w:val="00FE2361"/>
    <w:rsid w:val="00FE480C"/>
    <w:rsid w:val="00FE4C78"/>
    <w:rsid w:val="00FE5A7E"/>
    <w:rsid w:val="00FE6630"/>
    <w:rsid w:val="00FE6D34"/>
    <w:rsid w:val="00FF37DF"/>
    <w:rsid w:val="00FF47FF"/>
    <w:rsid w:val="00FF7F91"/>
    <w:rsid w:val="032B1293"/>
    <w:rsid w:val="03CB0FF6"/>
    <w:rsid w:val="065B2B71"/>
    <w:rsid w:val="06D7799E"/>
    <w:rsid w:val="075E04E7"/>
    <w:rsid w:val="09ABCC57"/>
    <w:rsid w:val="0F5C9A97"/>
    <w:rsid w:val="1077FD3C"/>
    <w:rsid w:val="10E1A01C"/>
    <w:rsid w:val="112FA768"/>
    <w:rsid w:val="11F64585"/>
    <w:rsid w:val="122A2948"/>
    <w:rsid w:val="1263E134"/>
    <w:rsid w:val="135511E9"/>
    <w:rsid w:val="147999C1"/>
    <w:rsid w:val="151817E9"/>
    <w:rsid w:val="165E6209"/>
    <w:rsid w:val="1755DADD"/>
    <w:rsid w:val="17C70078"/>
    <w:rsid w:val="17FAB85D"/>
    <w:rsid w:val="1B974405"/>
    <w:rsid w:val="1BE95767"/>
    <w:rsid w:val="1C07BBAC"/>
    <w:rsid w:val="1C75E24D"/>
    <w:rsid w:val="1CACEEA6"/>
    <w:rsid w:val="1F3DDC48"/>
    <w:rsid w:val="1FC236A6"/>
    <w:rsid w:val="211E4C6D"/>
    <w:rsid w:val="21D8BC88"/>
    <w:rsid w:val="228788EB"/>
    <w:rsid w:val="22CA0336"/>
    <w:rsid w:val="235B85EE"/>
    <w:rsid w:val="23CE6C6C"/>
    <w:rsid w:val="2460A993"/>
    <w:rsid w:val="24B9C6F3"/>
    <w:rsid w:val="24D2E999"/>
    <w:rsid w:val="2628F9EA"/>
    <w:rsid w:val="2684DAB6"/>
    <w:rsid w:val="27962E5A"/>
    <w:rsid w:val="2880ABED"/>
    <w:rsid w:val="290AD6C2"/>
    <w:rsid w:val="2A7884DC"/>
    <w:rsid w:val="2AA8A5AF"/>
    <w:rsid w:val="2B87D40F"/>
    <w:rsid w:val="2C1D2924"/>
    <w:rsid w:val="2CF38D9B"/>
    <w:rsid w:val="2D3A7E1A"/>
    <w:rsid w:val="2ED6EEF9"/>
    <w:rsid w:val="2EE05407"/>
    <w:rsid w:val="2EED6B91"/>
    <w:rsid w:val="2EF4B86A"/>
    <w:rsid w:val="2F297180"/>
    <w:rsid w:val="3006DB29"/>
    <w:rsid w:val="303071B6"/>
    <w:rsid w:val="31067855"/>
    <w:rsid w:val="313A03FA"/>
    <w:rsid w:val="321E3BB4"/>
    <w:rsid w:val="336C41AF"/>
    <w:rsid w:val="3529D65A"/>
    <w:rsid w:val="3891BFF9"/>
    <w:rsid w:val="39179833"/>
    <w:rsid w:val="396578C7"/>
    <w:rsid w:val="3ADA7CFD"/>
    <w:rsid w:val="3BBAD723"/>
    <w:rsid w:val="3C3072D9"/>
    <w:rsid w:val="3C716B5B"/>
    <w:rsid w:val="3CEEF531"/>
    <w:rsid w:val="3E431333"/>
    <w:rsid w:val="3EF7B93C"/>
    <w:rsid w:val="406A9064"/>
    <w:rsid w:val="40D0B0A7"/>
    <w:rsid w:val="41B1C2F5"/>
    <w:rsid w:val="4392344D"/>
    <w:rsid w:val="4619C141"/>
    <w:rsid w:val="461BCAC1"/>
    <w:rsid w:val="468F3F69"/>
    <w:rsid w:val="46C6D756"/>
    <w:rsid w:val="4A0A1CFB"/>
    <w:rsid w:val="4B0062EE"/>
    <w:rsid w:val="4DFBF121"/>
    <w:rsid w:val="4E80BF21"/>
    <w:rsid w:val="4EA3845C"/>
    <w:rsid w:val="4F053CFC"/>
    <w:rsid w:val="4F37B2A7"/>
    <w:rsid w:val="4F63BD56"/>
    <w:rsid w:val="4FC3BCAD"/>
    <w:rsid w:val="4FE917AD"/>
    <w:rsid w:val="505A0FFF"/>
    <w:rsid w:val="514437E3"/>
    <w:rsid w:val="51FF58E4"/>
    <w:rsid w:val="52549669"/>
    <w:rsid w:val="526416C7"/>
    <w:rsid w:val="538A28DD"/>
    <w:rsid w:val="53D7463F"/>
    <w:rsid w:val="53F83090"/>
    <w:rsid w:val="54017A23"/>
    <w:rsid w:val="54BB62CF"/>
    <w:rsid w:val="55386372"/>
    <w:rsid w:val="56CDB08D"/>
    <w:rsid w:val="575A653C"/>
    <w:rsid w:val="58167F19"/>
    <w:rsid w:val="5857A5B3"/>
    <w:rsid w:val="5994D617"/>
    <w:rsid w:val="59B727D8"/>
    <w:rsid w:val="59E2B289"/>
    <w:rsid w:val="5AA4523A"/>
    <w:rsid w:val="5BE069DF"/>
    <w:rsid w:val="5C202F57"/>
    <w:rsid w:val="5EC0B105"/>
    <w:rsid w:val="5FAF63A0"/>
    <w:rsid w:val="5FC038D5"/>
    <w:rsid w:val="606ADDAF"/>
    <w:rsid w:val="60A6D4E4"/>
    <w:rsid w:val="61626715"/>
    <w:rsid w:val="6183780D"/>
    <w:rsid w:val="618A9AEB"/>
    <w:rsid w:val="62EDC1FD"/>
    <w:rsid w:val="63FC00BE"/>
    <w:rsid w:val="640E68C6"/>
    <w:rsid w:val="66366701"/>
    <w:rsid w:val="663A3786"/>
    <w:rsid w:val="66A10A23"/>
    <w:rsid w:val="673E03EB"/>
    <w:rsid w:val="675EB9DE"/>
    <w:rsid w:val="67646482"/>
    <w:rsid w:val="680D210C"/>
    <w:rsid w:val="681D90BD"/>
    <w:rsid w:val="691DAFD8"/>
    <w:rsid w:val="69804577"/>
    <w:rsid w:val="69EB18DC"/>
    <w:rsid w:val="6A477CE1"/>
    <w:rsid w:val="6A5ADE0E"/>
    <w:rsid w:val="6AE4991B"/>
    <w:rsid w:val="6AFAA799"/>
    <w:rsid w:val="6BD9D990"/>
    <w:rsid w:val="6D47B910"/>
    <w:rsid w:val="6DF4187F"/>
    <w:rsid w:val="6F494B2C"/>
    <w:rsid w:val="6F68339D"/>
    <w:rsid w:val="6FC3298A"/>
    <w:rsid w:val="70CCF9FD"/>
    <w:rsid w:val="712AE218"/>
    <w:rsid w:val="717C9209"/>
    <w:rsid w:val="71B0B404"/>
    <w:rsid w:val="727077C7"/>
    <w:rsid w:val="72779DA2"/>
    <w:rsid w:val="743FD40D"/>
    <w:rsid w:val="74E5A936"/>
    <w:rsid w:val="7505035C"/>
    <w:rsid w:val="7583583F"/>
    <w:rsid w:val="793424A9"/>
    <w:rsid w:val="7962F17F"/>
    <w:rsid w:val="7A539C3C"/>
    <w:rsid w:val="7A61317F"/>
    <w:rsid w:val="7A8AA08B"/>
    <w:rsid w:val="7AA35D2A"/>
    <w:rsid w:val="7AB50F4D"/>
    <w:rsid w:val="7BE8FD3E"/>
    <w:rsid w:val="7C0B4100"/>
    <w:rsid w:val="7C8FE9AA"/>
    <w:rsid w:val="7CDAF807"/>
    <w:rsid w:val="7D3D12F0"/>
    <w:rsid w:val="7DE70E04"/>
    <w:rsid w:val="7E48F6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B758C"/>
  <w15:docId w15:val="{17BA0764-D7B9-4DC8-9AC0-18FCBDA2F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316F"/>
    <w:pPr>
      <w:spacing w:after="0" w:line="240" w:lineRule="auto"/>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316F"/>
    <w:pPr>
      <w:ind w:left="720"/>
      <w:contextualSpacing/>
    </w:pPr>
  </w:style>
  <w:style w:type="paragraph" w:styleId="BalloonText">
    <w:name w:val="Balloon Text"/>
    <w:basedOn w:val="Normal"/>
    <w:link w:val="BalloonTextChar"/>
    <w:uiPriority w:val="99"/>
    <w:semiHidden/>
    <w:unhideWhenUsed/>
    <w:rsid w:val="00D7316F"/>
    <w:rPr>
      <w:rFonts w:ascii="Tahoma" w:hAnsi="Tahoma" w:cs="Tahoma"/>
      <w:sz w:val="16"/>
      <w:szCs w:val="16"/>
    </w:rPr>
  </w:style>
  <w:style w:type="character" w:customStyle="1" w:styleId="BalloonTextChar">
    <w:name w:val="Balloon Text Char"/>
    <w:basedOn w:val="DefaultParagraphFont"/>
    <w:link w:val="BalloonText"/>
    <w:uiPriority w:val="99"/>
    <w:semiHidden/>
    <w:rsid w:val="00D7316F"/>
    <w:rPr>
      <w:rFonts w:ascii="Tahoma" w:hAnsi="Tahoma" w:cs="Tahoma"/>
      <w:sz w:val="16"/>
      <w:szCs w:val="16"/>
    </w:rPr>
  </w:style>
  <w:style w:type="paragraph" w:styleId="BodyText">
    <w:name w:val="Body Text"/>
    <w:basedOn w:val="Normal"/>
    <w:link w:val="BodyTextChar"/>
    <w:uiPriority w:val="1"/>
    <w:unhideWhenUsed/>
    <w:qFormat/>
    <w:rsid w:val="00B86C97"/>
    <w:pPr>
      <w:widowControl w:val="0"/>
      <w:autoSpaceDE w:val="0"/>
      <w:autoSpaceDN w:val="0"/>
      <w:jc w:val="left"/>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B86C97"/>
    <w:rPr>
      <w:rFonts w:ascii="Times New Roman" w:eastAsia="Times New Roman" w:hAnsi="Times New Roman" w:cs="Times New Roman"/>
      <w:sz w:val="20"/>
      <w:szCs w:val="20"/>
    </w:rPr>
  </w:style>
  <w:style w:type="paragraph" w:customStyle="1" w:styleId="body">
    <w:name w:val="body"/>
    <w:basedOn w:val="Normal"/>
    <w:uiPriority w:val="99"/>
    <w:rsid w:val="00CE651E"/>
    <w:pPr>
      <w:autoSpaceDE w:val="0"/>
      <w:autoSpaceDN w:val="0"/>
      <w:adjustRightInd w:val="0"/>
      <w:spacing w:line="288" w:lineRule="auto"/>
      <w:jc w:val="left"/>
    </w:pPr>
    <w:rPr>
      <w:rFonts w:ascii="Helvetica" w:hAnsi="Helvetica" w:cs="Helvetica"/>
      <w:color w:val="000000"/>
      <w:sz w:val="20"/>
      <w:szCs w:val="20"/>
    </w:rPr>
  </w:style>
  <w:style w:type="paragraph" w:styleId="Header">
    <w:name w:val="header"/>
    <w:basedOn w:val="Normal"/>
    <w:link w:val="HeaderChar"/>
    <w:uiPriority w:val="99"/>
    <w:unhideWhenUsed/>
    <w:rsid w:val="007F76A7"/>
    <w:pPr>
      <w:tabs>
        <w:tab w:val="center" w:pos="4680"/>
        <w:tab w:val="right" w:pos="9360"/>
      </w:tabs>
    </w:pPr>
  </w:style>
  <w:style w:type="character" w:customStyle="1" w:styleId="HeaderChar">
    <w:name w:val="Header Char"/>
    <w:basedOn w:val="DefaultParagraphFont"/>
    <w:link w:val="Header"/>
    <w:uiPriority w:val="99"/>
    <w:rsid w:val="007F76A7"/>
  </w:style>
  <w:style w:type="paragraph" w:styleId="Footer">
    <w:name w:val="footer"/>
    <w:basedOn w:val="Normal"/>
    <w:link w:val="FooterChar"/>
    <w:uiPriority w:val="99"/>
    <w:unhideWhenUsed/>
    <w:rsid w:val="007F76A7"/>
    <w:pPr>
      <w:tabs>
        <w:tab w:val="center" w:pos="4680"/>
        <w:tab w:val="right" w:pos="9360"/>
      </w:tabs>
    </w:pPr>
  </w:style>
  <w:style w:type="character" w:customStyle="1" w:styleId="FooterChar">
    <w:name w:val="Footer Char"/>
    <w:basedOn w:val="DefaultParagraphFont"/>
    <w:link w:val="Footer"/>
    <w:uiPriority w:val="99"/>
    <w:rsid w:val="007F76A7"/>
  </w:style>
  <w:style w:type="paragraph" w:styleId="Revision">
    <w:name w:val="Revision"/>
    <w:hidden/>
    <w:uiPriority w:val="99"/>
    <w:semiHidden/>
    <w:rsid w:val="00CD5262"/>
    <w:pPr>
      <w:spacing w:after="0" w:line="240" w:lineRule="auto"/>
    </w:pPr>
  </w:style>
  <w:style w:type="character" w:styleId="CommentReference">
    <w:name w:val="annotation reference"/>
    <w:basedOn w:val="DefaultParagraphFont"/>
    <w:uiPriority w:val="99"/>
    <w:semiHidden/>
    <w:unhideWhenUsed/>
    <w:rsid w:val="00FE6630"/>
    <w:rPr>
      <w:sz w:val="16"/>
      <w:szCs w:val="16"/>
    </w:rPr>
  </w:style>
  <w:style w:type="paragraph" w:styleId="CommentText">
    <w:name w:val="annotation text"/>
    <w:basedOn w:val="Normal"/>
    <w:link w:val="CommentTextChar"/>
    <w:uiPriority w:val="99"/>
    <w:semiHidden/>
    <w:unhideWhenUsed/>
    <w:rsid w:val="00FE6630"/>
    <w:rPr>
      <w:sz w:val="20"/>
      <w:szCs w:val="20"/>
    </w:rPr>
  </w:style>
  <w:style w:type="character" w:customStyle="1" w:styleId="CommentTextChar">
    <w:name w:val="Comment Text Char"/>
    <w:basedOn w:val="DefaultParagraphFont"/>
    <w:link w:val="CommentText"/>
    <w:uiPriority w:val="99"/>
    <w:semiHidden/>
    <w:rsid w:val="00FE6630"/>
    <w:rPr>
      <w:sz w:val="20"/>
      <w:szCs w:val="20"/>
    </w:rPr>
  </w:style>
  <w:style w:type="paragraph" w:styleId="CommentSubject">
    <w:name w:val="annotation subject"/>
    <w:basedOn w:val="CommentText"/>
    <w:next w:val="CommentText"/>
    <w:link w:val="CommentSubjectChar"/>
    <w:uiPriority w:val="99"/>
    <w:semiHidden/>
    <w:unhideWhenUsed/>
    <w:rsid w:val="00FE6630"/>
    <w:rPr>
      <w:b/>
      <w:bCs/>
    </w:rPr>
  </w:style>
  <w:style w:type="character" w:customStyle="1" w:styleId="CommentSubjectChar">
    <w:name w:val="Comment Subject Char"/>
    <w:basedOn w:val="CommentTextChar"/>
    <w:link w:val="CommentSubject"/>
    <w:uiPriority w:val="99"/>
    <w:semiHidden/>
    <w:rsid w:val="00FE6630"/>
    <w:rPr>
      <w:b/>
      <w:bCs/>
      <w:sz w:val="20"/>
      <w:szCs w:val="20"/>
    </w:rPr>
  </w:style>
  <w:style w:type="paragraph" w:customStyle="1" w:styleId="Default">
    <w:name w:val="Default"/>
    <w:rsid w:val="00E2429C"/>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01671">
      <w:bodyDiv w:val="1"/>
      <w:marLeft w:val="0"/>
      <w:marRight w:val="0"/>
      <w:marTop w:val="0"/>
      <w:marBottom w:val="0"/>
      <w:divBdr>
        <w:top w:val="none" w:sz="0" w:space="0" w:color="auto"/>
        <w:left w:val="none" w:sz="0" w:space="0" w:color="auto"/>
        <w:bottom w:val="none" w:sz="0" w:space="0" w:color="auto"/>
        <w:right w:val="none" w:sz="0" w:space="0" w:color="auto"/>
      </w:divBdr>
    </w:div>
    <w:div w:id="465395954">
      <w:bodyDiv w:val="1"/>
      <w:marLeft w:val="0"/>
      <w:marRight w:val="0"/>
      <w:marTop w:val="0"/>
      <w:marBottom w:val="0"/>
      <w:divBdr>
        <w:top w:val="none" w:sz="0" w:space="0" w:color="auto"/>
        <w:left w:val="none" w:sz="0" w:space="0" w:color="auto"/>
        <w:bottom w:val="none" w:sz="0" w:space="0" w:color="auto"/>
        <w:right w:val="none" w:sz="0" w:space="0" w:color="auto"/>
      </w:divBdr>
    </w:div>
    <w:div w:id="1028875204">
      <w:bodyDiv w:val="1"/>
      <w:marLeft w:val="0"/>
      <w:marRight w:val="0"/>
      <w:marTop w:val="0"/>
      <w:marBottom w:val="0"/>
      <w:divBdr>
        <w:top w:val="none" w:sz="0" w:space="0" w:color="auto"/>
        <w:left w:val="none" w:sz="0" w:space="0" w:color="auto"/>
        <w:bottom w:val="none" w:sz="0" w:space="0" w:color="auto"/>
        <w:right w:val="none" w:sz="0" w:space="0" w:color="auto"/>
      </w:divBdr>
    </w:div>
    <w:div w:id="1075473607">
      <w:bodyDiv w:val="1"/>
      <w:marLeft w:val="0"/>
      <w:marRight w:val="0"/>
      <w:marTop w:val="0"/>
      <w:marBottom w:val="0"/>
      <w:divBdr>
        <w:top w:val="none" w:sz="0" w:space="0" w:color="auto"/>
        <w:left w:val="none" w:sz="0" w:space="0" w:color="auto"/>
        <w:bottom w:val="none" w:sz="0" w:space="0" w:color="auto"/>
        <w:right w:val="none" w:sz="0" w:space="0" w:color="auto"/>
      </w:divBdr>
    </w:div>
    <w:div w:id="1197160346">
      <w:bodyDiv w:val="1"/>
      <w:marLeft w:val="0"/>
      <w:marRight w:val="0"/>
      <w:marTop w:val="0"/>
      <w:marBottom w:val="0"/>
      <w:divBdr>
        <w:top w:val="none" w:sz="0" w:space="0" w:color="auto"/>
        <w:left w:val="none" w:sz="0" w:space="0" w:color="auto"/>
        <w:bottom w:val="none" w:sz="0" w:space="0" w:color="auto"/>
        <w:right w:val="none" w:sz="0" w:space="0" w:color="auto"/>
      </w:divBdr>
    </w:div>
    <w:div w:id="1621451874">
      <w:bodyDiv w:val="1"/>
      <w:marLeft w:val="0"/>
      <w:marRight w:val="0"/>
      <w:marTop w:val="0"/>
      <w:marBottom w:val="0"/>
      <w:divBdr>
        <w:top w:val="none" w:sz="0" w:space="0" w:color="auto"/>
        <w:left w:val="none" w:sz="0" w:space="0" w:color="auto"/>
        <w:bottom w:val="none" w:sz="0" w:space="0" w:color="auto"/>
        <w:right w:val="none" w:sz="0" w:space="0" w:color="auto"/>
      </w:divBdr>
    </w:div>
    <w:div w:id="1735665099">
      <w:bodyDiv w:val="1"/>
      <w:marLeft w:val="0"/>
      <w:marRight w:val="0"/>
      <w:marTop w:val="0"/>
      <w:marBottom w:val="0"/>
      <w:divBdr>
        <w:top w:val="none" w:sz="0" w:space="0" w:color="auto"/>
        <w:left w:val="none" w:sz="0" w:space="0" w:color="auto"/>
        <w:bottom w:val="none" w:sz="0" w:space="0" w:color="auto"/>
        <w:right w:val="none" w:sz="0" w:space="0" w:color="auto"/>
      </w:divBdr>
    </w:div>
    <w:div w:id="1791627395">
      <w:bodyDiv w:val="1"/>
      <w:marLeft w:val="0"/>
      <w:marRight w:val="0"/>
      <w:marTop w:val="0"/>
      <w:marBottom w:val="0"/>
      <w:divBdr>
        <w:top w:val="none" w:sz="0" w:space="0" w:color="auto"/>
        <w:left w:val="none" w:sz="0" w:space="0" w:color="auto"/>
        <w:bottom w:val="none" w:sz="0" w:space="0" w:color="auto"/>
        <w:right w:val="none" w:sz="0" w:space="0" w:color="auto"/>
      </w:divBdr>
    </w:div>
    <w:div w:id="1971978823">
      <w:bodyDiv w:val="1"/>
      <w:marLeft w:val="0"/>
      <w:marRight w:val="0"/>
      <w:marTop w:val="0"/>
      <w:marBottom w:val="0"/>
      <w:divBdr>
        <w:top w:val="none" w:sz="0" w:space="0" w:color="auto"/>
        <w:left w:val="none" w:sz="0" w:space="0" w:color="auto"/>
        <w:bottom w:val="none" w:sz="0" w:space="0" w:color="auto"/>
        <w:right w:val="none" w:sz="0" w:space="0" w:color="auto"/>
      </w:divBdr>
    </w:div>
    <w:div w:id="1991903577">
      <w:bodyDiv w:val="1"/>
      <w:marLeft w:val="0"/>
      <w:marRight w:val="0"/>
      <w:marTop w:val="0"/>
      <w:marBottom w:val="0"/>
      <w:divBdr>
        <w:top w:val="none" w:sz="0" w:space="0" w:color="auto"/>
        <w:left w:val="none" w:sz="0" w:space="0" w:color="auto"/>
        <w:bottom w:val="none" w:sz="0" w:space="0" w:color="auto"/>
        <w:right w:val="none" w:sz="0" w:space="0" w:color="auto"/>
      </w:divBdr>
    </w:div>
    <w:div w:id="2036729485">
      <w:bodyDiv w:val="1"/>
      <w:marLeft w:val="0"/>
      <w:marRight w:val="0"/>
      <w:marTop w:val="0"/>
      <w:marBottom w:val="0"/>
      <w:divBdr>
        <w:top w:val="none" w:sz="0" w:space="0" w:color="auto"/>
        <w:left w:val="none" w:sz="0" w:space="0" w:color="auto"/>
        <w:bottom w:val="none" w:sz="0" w:space="0" w:color="auto"/>
        <w:right w:val="none" w:sz="0" w:space="0" w:color="auto"/>
      </w:divBdr>
    </w:div>
    <w:div w:id="2118942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FD0E72A25AFA4FA7CFD1261179B920" ma:contentTypeVersion="13" ma:contentTypeDescription="Create a new document." ma:contentTypeScope="" ma:versionID="bd6b815034206c34995109d968d39c7c">
  <xsd:schema xmlns:xsd="http://www.w3.org/2001/XMLSchema" xmlns:xs="http://www.w3.org/2001/XMLSchema" xmlns:p="http://schemas.microsoft.com/office/2006/metadata/properties" xmlns:ns3="869e23e1-73a5-472d-8bed-f5d18a85b9f6" xmlns:ns4="b97ff227-c4d2-413f-bb26-28f0eb6a44d9" targetNamespace="http://schemas.microsoft.com/office/2006/metadata/properties" ma:root="true" ma:fieldsID="7867415c119c1e75e9eab1a5a20756c4" ns3:_="" ns4:_="">
    <xsd:import namespace="869e23e1-73a5-472d-8bed-f5d18a85b9f6"/>
    <xsd:import namespace="b97ff227-c4d2-413f-bb26-28f0eb6a44d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9e23e1-73a5-472d-8bed-f5d18a85b9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7ff227-c4d2-413f-bb26-28f0eb6a44d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600158-0432-406C-AB79-130EEAF1CE7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C62899-EFB9-4AD8-8C04-40E0E5D10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9e23e1-73a5-472d-8bed-f5d18a85b9f6"/>
    <ds:schemaRef ds:uri="b97ff227-c4d2-413f-bb26-28f0eb6a44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95DDF7-DAF4-4E40-BF2B-F548D64E172D}">
  <ds:schemaRefs>
    <ds:schemaRef ds:uri="http://schemas.microsoft.com/sharepoint/v3/contenttype/forms"/>
  </ds:schemaRefs>
</ds:datastoreItem>
</file>

<file path=customXml/itemProps4.xml><?xml version="1.0" encoding="utf-8"?>
<ds:datastoreItem xmlns:ds="http://schemas.openxmlformats.org/officeDocument/2006/customXml" ds:itemID="{92351FF1-A9D2-441D-9B66-E6CCF2B21F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6</Pages>
  <Words>1750</Words>
  <Characters>998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Norris</dc:creator>
  <cp:keywords/>
  <cp:lastModifiedBy>Heather Norris</cp:lastModifiedBy>
  <cp:revision>137</cp:revision>
  <cp:lastPrinted>2020-01-09T17:09:00Z</cp:lastPrinted>
  <dcterms:created xsi:type="dcterms:W3CDTF">2020-01-07T16:14:00Z</dcterms:created>
  <dcterms:modified xsi:type="dcterms:W3CDTF">2020-01-09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D0E72A25AFA4FA7CFD1261179B920</vt:lpwstr>
  </property>
</Properties>
</file>